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3BE76" w14:textId="2EDEE81A" w:rsidR="00A4083F" w:rsidRPr="00A17F5E" w:rsidRDefault="0060205A" w:rsidP="00084073">
      <w:pPr>
        <w:pStyle w:val="Zkladntext"/>
        <w:ind w:right="68"/>
        <w:rPr>
          <w:b/>
          <w:bCs/>
          <w:sz w:val="18"/>
          <w:szCs w:val="18"/>
        </w:rPr>
      </w:pPr>
      <w:r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6D223EAB" wp14:editId="6F9F0105">
                <wp:simplePos x="0" y="0"/>
                <wp:positionH relativeFrom="column">
                  <wp:posOffset>-82550</wp:posOffset>
                </wp:positionH>
                <wp:positionV relativeFrom="paragraph">
                  <wp:posOffset>-69520</wp:posOffset>
                </wp:positionV>
                <wp:extent cx="3075940" cy="599440"/>
                <wp:effectExtent l="0" t="0" r="0" b="0"/>
                <wp:wrapNone/>
                <wp:docPr id="1" name="Pictur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5940" cy="59944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E3974E" w14:textId="667A5385" w:rsidR="00CD6637" w:rsidRPr="00FE6F14" w:rsidRDefault="00F91D06" w:rsidP="00CD6637">
                            <w:pPr>
                              <w:pStyle w:val="Textbubliny"/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</w:pPr>
                            <w:r w:rsidRPr="00F91D06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DODATEK Č. </w:t>
                            </w:r>
                            <w:r w:rsidR="00EE0EF8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1 </w:t>
                            </w:r>
                            <w:r w:rsidRPr="00F91D06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KE SMLOUVĚ </w:t>
                            </w:r>
                            <w:r w:rsidR="009A2251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O </w:t>
                            </w:r>
                            <w:r w:rsidR="003C0C68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>poskytování služeb</w:t>
                            </w:r>
                            <w:r w:rsidRPr="00F91D06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 Č. </w:t>
                            </w:r>
                            <w:r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>1091060856</w:t>
                            </w:r>
                          </w:p>
                        </w:txbxContent>
                      </wps:txbx>
                      <wps:bodyPr vertOverflow="clip" horzOverflow="clip" wrap="square" rtlCol="0" anchor="t"/>
                    </wps:wsp>
                  </a:graphicData>
                </a:graphic>
              </wp:anchor>
            </w:drawing>
          </mc:Choice>
          <mc:Fallback>
            <w:pict>
              <v:shapetype w14:anchorId="6D223EAB" id="_x0000_t202" coordsize="21600,21600" o:spt="202" path="m,l,21600r21600,l21600,xe">
                <v:stroke joinstyle="miter"/>
                <v:path gradientshapeok="t" o:connecttype="rect"/>
              </v:shapetype>
              <v:shape id="Picture 1" o:spid="_x0000_s1026" type="#_x0000_t202" style="position:absolute;margin-left:-6.5pt;margin-top:-5.45pt;width:242.2pt;height:47.2pt;z-index:25164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" filled="f" stroked="f">
                <v:textbox>
                  <w:txbxContent>
                    <w:p w14:paraId="38E3974E" w14:textId="667A5385" w:rsidR="00CD6637" w:rsidRPr="00FE6F14" w:rsidRDefault="00F91D06" w:rsidP="00CD6637">
                      <w:pPr>
                        <w:pStyle w:val="Textbubliny"/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</w:pPr>
                      <w:r w:rsidRPr="00F91D06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DODATEK Č. </w:t>
                      </w:r>
                      <w:r w:rsidR="00EE0EF8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1 </w:t>
                      </w:r>
                      <w:r w:rsidRPr="00F91D06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KE SMLOUVĚ </w:t>
                      </w:r>
                      <w:r w:rsidR="009A2251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O </w:t>
                      </w:r>
                      <w:r w:rsidR="003C0C68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>poskytování služeb</w:t>
                      </w:r>
                      <w:r w:rsidRPr="00F91D06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 Č. </w:t>
                      </w:r>
                      <w:r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>1091060856</w:t>
                      </w:r>
                    </w:p>
                  </w:txbxContent>
                </v:textbox>
              </v:shape>
            </w:pict>
          </mc:Fallback>
        </mc:AlternateContent>
      </w:r>
      <w:r w:rsidR="004F5BE5"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34B5B4A2" wp14:editId="31DB7E5F">
                <wp:simplePos x="0" y="0"/>
                <wp:positionH relativeFrom="column">
                  <wp:posOffset>-177800</wp:posOffset>
                </wp:positionH>
                <wp:positionV relativeFrom="paragraph">
                  <wp:posOffset>-165100</wp:posOffset>
                </wp:positionV>
                <wp:extent cx="3361690" cy="875665"/>
                <wp:effectExtent l="0" t="0" r="10160" b="19685"/>
                <wp:wrapNone/>
                <wp:docPr id="2" name="Pictur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1690" cy="875665"/>
                        </a:xfrm>
                        <a:prstGeom prst="round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vertOverflow="clip" horzOverflow="clip" rtlCol="0" anchor="t"/>
                    </wps:wsp>
                  </a:graphicData>
                </a:graphic>
              </wp:anchor>
            </w:drawing>
          </mc:Choice>
          <mc:Fallback>
            <w:pict>
              <v:roundrect w14:anchorId="58C3B0B1" id="Picture 2" o:spid="_x0000_s1026" style="position:absolute;margin-left:-14pt;margin-top:-13pt;width:264.7pt;height:68.95pt;z-index:25164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" fillcolor="#0070c0" strokecolor="#0070c0" strokeweight="1pt">
                <v:stroke joinstyle="miter"/>
              </v:roundrect>
            </w:pict>
          </mc:Fallback>
        </mc:AlternateContent>
      </w:r>
      <w:r w:rsidR="004F5BE5"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442A1E05" wp14:editId="387AF05C">
                <wp:simplePos x="0" y="0"/>
                <wp:positionH relativeFrom="margin">
                  <wp:posOffset>3213100</wp:posOffset>
                </wp:positionH>
                <wp:positionV relativeFrom="paragraph">
                  <wp:posOffset>-215265</wp:posOffset>
                </wp:positionV>
                <wp:extent cx="3384550" cy="617220"/>
                <wp:effectExtent l="0" t="0" r="0" b="0"/>
                <wp:wrapNone/>
                <wp:docPr id="3" name="Pictur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4550" cy="617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A2D479" w14:textId="77777777" w:rsidR="00F47E8B" w:rsidRDefault="00F47E8B" w:rsidP="00F47E8B">
                            <w:pPr>
                              <w:jc w:val="center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</w:rPr>
                              <w:drawing>
                                <wp:inline distT="0" distB="0" distL="0" distR="0" wp14:anchorId="3ADCB112" wp14:editId="3F81D8B4">
                                  <wp:extent cx="3117850" cy="341837"/>
                                  <wp:effectExtent l="0" t="0" r="635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17850" cy="34183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FBDFF32" w14:textId="77777777" w:rsidR="00F47E8B" w:rsidRPr="00FF37CD" w:rsidRDefault="00F47E8B" w:rsidP="00F47E8B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A1E05" id="Picture 3" o:spid="_x0000_s1027" type="#_x0000_t202" style="position:absolute;margin-left:253pt;margin-top:-16.95pt;width:266.5pt;height:48.6pt;z-index:251675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" filled="f" stroked="f" strokeweight=".5pt">
                <v:textbox>
                  <w:txbxContent>
                    <w:p w14:paraId="46A2D479" w14:textId="77777777" w:rsidR="00F47E8B" w:rsidRDefault="00F47E8B" w:rsidP="00F47E8B">
                      <w:pPr>
                        <w:jc w:val="center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  <w:noProof/>
                        </w:rPr>
                        <w:drawing>
                          <wp:inline distT="0" distB="0" distL="0" distR="0" wp14:anchorId="3ADCB112" wp14:editId="3F81D8B4">
                            <wp:extent cx="3117850" cy="341837"/>
                            <wp:effectExtent l="0" t="0" r="635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17850" cy="34183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FBDFF32" w14:textId="77777777" w:rsidR="00F47E8B" w:rsidRPr="00FF37CD" w:rsidRDefault="00F47E8B" w:rsidP="00F47E8B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5BE5"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364BA85" wp14:editId="480448DD">
                <wp:simplePos x="0" y="0"/>
                <wp:positionH relativeFrom="column">
                  <wp:posOffset>3376295</wp:posOffset>
                </wp:positionH>
                <wp:positionV relativeFrom="paragraph">
                  <wp:posOffset>291465</wp:posOffset>
                </wp:positionV>
                <wp:extent cx="3394075" cy="723900"/>
                <wp:effectExtent l="0" t="0" r="0" b="0"/>
                <wp:wrapNone/>
                <wp:docPr id="6" name="Pictur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4075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71EC1" w14:textId="05008210" w:rsidR="00A4083F" w:rsidRPr="00DB4401" w:rsidRDefault="00A4083F" w:rsidP="00187F65">
                            <w:pPr>
                              <w:tabs>
                                <w:tab w:val="left" w:pos="2694"/>
                              </w:tabs>
                              <w:spacing w:before="120" w:line="276" w:lineRule="auto"/>
                              <w:rPr>
                                <w:rFonts w:eastAsiaTheme="minorHAnsi" w:cstheme="minorBidi"/>
                                <w:b/>
                                <w:szCs w:val="22"/>
                                <w:lang w:eastAsia="en-US"/>
                              </w:rPr>
                            </w:pPr>
                            <w:r w:rsidRPr="00DB4401">
                              <w:rPr>
                                <w:rFonts w:eastAsiaTheme="minorHAnsi" w:cstheme="minorBidi"/>
                                <w:b/>
                                <w:szCs w:val="22"/>
                                <w:lang w:eastAsia="en-US"/>
                              </w:rPr>
                              <w:t>ČÍSLO SMLOUVY:</w:t>
                            </w:r>
                            <w:r w:rsidR="00BC252B">
                              <w:rPr>
                                <w:rFonts w:eastAsiaTheme="minorHAnsi" w:cstheme="minorBidi"/>
                                <w:b/>
                                <w:szCs w:val="22"/>
                                <w:lang w:eastAsia="en-US"/>
                              </w:rPr>
                              <w:tab/>
                              <w:t>1091060856</w:t>
                            </w:r>
                            <w:r w:rsidRPr="00C21AF5">
                              <w:rPr>
                                <w:rFonts w:eastAsiaTheme="minorHAnsi" w:cstheme="minorBidi"/>
                                <w:b/>
                                <w:szCs w:val="22"/>
                                <w:lang w:eastAsia="en-US"/>
                              </w:rPr>
                              <w:br/>
                            </w:r>
                            <w:r w:rsidRPr="00DB4401"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  <w:t>INTERNÍ ČÍSLO SMLOUVY:</w:t>
                            </w:r>
                            <w:r w:rsidR="00BC252B"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  <w:tab/>
                            </w:r>
                            <w:r w:rsidR="0076220B"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  <w:t>95185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64BA85" id="Picture 6" o:spid="_x0000_s1028" type="#_x0000_t202" style="position:absolute;margin-left:265.85pt;margin-top:22.95pt;width:267.25pt;height:57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" filled="f" stroked="f" strokeweight=".5pt">
                <v:textbox>
                  <w:txbxContent>
                    <w:p w14:paraId="6C671EC1" w14:textId="05008210" w:rsidR="00A4083F" w:rsidRPr="00DB4401" w:rsidRDefault="00A4083F" w:rsidP="00187F65">
                      <w:pPr>
                        <w:tabs>
                          <w:tab w:val="left" w:pos="2694"/>
                        </w:tabs>
                        <w:spacing w:before="120" w:line="276" w:lineRule="auto"/>
                        <w:rPr>
                          <w:rFonts w:eastAsiaTheme="minorHAnsi" w:cstheme="minorBidi"/>
                          <w:b/>
                          <w:szCs w:val="22"/>
                          <w:lang w:eastAsia="en-US"/>
                        </w:rPr>
                      </w:pPr>
                      <w:r w:rsidRPr="00DB4401">
                        <w:rPr>
                          <w:rFonts w:eastAsiaTheme="minorHAnsi" w:cstheme="minorBidi"/>
                          <w:b/>
                          <w:szCs w:val="22"/>
                          <w:lang w:eastAsia="en-US"/>
                        </w:rPr>
                        <w:t>ČÍSLO SMLOUVY:</w:t>
                      </w:r>
                      <w:r w:rsidR="00BC252B">
                        <w:rPr>
                          <w:rFonts w:eastAsiaTheme="minorHAnsi" w:cstheme="minorBidi"/>
                          <w:b/>
                          <w:szCs w:val="22"/>
                          <w:lang w:eastAsia="en-US"/>
                        </w:rPr>
                        <w:tab/>
                        <w:t>1091060856</w:t>
                      </w:r>
                      <w:r w:rsidRPr="00C21AF5">
                        <w:rPr>
                          <w:rFonts w:eastAsiaTheme="minorHAnsi" w:cstheme="minorBidi"/>
                          <w:b/>
                          <w:szCs w:val="22"/>
                          <w:lang w:eastAsia="en-US"/>
                        </w:rPr>
                        <w:br/>
                      </w:r>
                      <w:r w:rsidRPr="00DB4401"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  <w:t>INTERNÍ ČÍSLO SMLOUVY:</w:t>
                      </w:r>
                      <w:r w:rsidR="00BC252B"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  <w:tab/>
                      </w:r>
                      <w:r w:rsidR="0076220B"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  <w:t>951853</w:t>
                      </w:r>
                    </w:p>
                  </w:txbxContent>
                </v:textbox>
              </v:shape>
            </w:pict>
          </mc:Fallback>
        </mc:AlternateContent>
      </w:r>
    </w:p>
    <w:p w14:paraId="4F7E8185" w14:textId="2EB6B8E2" w:rsidR="00A4083F" w:rsidRPr="00A17F5E" w:rsidRDefault="00A4083F" w:rsidP="00084073">
      <w:pPr>
        <w:pStyle w:val="Zkladntext"/>
        <w:ind w:right="68"/>
        <w:rPr>
          <w:b/>
          <w:bCs/>
          <w:sz w:val="18"/>
          <w:szCs w:val="18"/>
        </w:rPr>
      </w:pPr>
    </w:p>
    <w:p w14:paraId="433B9E30" w14:textId="24B777CE" w:rsidR="00A4083F" w:rsidRPr="00F01D35" w:rsidRDefault="00A4083F" w:rsidP="00084073">
      <w:pPr>
        <w:pStyle w:val="Zkladntext"/>
        <w:ind w:right="68"/>
        <w:rPr>
          <w:b/>
          <w:bCs/>
          <w:sz w:val="12"/>
          <w:szCs w:val="18"/>
        </w:rPr>
      </w:pPr>
    </w:p>
    <w:p w14:paraId="61306D3B" w14:textId="0305B2A6" w:rsidR="00A4083F" w:rsidRDefault="00A4083F" w:rsidP="00084073">
      <w:pPr>
        <w:rPr>
          <w:rFonts w:cs="Arial"/>
          <w:sz w:val="14"/>
        </w:rPr>
      </w:pPr>
    </w:p>
    <w:p w14:paraId="77708FB4" w14:textId="77777777" w:rsidR="004D654D" w:rsidRPr="00F01D35" w:rsidRDefault="004D654D" w:rsidP="00084073">
      <w:pPr>
        <w:rPr>
          <w:rFonts w:cs="Arial"/>
          <w:sz w:val="14"/>
        </w:rPr>
      </w:pPr>
    </w:p>
    <w:p w14:paraId="2C2F4486" w14:textId="51E3AD91" w:rsidR="001B324A" w:rsidRDefault="001B324A" w:rsidP="0022211F"/>
    <w:p w14:paraId="21AF935D" w14:textId="77777777" w:rsidR="004F5BE5" w:rsidRDefault="004F5BE5" w:rsidP="0022211F"/>
    <w:p w14:paraId="5FD2B2E8" w14:textId="77777777" w:rsidR="0099776D" w:rsidRDefault="0099776D" w:rsidP="0022211F"/>
    <w:p w14:paraId="5C780C33" w14:textId="2553AF7E" w:rsidR="00A4083F" w:rsidRPr="00A17F5E" w:rsidRDefault="0099776D" w:rsidP="00A4083F">
      <w:pPr>
        <w:pStyle w:val="Odstavecseseznamem"/>
        <w:numPr>
          <w:ilvl w:val="0"/>
          <w:numId w:val="24"/>
        </w:numPr>
        <w:spacing w:line="276" w:lineRule="auto"/>
        <w:ind w:left="1843" w:hanging="1843"/>
        <w:rPr>
          <w:rFonts w:cs="Arial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5A147A27" wp14:editId="4A7FBFA2">
                <wp:simplePos x="0" y="0"/>
                <wp:positionH relativeFrom="column">
                  <wp:posOffset>3355340</wp:posOffset>
                </wp:positionH>
                <wp:positionV relativeFrom="paragraph">
                  <wp:posOffset>42241</wp:posOffset>
                </wp:positionV>
                <wp:extent cx="3076575" cy="1104900"/>
                <wp:effectExtent l="0" t="0" r="28575" b="19050"/>
                <wp:wrapNone/>
                <wp:docPr id="7" name="Pictur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6575" cy="1104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1BBA59" w14:textId="77777777" w:rsidR="000163B1" w:rsidRDefault="000163B1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 w:rsidRPr="00DB4401"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Objednatel  - zasilatelská adresa</w:t>
                            </w:r>
                          </w:p>
                          <w:p w14:paraId="5BF94046" w14:textId="4A9FBCD5" w:rsidR="000163B1" w:rsidRPr="00126037" w:rsidRDefault="00126037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  <w:t xml:space="preserve">MIKROBIOLOGICKÝ ÚSTAV AV ČR,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  <w:t>v.v.</w:t>
                            </w:r>
                            <w:proofErr w:type="gramEnd"/>
                            <w:r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  <w:t>.</w:t>
                            </w:r>
                          </w:p>
                          <w:p w14:paraId="7802FD19" w14:textId="4510F2B5" w:rsidR="00126037" w:rsidRDefault="00085744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Doly 183</w:t>
                            </w:r>
                          </w:p>
                          <w:p w14:paraId="25B4A8F6" w14:textId="65F782DC" w:rsidR="00126037" w:rsidRDefault="00085744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549 22 Nový Hrádek</w:t>
                            </w:r>
                          </w:p>
                          <w:p w14:paraId="1EC2A908" w14:textId="17F76216" w:rsidR="00126037" w:rsidRDefault="00126037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</w:p>
                          <w:p w14:paraId="2CDB4C35" w14:textId="37F201FB" w:rsidR="00126037" w:rsidRDefault="00126037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</w:p>
                          <w:p w14:paraId="74075ED9" w14:textId="77777777" w:rsidR="00126037" w:rsidRDefault="00126037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147A27" id="Picture 7" o:spid="_x0000_s1029" type="#_x0000_t202" style="position:absolute;left:0;text-align:left;margin-left:264.2pt;margin-top:3.35pt;width:242.25pt;height:87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" filled="f" strokeweight=".5pt">
                <v:textbox>
                  <w:txbxContent>
                    <w:p w14:paraId="5A1BBA59" w14:textId="77777777" w:rsidR="000163B1" w:rsidRDefault="000163B1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 w:rsidRPr="00DB4401">
                        <w:rPr>
                          <w:rFonts w:eastAsiaTheme="minorHAnsi" w:cs="Arial"/>
                          <w:szCs w:val="22"/>
                          <w:lang w:eastAsia="en-US"/>
                        </w:rPr>
                        <w:t>Objednatel  - zasilatelská adresa</w:t>
                      </w:r>
                    </w:p>
                    <w:p w14:paraId="5BF94046" w14:textId="4A9FBCD5" w:rsidR="000163B1" w:rsidRPr="00126037" w:rsidRDefault="00126037" w:rsidP="000163B1">
                      <w:pPr>
                        <w:spacing w:line="276" w:lineRule="auto"/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  <w:t>MIKROBIOLOGICKÝ ÚSTAV AV ČR, v.v.i.</w:t>
                      </w:r>
                    </w:p>
                    <w:p w14:paraId="7802FD19" w14:textId="4510F2B5" w:rsidR="00126037" w:rsidRDefault="00085744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szCs w:val="22"/>
                          <w:lang w:eastAsia="en-US"/>
                        </w:rPr>
                        <w:t>Doly 183</w:t>
                      </w:r>
                    </w:p>
                    <w:p w14:paraId="25B4A8F6" w14:textId="65F782DC" w:rsidR="00126037" w:rsidRDefault="00085744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szCs w:val="22"/>
                          <w:lang w:eastAsia="en-US"/>
                        </w:rPr>
                        <w:t>549 22 Nový Hrádek</w:t>
                      </w:r>
                    </w:p>
                    <w:p w14:paraId="1EC2A908" w14:textId="17F76216" w:rsidR="00126037" w:rsidRDefault="00126037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</w:p>
                    <w:p w14:paraId="2CDB4C35" w14:textId="37F201FB" w:rsidR="00126037" w:rsidRDefault="00126037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</w:p>
                    <w:p w14:paraId="74075ED9" w14:textId="77777777" w:rsidR="00126037" w:rsidRDefault="00126037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4083F" w:rsidRPr="00A17F5E">
        <w:rPr>
          <w:rFonts w:cs="Arial"/>
          <w:b/>
          <w:sz w:val="22"/>
          <w:szCs w:val="22"/>
        </w:rPr>
        <w:t>SMLUVNÍ STRANY</w:t>
      </w:r>
    </w:p>
    <w:p w14:paraId="5747B08B" w14:textId="009B0EF8" w:rsidR="000163B1" w:rsidRDefault="000163B1" w:rsidP="000163B1">
      <w:pPr>
        <w:rPr>
          <w:rFonts w:cs="Arial"/>
        </w:rPr>
      </w:pPr>
    </w:p>
    <w:p w14:paraId="1337B0CF" w14:textId="55AF5E69" w:rsidR="00F91D06" w:rsidRDefault="0099776D" w:rsidP="000163B1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5C09035E" wp14:editId="20B0FF4D">
                <wp:simplePos x="0" y="0"/>
                <wp:positionH relativeFrom="column">
                  <wp:posOffset>5080</wp:posOffset>
                </wp:positionH>
                <wp:positionV relativeFrom="paragraph">
                  <wp:posOffset>40336</wp:posOffset>
                </wp:positionV>
                <wp:extent cx="3076575" cy="1071245"/>
                <wp:effectExtent l="0" t="0" r="0" b="0"/>
                <wp:wrapNone/>
                <wp:docPr id="8" name="Pictur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6575" cy="10712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945EBFF" w14:textId="77777777" w:rsidR="000163B1" w:rsidRDefault="000163B1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 w:rsidRPr="00A17F5E"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Objednatel – sídlo</w:t>
                            </w:r>
                          </w:p>
                          <w:p w14:paraId="0F765090" w14:textId="2200CA7C" w:rsidR="000163B1" w:rsidRPr="002B42BD" w:rsidRDefault="002B42BD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  <w:t>Mikrobiologický ústav AV ČR, v. v. i.</w:t>
                            </w:r>
                          </w:p>
                          <w:p w14:paraId="48FD60A1" w14:textId="767EA592" w:rsidR="000163B1" w:rsidRDefault="002B42BD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Vídeňská 1083</w:t>
                            </w:r>
                          </w:p>
                          <w:p w14:paraId="73A2C952" w14:textId="7D2244D0" w:rsidR="002B42BD" w:rsidRDefault="002B42BD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14200 Praha</w:t>
                            </w:r>
                          </w:p>
                          <w:p w14:paraId="47125596" w14:textId="3189177C" w:rsidR="002B42BD" w:rsidRDefault="002B42BD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</w:p>
                          <w:p w14:paraId="256A2CA4" w14:textId="75F07CCB" w:rsidR="002B42BD" w:rsidRPr="00A17F5E" w:rsidRDefault="002B42BD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09035E" id="Picture 8" o:spid="_x0000_s1030" type="#_x0000_t202" style="position:absolute;margin-left:.4pt;margin-top:3.2pt;width:242.25pt;height:84.35pt;z-index:25164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" filled="f" stroked="f" strokeweight=".5pt">
                <v:textbox>
                  <w:txbxContent>
                    <w:p w14:paraId="6945EBFF" w14:textId="77777777" w:rsidR="000163B1" w:rsidRDefault="000163B1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 w:rsidRPr="00A17F5E">
                        <w:rPr>
                          <w:rFonts w:eastAsiaTheme="minorHAnsi" w:cs="Arial"/>
                          <w:szCs w:val="22"/>
                          <w:lang w:eastAsia="en-US"/>
                        </w:rPr>
                        <w:t>Objednatel – sídlo</w:t>
                      </w:r>
                    </w:p>
                    <w:p w14:paraId="0F765090" w14:textId="2200CA7C" w:rsidR="000163B1" w:rsidRPr="002B42BD" w:rsidRDefault="002B42BD" w:rsidP="000163B1">
                      <w:pPr>
                        <w:spacing w:line="276" w:lineRule="auto"/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  <w:t>Mikrobiologický ústav AV ČR, v. v. i.</w:t>
                      </w:r>
                    </w:p>
                    <w:p w14:paraId="48FD60A1" w14:textId="767EA592" w:rsidR="000163B1" w:rsidRDefault="002B42BD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szCs w:val="22"/>
                          <w:lang w:eastAsia="en-US"/>
                        </w:rPr>
                        <w:t>Vídeňská 1083</w:t>
                      </w:r>
                    </w:p>
                    <w:p w14:paraId="73A2C952" w14:textId="7D2244D0" w:rsidR="002B42BD" w:rsidRDefault="002B42BD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szCs w:val="22"/>
                          <w:lang w:eastAsia="en-US"/>
                        </w:rPr>
                        <w:t>14200 Praha</w:t>
                      </w:r>
                    </w:p>
                    <w:p w14:paraId="47125596" w14:textId="3189177C" w:rsidR="002B42BD" w:rsidRDefault="002B42BD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</w:p>
                    <w:p w14:paraId="256A2CA4" w14:textId="75F07CCB" w:rsidR="002B42BD" w:rsidRPr="00A17F5E" w:rsidRDefault="002B42BD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A86C0E0" w14:textId="77777777" w:rsidR="00F91D06" w:rsidRDefault="00F91D06" w:rsidP="000163B1">
      <w:pPr>
        <w:rPr>
          <w:rFonts w:cs="Arial"/>
        </w:rPr>
      </w:pPr>
    </w:p>
    <w:p w14:paraId="7EA23CBE" w14:textId="77777777" w:rsidR="00F91D06" w:rsidRDefault="00F91D06" w:rsidP="000163B1">
      <w:pPr>
        <w:rPr>
          <w:rFonts w:cs="Arial"/>
        </w:rPr>
      </w:pPr>
    </w:p>
    <w:p w14:paraId="31015064" w14:textId="77777777" w:rsidR="00F91D06" w:rsidRDefault="00F91D06" w:rsidP="000163B1">
      <w:pPr>
        <w:rPr>
          <w:rFonts w:cs="Arial"/>
        </w:rPr>
      </w:pPr>
    </w:p>
    <w:p w14:paraId="1A75E07A" w14:textId="77777777" w:rsidR="00F91D06" w:rsidRDefault="00F91D06" w:rsidP="000163B1">
      <w:pPr>
        <w:rPr>
          <w:rFonts w:cs="Arial"/>
        </w:rPr>
      </w:pPr>
    </w:p>
    <w:p w14:paraId="37315B1F" w14:textId="77777777" w:rsidR="00F91D06" w:rsidRDefault="00F91D06" w:rsidP="000163B1">
      <w:pPr>
        <w:rPr>
          <w:rFonts w:cs="Arial"/>
        </w:rPr>
      </w:pPr>
    </w:p>
    <w:p w14:paraId="7B8193F1" w14:textId="77777777" w:rsidR="00F91D06" w:rsidRDefault="00F91D06" w:rsidP="000163B1">
      <w:pPr>
        <w:rPr>
          <w:rFonts w:cs="Arial"/>
        </w:rPr>
      </w:pPr>
    </w:p>
    <w:p w14:paraId="35158308" w14:textId="2EC6A0E1" w:rsidR="00F91D06" w:rsidRDefault="00F91D06" w:rsidP="000163B1">
      <w:pPr>
        <w:rPr>
          <w:rFonts w:cs="Arial"/>
        </w:rPr>
      </w:pPr>
    </w:p>
    <w:p w14:paraId="155094C3" w14:textId="75654012" w:rsidR="00F91D06" w:rsidRDefault="00085063" w:rsidP="000163B1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B9814F7" wp14:editId="17F9901A">
                <wp:simplePos x="0" y="0"/>
                <wp:positionH relativeFrom="column">
                  <wp:posOffset>3161131</wp:posOffset>
                </wp:positionH>
                <wp:positionV relativeFrom="paragraph">
                  <wp:posOffset>40457</wp:posOffset>
                </wp:positionV>
                <wp:extent cx="3647440" cy="908790"/>
                <wp:effectExtent l="0" t="0" r="0" b="5715"/>
                <wp:wrapNone/>
                <wp:docPr id="9" name="Pictur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7440" cy="908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4BCFCE" w14:textId="06A15F88" w:rsidR="0016262C" w:rsidRPr="00FF37CD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Zastoupený</w:t>
                            </w:r>
                            <w:r w:rsidR="00B85564">
                              <w:rPr>
                                <w:rFonts w:cs="Arial"/>
                              </w:rPr>
                              <w:t>:</w:t>
                            </w:r>
                            <w:r w:rsidR="00B85564">
                              <w:rPr>
                                <w:rFonts w:cs="Arial"/>
                              </w:rPr>
                              <w:tab/>
                              <w:t>Ing. Jiří Hašek, CSc, ředitel</w:t>
                            </w:r>
                          </w:p>
                          <w:p w14:paraId="0860BA7A" w14:textId="342B21D0" w:rsidR="000163B1" w:rsidRPr="00FF37CD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pisová značka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</w:p>
                          <w:p w14:paraId="01DE864F" w14:textId="7E41799C" w:rsidR="000163B1" w:rsidRPr="004810EF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  <w:spacing w:val="-14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e-mail</w:t>
                            </w:r>
                            <w:r>
                              <w:rPr>
                                <w:rFonts w:cs="Arial"/>
                              </w:rPr>
                              <w:t xml:space="preserve"> pro fakturaci</w:t>
                            </w:r>
                            <w:r w:rsidRPr="00FF37CD">
                              <w:rPr>
                                <w:rFonts w:cs="Arial"/>
                              </w:rPr>
                              <w:t>: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="00B85564">
                              <w:rPr>
                                <w:rFonts w:cs="Arial"/>
                                <w:spacing w:val="-14"/>
                              </w:rPr>
                              <w:t>finance</w:t>
                            </w:r>
                            <w:r w:rsidR="00D6190C" w:rsidRPr="004810EF">
                              <w:rPr>
                                <w:rFonts w:cs="Arial"/>
                                <w:spacing w:val="-14"/>
                              </w:rPr>
                              <w:t>@biomed.cas.c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814F7" id="Picture 9" o:spid="_x0000_s1031" type="#_x0000_t202" style="position:absolute;margin-left:248.9pt;margin-top:3.2pt;width:287.2pt;height:71.55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" filled="f" stroked="f" strokeweight=".5pt">
                <v:textbox>
                  <w:txbxContent>
                    <w:p w14:paraId="1C4BCFCE" w14:textId="06A15F88" w:rsidR="0016262C" w:rsidRPr="00FF37CD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Zastoupený</w:t>
                      </w:r>
                      <w:r w:rsidR="00B85564">
                        <w:rPr>
                          <w:rFonts w:cs="Arial"/>
                        </w:rPr>
                        <w:t>:</w:t>
                      </w:r>
                      <w:r w:rsidR="00B85564">
                        <w:rPr>
                          <w:rFonts w:cs="Arial"/>
                        </w:rPr>
                        <w:tab/>
                        <w:t>Ing. Jiří Hašek, CSc, ředitel</w:t>
                      </w:r>
                    </w:p>
                    <w:p w14:paraId="0860BA7A" w14:textId="342B21D0" w:rsidR="000163B1" w:rsidRPr="00FF37CD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pisová značka:</w:t>
                      </w:r>
                      <w:r>
                        <w:rPr>
                          <w:rFonts w:cs="Arial"/>
                        </w:rPr>
                        <w:tab/>
                      </w:r>
                    </w:p>
                    <w:p w14:paraId="01DE864F" w14:textId="7E41799C" w:rsidR="000163B1" w:rsidRPr="004810EF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  <w:spacing w:val="-14"/>
                        </w:rPr>
                      </w:pPr>
                      <w:r w:rsidRPr="00FF37CD">
                        <w:rPr>
                          <w:rFonts w:cs="Arial"/>
                        </w:rPr>
                        <w:t>e-mail</w:t>
                      </w:r>
                      <w:r>
                        <w:rPr>
                          <w:rFonts w:cs="Arial"/>
                        </w:rPr>
                        <w:t xml:space="preserve"> pro fakturaci</w:t>
                      </w:r>
                      <w:r w:rsidRPr="00FF37CD">
                        <w:rPr>
                          <w:rFonts w:cs="Arial"/>
                        </w:rPr>
                        <w:t>: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 w:rsidR="00B85564">
                        <w:rPr>
                          <w:rFonts w:cs="Arial"/>
                          <w:spacing w:val="-14"/>
                        </w:rPr>
                        <w:t>finance</w:t>
                      </w:r>
                      <w:r w:rsidR="00D6190C" w:rsidRPr="004810EF">
                        <w:rPr>
                          <w:rFonts w:cs="Arial"/>
                          <w:spacing w:val="-14"/>
                        </w:rPr>
                        <w:t>@biomed.cas.cz</w:t>
                      </w:r>
                    </w:p>
                  </w:txbxContent>
                </v:textbox>
              </v:shap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F9785A" wp14:editId="5A6495C6">
                <wp:simplePos x="0" y="0"/>
                <wp:positionH relativeFrom="column">
                  <wp:posOffset>13970</wp:posOffset>
                </wp:positionH>
                <wp:positionV relativeFrom="paragraph">
                  <wp:posOffset>3857625</wp:posOffset>
                </wp:positionV>
                <wp:extent cx="2743200" cy="1089025"/>
                <wp:effectExtent l="0" t="0" r="0" b="0"/>
                <wp:wrapNone/>
                <wp:docPr id="10" name="Pictur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1089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C5F839" w14:textId="77777777" w:rsidR="000163B1" w:rsidRPr="00B92340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B92340">
                              <w:rPr>
                                <w:rFonts w:cs="Arial"/>
                              </w:rPr>
                              <w:t>Zhotovitel – provozovna</w:t>
                            </w:r>
                          </w:p>
                          <w:p w14:paraId="79D08562" w14:textId="77C9FD9D" w:rsidR="000163B1" w:rsidRPr="00D46DE1" w:rsidRDefault="00BC4A3C" w:rsidP="000163B1">
                            <w:pPr>
                              <w:spacing w:line="276" w:lineRule="auto"/>
                              <w:rPr>
                                <w:rFonts w:cs="Arial"/>
                                <w:b/>
                              </w:rPr>
                            </w:pPr>
                            <w:r>
                              <w:rPr>
                                <w:rFonts w:cs="Arial"/>
                                <w:b/>
                              </w:rPr>
                              <w:t>PJ MPNA - Rychnovek</w:t>
                            </w:r>
                          </w:p>
                          <w:p w14:paraId="4F9A0945" w14:textId="762D23B2" w:rsidR="000163B1" w:rsidRDefault="00BC4A3C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Rychnovek 97</w:t>
                            </w:r>
                          </w:p>
                          <w:p w14:paraId="636281E4" w14:textId="1281C9FD" w:rsidR="000163B1" w:rsidRDefault="00BC4A3C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552 25 Rychnovek</w:t>
                            </w:r>
                          </w:p>
                          <w:p w14:paraId="551E0243" w14:textId="1A65E095" w:rsidR="000163B1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7B499688" w14:textId="1307D20A" w:rsidR="000163B1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5120E993" w14:textId="77777777" w:rsidR="000163B1" w:rsidRPr="00B92340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F9785A" id="Picture 10" o:spid="_x0000_s1032" type="#_x0000_t202" style="position:absolute;margin-left:1.1pt;margin-top:303.75pt;width:3in;height:85.7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" filled="f" stroked="f" strokeweight=".5pt">
                <v:textbox>
                  <w:txbxContent>
                    <w:p w14:paraId="44C5F839" w14:textId="77777777" w:rsidR="000163B1" w:rsidRPr="00B92340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B92340">
                        <w:rPr>
                          <w:rFonts w:cs="Arial"/>
                        </w:rPr>
                        <w:t>Zhotovitel – provozovna</w:t>
                      </w:r>
                    </w:p>
                    <w:p w14:paraId="79D08562" w14:textId="77C9FD9D" w:rsidR="000163B1" w:rsidRPr="00D46DE1" w:rsidRDefault="00BC4A3C" w:rsidP="000163B1">
                      <w:pPr>
                        <w:spacing w:line="276" w:lineRule="auto"/>
                        <w:rPr>
                          <w:rFonts w:cs="Arial"/>
                          <w:b/>
                        </w:rPr>
                      </w:pPr>
                      <w:r>
                        <w:rPr>
                          <w:rFonts w:cs="Arial"/>
                          <w:b/>
                        </w:rPr>
                        <w:t>PJ MPNA - Rychnovek</w:t>
                      </w:r>
                    </w:p>
                    <w:p w14:paraId="4F9A0945" w14:textId="762D23B2" w:rsidR="000163B1" w:rsidRDefault="00BC4A3C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Rychnovek 97</w:t>
                      </w:r>
                    </w:p>
                    <w:p w14:paraId="636281E4" w14:textId="1281C9FD" w:rsidR="000163B1" w:rsidRDefault="00BC4A3C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552 25 Rychnovek</w:t>
                      </w:r>
                    </w:p>
                    <w:p w14:paraId="551E0243" w14:textId="1A65E095" w:rsidR="000163B1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7B499688" w14:textId="1307D20A" w:rsidR="000163B1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5120E993" w14:textId="77777777" w:rsidR="000163B1" w:rsidRPr="00B92340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0F1624AA" wp14:editId="3B2C2D72">
                <wp:simplePos x="0" y="0"/>
                <wp:positionH relativeFrom="column">
                  <wp:posOffset>15875</wp:posOffset>
                </wp:positionH>
                <wp:positionV relativeFrom="paragraph">
                  <wp:posOffset>34925</wp:posOffset>
                </wp:positionV>
                <wp:extent cx="3028950" cy="738505"/>
                <wp:effectExtent l="0" t="0" r="0" b="4445"/>
                <wp:wrapNone/>
                <wp:docPr id="11" name="Pictur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8950" cy="738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F420FB" w14:textId="504F1C23" w:rsidR="000163B1" w:rsidRPr="00FF37CD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  <w:b/>
                              </w:rPr>
                              <w:t xml:space="preserve">IČO:      </w:t>
                            </w:r>
                            <w:r w:rsidRPr="00FF37CD">
                              <w:rPr>
                                <w:rFonts w:cs="Arial"/>
                                <w:b/>
                              </w:rPr>
                              <w:tab/>
                            </w:r>
                            <w:r w:rsidR="00FE017B">
                              <w:rPr>
                                <w:rFonts w:cs="Arial"/>
                                <w:b/>
                              </w:rPr>
                              <w:t>61388971</w:t>
                            </w:r>
                          </w:p>
                          <w:p w14:paraId="63A2234F" w14:textId="68DF8EC4" w:rsidR="000163B1" w:rsidRPr="00FF37CD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 xml:space="preserve">DIČ:  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="00FE017B">
                              <w:rPr>
                                <w:rFonts w:cs="Arial"/>
                              </w:rPr>
                              <w:t>CZ61388971</w:t>
                            </w:r>
                          </w:p>
                          <w:p w14:paraId="5E317DA4" w14:textId="358AC10D" w:rsidR="000163B1" w:rsidRPr="00FF37CD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 xml:space="preserve">Číslo účtu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="00FE017B">
                              <w:rPr>
                                <w:rFonts w:cs="Arial"/>
                              </w:rPr>
                              <w:t>10730-31/0710</w:t>
                            </w:r>
                          </w:p>
                          <w:p w14:paraId="2BADE4A8" w14:textId="69414BDE" w:rsidR="000163B1" w:rsidRPr="00FF37CD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IBAN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1624AA" id="Picture 11" o:spid="_x0000_s1033" type="#_x0000_t202" style="position:absolute;margin-left:1.25pt;margin-top:2.75pt;width:238.5pt;height:58.15pt;z-index: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" filled="f" stroked="f" strokeweight=".5pt">
                <v:textbox>
                  <w:txbxContent>
                    <w:p w14:paraId="4FF420FB" w14:textId="504F1C23" w:rsidR="000163B1" w:rsidRPr="00FF37CD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  <w:b/>
                        </w:rPr>
                        <w:t xml:space="preserve">IČO:      </w:t>
                      </w:r>
                      <w:r w:rsidRPr="00FF37CD">
                        <w:rPr>
                          <w:rFonts w:cs="Arial"/>
                          <w:b/>
                        </w:rPr>
                        <w:tab/>
                      </w:r>
                      <w:r w:rsidR="00FE017B">
                        <w:rPr>
                          <w:rFonts w:cs="Arial"/>
                          <w:b/>
                        </w:rPr>
                        <w:t>61388971</w:t>
                      </w:r>
                    </w:p>
                    <w:p w14:paraId="63A2234F" w14:textId="68DF8EC4" w:rsidR="000163B1" w:rsidRPr="00FF37CD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 xml:space="preserve">DIČ:  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 w:rsidR="00FE017B">
                        <w:rPr>
                          <w:rFonts w:cs="Arial"/>
                        </w:rPr>
                        <w:t>CZ61388971</w:t>
                      </w:r>
                    </w:p>
                    <w:p w14:paraId="5E317DA4" w14:textId="358AC10D" w:rsidR="000163B1" w:rsidRPr="00FF37CD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 xml:space="preserve">Číslo účtu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 w:rsidR="00FE017B">
                        <w:rPr>
                          <w:rFonts w:cs="Arial"/>
                        </w:rPr>
                        <w:t>10730-31/0710</w:t>
                      </w:r>
                    </w:p>
                    <w:p w14:paraId="2BADE4A8" w14:textId="69414BDE" w:rsidR="000163B1" w:rsidRPr="00FF37CD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IBAN:</w:t>
                      </w:r>
                      <w:r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A25D35F" wp14:editId="7D1CC803">
                <wp:simplePos x="0" y="0"/>
                <wp:positionH relativeFrom="column">
                  <wp:posOffset>15875</wp:posOffset>
                </wp:positionH>
                <wp:positionV relativeFrom="paragraph">
                  <wp:posOffset>1973580</wp:posOffset>
                </wp:positionV>
                <wp:extent cx="6619875" cy="1120775"/>
                <wp:effectExtent l="0" t="0" r="0" b="3175"/>
                <wp:wrapNone/>
                <wp:docPr id="12" name="Pictur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9875" cy="1120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C54A72" w14:textId="77777777" w:rsidR="000163B1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  <w:r w:rsidRPr="007E384C">
                              <w:rPr>
                                <w:rFonts w:cs="Arial"/>
                                <w:szCs w:val="22"/>
                              </w:rPr>
                              <w:t>Zhotovitel – sídlo</w:t>
                            </w:r>
                          </w:p>
                          <w:p w14:paraId="36C5AFB0" w14:textId="67993BCF" w:rsidR="000163B1" w:rsidRDefault="007A583F" w:rsidP="000163B1">
                            <w:pPr>
                              <w:spacing w:line="276" w:lineRule="auto"/>
                              <w:rPr>
                                <w:rFonts w:cs="Arial"/>
                                <w:b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Cs w:val="22"/>
                              </w:rPr>
                              <w:t xml:space="preserve">Marius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szCs w:val="22"/>
                              </w:rPr>
                              <w:t>Pedersen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szCs w:val="22"/>
                              </w:rPr>
                              <w:t xml:space="preserve"> a.s.</w:t>
                            </w:r>
                          </w:p>
                          <w:p w14:paraId="328BBF08" w14:textId="2840B2A8" w:rsidR="000163B1" w:rsidRDefault="007A583F" w:rsidP="000163B1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szCs w:val="22"/>
                              </w:rPr>
                              <w:t>Průběžná 1940/3</w:t>
                            </w:r>
                          </w:p>
                          <w:p w14:paraId="362C6675" w14:textId="24296ADF" w:rsidR="000163B1" w:rsidRDefault="007A583F" w:rsidP="000163B1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szCs w:val="22"/>
                              </w:rPr>
                              <w:t>50009 Hradec Králové</w:t>
                            </w:r>
                          </w:p>
                          <w:p w14:paraId="21A5C884" w14:textId="5D5441C5" w:rsidR="007A583F" w:rsidRDefault="007A583F" w:rsidP="000163B1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  <w:p w14:paraId="700A3110" w14:textId="023DC13F" w:rsidR="007A583F" w:rsidRPr="007E384C" w:rsidRDefault="007A583F" w:rsidP="000163B1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25D35F" id="Picture 12" o:spid="_x0000_s1034" type="#_x0000_t202" style="position:absolute;margin-left:1.25pt;margin-top:155.4pt;width:521.25pt;height:88.2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" filled="f" stroked="f" strokeweight=".5pt">
                <v:textbox>
                  <w:txbxContent>
                    <w:p w14:paraId="07C54A72" w14:textId="77777777" w:rsidR="000163B1" w:rsidRDefault="000163B1" w:rsidP="000163B1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  <w:r w:rsidRPr="007E384C">
                        <w:rPr>
                          <w:rFonts w:cs="Arial"/>
                          <w:szCs w:val="22"/>
                        </w:rPr>
                        <w:t>Zhotovitel – sídlo</w:t>
                      </w:r>
                    </w:p>
                    <w:p w14:paraId="36C5AFB0" w14:textId="67993BCF" w:rsidR="000163B1" w:rsidRDefault="007A583F" w:rsidP="000163B1">
                      <w:pPr>
                        <w:spacing w:line="276" w:lineRule="auto"/>
                        <w:rPr>
                          <w:rFonts w:cs="Arial"/>
                          <w:b/>
                          <w:szCs w:val="22"/>
                        </w:rPr>
                      </w:pPr>
                      <w:r>
                        <w:rPr>
                          <w:rFonts w:cs="Arial"/>
                          <w:b/>
                          <w:szCs w:val="22"/>
                        </w:rPr>
                        <w:t>Marius Pedersen a.s.</w:t>
                      </w:r>
                    </w:p>
                    <w:p w14:paraId="328BBF08" w14:textId="2840B2A8" w:rsidR="000163B1" w:rsidRDefault="007A583F" w:rsidP="000163B1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  <w:r>
                        <w:rPr>
                          <w:rFonts w:cs="Arial"/>
                          <w:szCs w:val="22"/>
                        </w:rPr>
                        <w:t>Průběžná 1940/3</w:t>
                      </w:r>
                    </w:p>
                    <w:p w14:paraId="362C6675" w14:textId="24296ADF" w:rsidR="000163B1" w:rsidRDefault="007A583F" w:rsidP="000163B1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  <w:r>
                        <w:rPr>
                          <w:rFonts w:cs="Arial"/>
                          <w:szCs w:val="22"/>
                        </w:rPr>
                        <w:t>50009 Hradec Králové</w:t>
                      </w:r>
                    </w:p>
                    <w:p w14:paraId="21A5C884" w14:textId="5D5441C5" w:rsidR="007A583F" w:rsidRDefault="007A583F" w:rsidP="000163B1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</w:p>
                    <w:p w14:paraId="700A3110" w14:textId="023DC13F" w:rsidR="007A583F" w:rsidRPr="007E384C" w:rsidRDefault="007A583F" w:rsidP="000163B1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EB7783B" wp14:editId="24E5F975">
                <wp:simplePos x="0" y="0"/>
                <wp:positionH relativeFrom="column">
                  <wp:posOffset>3810</wp:posOffset>
                </wp:positionH>
                <wp:positionV relativeFrom="paragraph">
                  <wp:posOffset>3053080</wp:posOffset>
                </wp:positionV>
                <wp:extent cx="3181350" cy="775970"/>
                <wp:effectExtent l="0" t="0" r="0" b="5080"/>
                <wp:wrapNone/>
                <wp:docPr id="13" name="Pictur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775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230EBF" w14:textId="1C6FBDD8" w:rsidR="000163B1" w:rsidRPr="007378A4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7378A4">
                              <w:rPr>
                                <w:rFonts w:cs="Arial"/>
                                <w:b/>
                              </w:rPr>
                              <w:t xml:space="preserve">IČO:      </w:t>
                            </w:r>
                            <w:r w:rsidRPr="007378A4">
                              <w:rPr>
                                <w:rFonts w:cs="Arial"/>
                                <w:b/>
                              </w:rPr>
                              <w:tab/>
                            </w:r>
                            <w:r w:rsidR="00BC4A3C">
                              <w:rPr>
                                <w:rFonts w:cs="Arial"/>
                                <w:b/>
                              </w:rPr>
                              <w:t>42194920</w:t>
                            </w:r>
                          </w:p>
                          <w:p w14:paraId="1CF9869D" w14:textId="5845B900" w:rsidR="000163B1" w:rsidRPr="007378A4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7378A4">
                              <w:rPr>
                                <w:rFonts w:cs="Arial"/>
                              </w:rPr>
                              <w:t xml:space="preserve">DIČ:   </w:t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 w:rsidR="00BC4A3C">
                              <w:rPr>
                                <w:rFonts w:cs="Arial"/>
                              </w:rPr>
                              <w:t>CZ42194920</w:t>
                            </w:r>
                          </w:p>
                          <w:p w14:paraId="2BADE49E" w14:textId="57F504BA" w:rsidR="000163B1" w:rsidRPr="007378A4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Číslo účtu: 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r w:rsidR="00BC4A3C">
                              <w:rPr>
                                <w:rFonts w:cs="Arial"/>
                              </w:rPr>
                              <w:t>8787063/0300</w:t>
                            </w:r>
                          </w:p>
                          <w:p w14:paraId="492841FD" w14:textId="69410BC9" w:rsidR="000163B1" w:rsidRPr="007378A4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7378A4">
                              <w:rPr>
                                <w:rFonts w:cs="Arial"/>
                              </w:rPr>
                              <w:t>IBAN:</w:t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 w:rsidR="00BC4A3C">
                              <w:rPr>
                                <w:rFonts w:cs="Arial"/>
                              </w:rPr>
                              <w:t>CZ95 0300 0000 0000 0878 7063</w:t>
                            </w:r>
                          </w:p>
                          <w:p w14:paraId="2878506B" w14:textId="77777777" w:rsidR="000163B1" w:rsidRPr="007378A4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B7783B" id="Picture 13" o:spid="_x0000_s1035" type="#_x0000_t202" style="position:absolute;margin-left:.3pt;margin-top:240.4pt;width:250.5pt;height:61.1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" filled="f" stroked="f" strokeweight=".5pt">
                <v:textbox>
                  <w:txbxContent>
                    <w:p w14:paraId="35230EBF" w14:textId="1C6FBDD8" w:rsidR="000163B1" w:rsidRPr="007378A4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7378A4">
                        <w:rPr>
                          <w:rFonts w:cs="Arial"/>
                          <w:b/>
                        </w:rPr>
                        <w:t xml:space="preserve">IČO:      </w:t>
                      </w:r>
                      <w:r w:rsidRPr="007378A4">
                        <w:rPr>
                          <w:rFonts w:cs="Arial"/>
                          <w:b/>
                        </w:rPr>
                        <w:tab/>
                      </w:r>
                      <w:r w:rsidR="00BC4A3C">
                        <w:rPr>
                          <w:rFonts w:cs="Arial"/>
                          <w:b/>
                        </w:rPr>
                        <w:t>42194920</w:t>
                      </w:r>
                    </w:p>
                    <w:p w14:paraId="1CF9869D" w14:textId="5845B900" w:rsidR="000163B1" w:rsidRPr="007378A4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7378A4">
                        <w:rPr>
                          <w:rFonts w:cs="Arial"/>
                        </w:rPr>
                        <w:t xml:space="preserve">DIČ:   </w:t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 w:rsidR="00BC4A3C">
                        <w:rPr>
                          <w:rFonts w:cs="Arial"/>
                        </w:rPr>
                        <w:t>CZ42194920</w:t>
                      </w:r>
                    </w:p>
                    <w:p w14:paraId="2BADE49E" w14:textId="57F504BA" w:rsidR="000163B1" w:rsidRPr="007378A4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Číslo účtu: </w:t>
                      </w:r>
                      <w:r>
                        <w:rPr>
                          <w:rFonts w:cs="Arial"/>
                        </w:rPr>
                        <w:tab/>
                      </w:r>
                      <w:r w:rsidR="00BC4A3C">
                        <w:rPr>
                          <w:rFonts w:cs="Arial"/>
                        </w:rPr>
                        <w:t>8787063/0300</w:t>
                      </w:r>
                    </w:p>
                    <w:p w14:paraId="492841FD" w14:textId="69410BC9" w:rsidR="000163B1" w:rsidRPr="007378A4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7378A4">
                        <w:rPr>
                          <w:rFonts w:cs="Arial"/>
                        </w:rPr>
                        <w:t>IBAN:</w:t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 w:rsidR="00BC4A3C">
                        <w:rPr>
                          <w:rFonts w:cs="Arial"/>
                        </w:rPr>
                        <w:t>CZ95 0300 0000 0000 0878 7063</w:t>
                      </w:r>
                    </w:p>
                    <w:p w14:paraId="2878506B" w14:textId="77777777" w:rsidR="000163B1" w:rsidRPr="007378A4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3E1C7A7" wp14:editId="6E8A117A">
                <wp:simplePos x="0" y="0"/>
                <wp:positionH relativeFrom="column">
                  <wp:posOffset>-133985</wp:posOffset>
                </wp:positionH>
                <wp:positionV relativeFrom="paragraph">
                  <wp:posOffset>4977130</wp:posOffset>
                </wp:positionV>
                <wp:extent cx="6800850" cy="0"/>
                <wp:effectExtent l="0" t="0" r="19050" b="19050"/>
                <wp:wrapNone/>
                <wp:docPr id="14" name="Pictur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0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359B79" id="Picture 14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0.55pt,391.9pt" to="524.95pt,39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" strokecolor="#5b9bd5 [3204]" strokeweight=".5pt">
                <v:stroke joinstyle="miter"/>
              </v:lin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53916BFE" wp14:editId="3611FFDF">
                <wp:simplePos x="0" y="0"/>
                <wp:positionH relativeFrom="column">
                  <wp:posOffset>15875</wp:posOffset>
                </wp:positionH>
                <wp:positionV relativeFrom="paragraph">
                  <wp:posOffset>803275</wp:posOffset>
                </wp:positionV>
                <wp:extent cx="3076575" cy="1113155"/>
                <wp:effectExtent l="0" t="0" r="0" b="0"/>
                <wp:wrapNone/>
                <wp:docPr id="15" name="Pictur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6575" cy="11131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B67D1C" w14:textId="77777777" w:rsidR="000163B1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Objednatel  - provozovna</w:t>
                            </w:r>
                          </w:p>
                          <w:p w14:paraId="56934DC1" w14:textId="06BB5ACE" w:rsidR="00D6190C" w:rsidRPr="00D6190C" w:rsidRDefault="00D6190C" w:rsidP="000163B1">
                            <w:pPr>
                              <w:spacing w:line="276" w:lineRule="auto"/>
                              <w:rPr>
                                <w:rFonts w:cs="Arial"/>
                                <w:b/>
                              </w:rPr>
                            </w:pPr>
                            <w:r w:rsidRPr="00D6190C">
                              <w:rPr>
                                <w:rFonts w:cs="Arial"/>
                                <w:b/>
                              </w:rPr>
                              <w:t xml:space="preserve">MIKROBIOLOGICKÝ ÚSTAV AV ČR, </w:t>
                            </w:r>
                            <w:proofErr w:type="spellStart"/>
                            <w:proofErr w:type="gramStart"/>
                            <w:r w:rsidRPr="00D6190C">
                              <w:rPr>
                                <w:rFonts w:cs="Arial"/>
                                <w:b/>
                              </w:rPr>
                              <w:t>v.v.</w:t>
                            </w:r>
                            <w:proofErr w:type="gramEnd"/>
                            <w:r w:rsidRPr="00D6190C">
                              <w:rPr>
                                <w:rFonts w:cs="Arial"/>
                                <w:b/>
                              </w:rPr>
                              <w:t>i</w:t>
                            </w:r>
                            <w:proofErr w:type="spellEnd"/>
                            <w:r w:rsidRPr="00D6190C">
                              <w:rPr>
                                <w:rFonts w:cs="Arial"/>
                                <w:b/>
                              </w:rPr>
                              <w:t>.</w:t>
                            </w:r>
                          </w:p>
                          <w:p w14:paraId="6C1AC40C" w14:textId="1042E007" w:rsidR="00D6190C" w:rsidRDefault="00D6190C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Doly 183</w:t>
                            </w:r>
                          </w:p>
                          <w:p w14:paraId="59DFDF84" w14:textId="3E19B880" w:rsidR="00D6190C" w:rsidRDefault="00D6190C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549 22 Nový Hrádek</w:t>
                            </w:r>
                          </w:p>
                          <w:p w14:paraId="7C8EBF2A" w14:textId="7A76DB3C" w:rsidR="00D6190C" w:rsidRDefault="00D6190C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0B48A3E6" w14:textId="0699D07F" w:rsidR="00D6190C" w:rsidRPr="00FF37CD" w:rsidRDefault="00D6190C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916BFE" id="Picture 15" o:spid="_x0000_s1036" type="#_x0000_t202" style="position:absolute;margin-left:1.25pt;margin-top:63.25pt;width:242.25pt;height:87.6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" filled="f" stroked="f" strokeweight=".5pt">
                <v:textbox>
                  <w:txbxContent>
                    <w:p w14:paraId="61B67D1C" w14:textId="77777777" w:rsidR="000163B1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>Objednatel  - provozovna</w:t>
                      </w:r>
                    </w:p>
                    <w:p w14:paraId="56934DC1" w14:textId="06BB5ACE" w:rsidR="00D6190C" w:rsidRPr="00D6190C" w:rsidRDefault="00D6190C" w:rsidP="000163B1">
                      <w:pPr>
                        <w:spacing w:line="276" w:lineRule="auto"/>
                        <w:rPr>
                          <w:rFonts w:cs="Arial"/>
                          <w:b/>
                        </w:rPr>
                      </w:pPr>
                      <w:r w:rsidRPr="00D6190C">
                        <w:rPr>
                          <w:rFonts w:cs="Arial"/>
                          <w:b/>
                        </w:rPr>
                        <w:t>MIKROBIOLOGICKÝ ÚSTAV AV ČR, v.v.i.</w:t>
                      </w:r>
                    </w:p>
                    <w:p w14:paraId="6C1AC40C" w14:textId="1042E007" w:rsidR="00D6190C" w:rsidRDefault="00D6190C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Doly 183</w:t>
                      </w:r>
                    </w:p>
                    <w:p w14:paraId="59DFDF84" w14:textId="3E19B880" w:rsidR="00D6190C" w:rsidRDefault="00D6190C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549 22 Nový Hrádek</w:t>
                      </w:r>
                    </w:p>
                    <w:p w14:paraId="7C8EBF2A" w14:textId="7A76DB3C" w:rsidR="00D6190C" w:rsidRDefault="00D6190C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0B48A3E6" w14:textId="0699D07F" w:rsidR="00D6190C" w:rsidRPr="00FF37CD" w:rsidRDefault="00D6190C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428F016" wp14:editId="7D014DC8">
                <wp:simplePos x="0" y="0"/>
                <wp:positionH relativeFrom="column">
                  <wp:posOffset>-118745</wp:posOffset>
                </wp:positionH>
                <wp:positionV relativeFrom="paragraph">
                  <wp:posOffset>1951355</wp:posOffset>
                </wp:positionV>
                <wp:extent cx="6848475" cy="0"/>
                <wp:effectExtent l="0" t="0" r="28575" b="19050"/>
                <wp:wrapNone/>
                <wp:docPr id="16" name="Pictur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8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586162" id="Picture 16" o:spid="_x0000_s1026" style="position:absolute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35pt,153.65pt" to="529.9pt,15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" strokecolor="#5b9bd5 [3204]" strokeweight=".5pt">
                <v:stroke joinstyle="miter"/>
              </v:line>
            </w:pict>
          </mc:Fallback>
        </mc:AlternateContent>
      </w:r>
    </w:p>
    <w:p w14:paraId="4F67C1EC" w14:textId="77777777" w:rsidR="00F91D06" w:rsidRDefault="00F91D06" w:rsidP="000163B1">
      <w:pPr>
        <w:rPr>
          <w:rFonts w:cs="Arial"/>
        </w:rPr>
      </w:pPr>
    </w:p>
    <w:p w14:paraId="5A8766B4" w14:textId="77777777" w:rsidR="00F91D06" w:rsidRDefault="00F91D06" w:rsidP="000163B1">
      <w:pPr>
        <w:rPr>
          <w:rFonts w:cs="Arial"/>
        </w:rPr>
      </w:pPr>
    </w:p>
    <w:p w14:paraId="177BFDC8" w14:textId="77777777" w:rsidR="00F91D06" w:rsidRDefault="00F91D06" w:rsidP="000163B1">
      <w:pPr>
        <w:rPr>
          <w:rFonts w:cs="Arial"/>
        </w:rPr>
      </w:pPr>
    </w:p>
    <w:p w14:paraId="0AC394D6" w14:textId="0511C13E" w:rsidR="00F91D06" w:rsidRDefault="00F91D06" w:rsidP="000163B1">
      <w:pPr>
        <w:rPr>
          <w:rFonts w:cs="Arial"/>
        </w:rPr>
      </w:pPr>
    </w:p>
    <w:p w14:paraId="0C318B8B" w14:textId="56C5CB80" w:rsidR="00F91D06" w:rsidRDefault="00085063" w:rsidP="000163B1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DD86926" wp14:editId="41DFC9FF">
                <wp:simplePos x="0" y="0"/>
                <wp:positionH relativeFrom="column">
                  <wp:posOffset>3161131</wp:posOffset>
                </wp:positionH>
                <wp:positionV relativeFrom="paragraph">
                  <wp:posOffset>67532</wp:posOffset>
                </wp:positionV>
                <wp:extent cx="3630295" cy="1104265"/>
                <wp:effectExtent l="0" t="0" r="0" b="635"/>
                <wp:wrapNone/>
                <wp:docPr id="17" name="Pictur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0295" cy="11042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4A5140" w14:textId="77777777" w:rsidR="000163B1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2E1BDCE4" w14:textId="1E548C5D" w:rsidR="000163B1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 xml:space="preserve">Kontaktní osoba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="00997A53">
                              <w:rPr>
                                <w:rFonts w:cs="Arial"/>
                              </w:rPr>
                              <w:t>Mikrobiologický ústav AV ČR, v. v. i.</w:t>
                            </w:r>
                          </w:p>
                          <w:p w14:paraId="2C998D33" w14:textId="3903B4BE" w:rsidR="00B85564" w:rsidRDefault="00B85564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Pr="000F4028">
                              <w:rPr>
                                <w:rFonts w:cs="Arial"/>
                                <w:highlight w:val="black"/>
                              </w:rPr>
                              <w:t>P</w:t>
                            </w:r>
                            <w:r w:rsidR="000F4028" w:rsidRPr="000F4028">
                              <w:rPr>
                                <w:rFonts w:cs="Arial"/>
                                <w:highlight w:val="black"/>
                              </w:rPr>
                              <w:t>xxxxxxxxxxxxxxxxxxxxxxx</w:t>
                            </w:r>
                            <w:proofErr w:type="spellEnd"/>
                            <w:r>
                              <w:rPr>
                                <w:rFonts w:cs="Arial"/>
                              </w:rPr>
                              <w:t>.</w:t>
                            </w:r>
                          </w:p>
                          <w:p w14:paraId="7DF5EC18" w14:textId="0E027CA0" w:rsidR="000163B1" w:rsidRPr="00FF37CD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Telefon:</w:t>
                            </w:r>
                            <w:r w:rsidR="00B85564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0F4028" w:rsidRPr="000F4028">
                              <w:rPr>
                                <w:rFonts w:cs="Arial"/>
                                <w:highlight w:val="black"/>
                              </w:rPr>
                              <w:t>xxxxxxxxxxxxxxxxxxxxx</w:t>
                            </w:r>
                            <w:proofErr w:type="spellEnd"/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</w:p>
                          <w:p w14:paraId="5E6F49AE" w14:textId="4D46716B" w:rsidR="000163B1" w:rsidRPr="00442745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  <w:spacing w:val="-14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e-mail: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0F4028" w:rsidRPr="000F4028">
                              <w:rPr>
                                <w:rFonts w:cs="Arial"/>
                                <w:highlight w:val="black"/>
                              </w:rPr>
                              <w:t>xxxxxxxxxxxxxxxxxxxxxxxxxxx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D86926" id="_x0000_t202" coordsize="21600,21600" o:spt="202" path="m,l,21600r21600,l21600,xe">
                <v:stroke joinstyle="miter"/>
                <v:path gradientshapeok="t" o:connecttype="rect"/>
              </v:shapetype>
              <v:shape id="Picture 17" o:spid="_x0000_s1037" type="#_x0000_t202" style="position:absolute;margin-left:248.9pt;margin-top:5.3pt;width:285.85pt;height:86.95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" filled="f" stroked="f" strokeweight=".5pt">
                <v:textbox>
                  <w:txbxContent>
                    <w:p w14:paraId="304A5140" w14:textId="77777777" w:rsidR="000163B1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2E1BDCE4" w14:textId="1E548C5D" w:rsidR="000163B1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 xml:space="preserve">Kontaktní osoba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 w:rsidR="00997A53">
                        <w:rPr>
                          <w:rFonts w:cs="Arial"/>
                        </w:rPr>
                        <w:t>Mikrobiologický ústav AV ČR, v. v. i.</w:t>
                      </w:r>
                    </w:p>
                    <w:p w14:paraId="2C998D33" w14:textId="3903B4BE" w:rsidR="00B85564" w:rsidRDefault="00B85564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ab/>
                      </w:r>
                      <w:proofErr w:type="spellStart"/>
                      <w:r w:rsidRPr="000F4028">
                        <w:rPr>
                          <w:rFonts w:cs="Arial"/>
                          <w:highlight w:val="black"/>
                        </w:rPr>
                        <w:t>P</w:t>
                      </w:r>
                      <w:r w:rsidR="000F4028" w:rsidRPr="000F4028">
                        <w:rPr>
                          <w:rFonts w:cs="Arial"/>
                          <w:highlight w:val="black"/>
                        </w:rPr>
                        <w:t>xxxxxxxxxxxxxxxxxxxxxxx</w:t>
                      </w:r>
                      <w:proofErr w:type="spellEnd"/>
                      <w:r>
                        <w:rPr>
                          <w:rFonts w:cs="Arial"/>
                        </w:rPr>
                        <w:t>.</w:t>
                      </w:r>
                    </w:p>
                    <w:p w14:paraId="7DF5EC18" w14:textId="0E027CA0" w:rsidR="000163B1" w:rsidRPr="00FF37CD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>Telefon:</w:t>
                      </w:r>
                      <w:r w:rsidR="00B85564">
                        <w:rPr>
                          <w:rFonts w:cs="Arial"/>
                        </w:rPr>
                        <w:tab/>
                      </w:r>
                      <w:proofErr w:type="spellStart"/>
                      <w:r w:rsidR="000F4028" w:rsidRPr="000F4028">
                        <w:rPr>
                          <w:rFonts w:cs="Arial"/>
                          <w:highlight w:val="black"/>
                        </w:rPr>
                        <w:t>xxxxxxxxxxxxxxxxxxxxx</w:t>
                      </w:r>
                      <w:proofErr w:type="spellEnd"/>
                      <w:r w:rsidRPr="00FF37CD">
                        <w:rPr>
                          <w:rFonts w:cs="Arial"/>
                        </w:rPr>
                        <w:tab/>
                      </w:r>
                    </w:p>
                    <w:p w14:paraId="5E6F49AE" w14:textId="4D46716B" w:rsidR="000163B1" w:rsidRPr="00442745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  <w:spacing w:val="-14"/>
                        </w:rPr>
                      </w:pPr>
                      <w:r w:rsidRPr="00FF37CD">
                        <w:rPr>
                          <w:rFonts w:cs="Arial"/>
                        </w:rPr>
                        <w:t>e-mail: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proofErr w:type="spellStart"/>
                      <w:r w:rsidR="000F4028" w:rsidRPr="000F4028">
                        <w:rPr>
                          <w:rFonts w:cs="Arial"/>
                          <w:highlight w:val="black"/>
                        </w:rPr>
                        <w:t>xxxxxxxxxxxxxxxxxxxxxxxxxxxx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63C31701" w14:textId="77777777" w:rsidR="00F91D06" w:rsidRDefault="00F91D06" w:rsidP="000163B1">
      <w:pPr>
        <w:rPr>
          <w:rFonts w:cs="Arial"/>
        </w:rPr>
      </w:pPr>
    </w:p>
    <w:p w14:paraId="4E567474" w14:textId="77777777" w:rsidR="00F91D06" w:rsidRDefault="00F91D06" w:rsidP="000163B1">
      <w:pPr>
        <w:rPr>
          <w:rFonts w:cs="Arial"/>
        </w:rPr>
      </w:pPr>
    </w:p>
    <w:p w14:paraId="65BE5FFA" w14:textId="77777777" w:rsidR="00F91D06" w:rsidRDefault="00F91D06" w:rsidP="000163B1">
      <w:pPr>
        <w:rPr>
          <w:rFonts w:cs="Arial"/>
        </w:rPr>
      </w:pPr>
    </w:p>
    <w:p w14:paraId="5374F1DB" w14:textId="77777777" w:rsidR="00F91D06" w:rsidRDefault="00F91D06" w:rsidP="000163B1">
      <w:pPr>
        <w:rPr>
          <w:rFonts w:cs="Arial"/>
        </w:rPr>
      </w:pPr>
    </w:p>
    <w:p w14:paraId="486F37F3" w14:textId="77777777" w:rsidR="00F91D06" w:rsidRDefault="00F91D06" w:rsidP="000163B1">
      <w:pPr>
        <w:rPr>
          <w:rFonts w:cs="Arial"/>
        </w:rPr>
      </w:pPr>
    </w:p>
    <w:p w14:paraId="6DC23380" w14:textId="77777777" w:rsidR="00F91D06" w:rsidRDefault="00F91D06" w:rsidP="000163B1">
      <w:pPr>
        <w:rPr>
          <w:rFonts w:cs="Arial"/>
        </w:rPr>
      </w:pPr>
    </w:p>
    <w:p w14:paraId="4E3EA79E" w14:textId="55FDDE3B" w:rsidR="00F91D06" w:rsidRDefault="00F91D06" w:rsidP="000163B1">
      <w:pPr>
        <w:rPr>
          <w:rFonts w:cs="Arial"/>
        </w:rPr>
      </w:pPr>
    </w:p>
    <w:p w14:paraId="54B12473" w14:textId="77777777" w:rsidR="00F91D06" w:rsidRDefault="00F91D06" w:rsidP="000163B1">
      <w:pPr>
        <w:rPr>
          <w:rFonts w:cs="Arial"/>
        </w:rPr>
      </w:pPr>
    </w:p>
    <w:p w14:paraId="2AD037A1" w14:textId="77777777" w:rsidR="00F91D06" w:rsidRDefault="00F91D06" w:rsidP="000163B1">
      <w:pPr>
        <w:rPr>
          <w:rFonts w:cs="Arial"/>
        </w:rPr>
      </w:pPr>
    </w:p>
    <w:p w14:paraId="10F2EBE4" w14:textId="77777777" w:rsidR="00F91D06" w:rsidRDefault="00F91D06" w:rsidP="000163B1">
      <w:pPr>
        <w:rPr>
          <w:rFonts w:cs="Arial"/>
        </w:rPr>
      </w:pPr>
    </w:p>
    <w:p w14:paraId="5250397B" w14:textId="77777777" w:rsidR="00F91D06" w:rsidRDefault="00F91D06" w:rsidP="000163B1">
      <w:pPr>
        <w:rPr>
          <w:rFonts w:cs="Arial"/>
        </w:rPr>
      </w:pPr>
    </w:p>
    <w:p w14:paraId="6ABA119A" w14:textId="77777777" w:rsidR="00F91D06" w:rsidRDefault="00F91D06" w:rsidP="000163B1">
      <w:pPr>
        <w:rPr>
          <w:rFonts w:cs="Arial"/>
        </w:rPr>
      </w:pPr>
    </w:p>
    <w:p w14:paraId="7F422CB0" w14:textId="77777777" w:rsidR="00F91D06" w:rsidRDefault="00F91D06" w:rsidP="000163B1">
      <w:pPr>
        <w:rPr>
          <w:rFonts w:cs="Arial"/>
        </w:rPr>
      </w:pPr>
    </w:p>
    <w:p w14:paraId="28B963C9" w14:textId="58A3AAC0" w:rsidR="00F91D06" w:rsidRDefault="00F91D06" w:rsidP="000163B1">
      <w:pPr>
        <w:rPr>
          <w:rFonts w:cs="Arial"/>
        </w:rPr>
      </w:pPr>
    </w:p>
    <w:p w14:paraId="6B35D5A2" w14:textId="0FC5A833" w:rsidR="00F91D06" w:rsidRDefault="00662D0E" w:rsidP="000163B1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F672DE7" wp14:editId="7F01ED84">
                <wp:simplePos x="0" y="0"/>
                <wp:positionH relativeFrom="column">
                  <wp:posOffset>3145809</wp:posOffset>
                </wp:positionH>
                <wp:positionV relativeFrom="paragraph">
                  <wp:posOffset>128251</wp:posOffset>
                </wp:positionV>
                <wp:extent cx="3746500" cy="1003110"/>
                <wp:effectExtent l="0" t="0" r="0" b="6985"/>
                <wp:wrapNone/>
                <wp:docPr id="18" name="Pictur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0" cy="1003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9E0265" w14:textId="60EBB90D" w:rsidR="000163B1" w:rsidRPr="00FF37CD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Zastoupený</w:t>
                            </w:r>
                            <w:r w:rsidRPr="00FF37CD">
                              <w:rPr>
                                <w:rFonts w:cs="Arial"/>
                              </w:rPr>
                              <w:t xml:space="preserve">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</w:p>
                          <w:p w14:paraId="11CEC931" w14:textId="5AD66B1B" w:rsidR="000163B1" w:rsidRPr="00FF37CD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pisová značka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r w:rsidR="00BC4A3C">
                              <w:rPr>
                                <w:rFonts w:cs="Arial"/>
                              </w:rPr>
                              <w:t>Krajským soudem v Hradci Králové, oddíl B vložka 389</w:t>
                            </w:r>
                          </w:p>
                          <w:p w14:paraId="450910E0" w14:textId="4702F6A7" w:rsidR="000163B1" w:rsidRPr="00442745" w:rsidRDefault="000163B1" w:rsidP="00EB509D">
                            <w:pPr>
                              <w:tabs>
                                <w:tab w:val="left" w:pos="1985"/>
                              </w:tabs>
                              <w:spacing w:line="276" w:lineRule="auto"/>
                              <w:rPr>
                                <w:rFonts w:cs="Arial"/>
                                <w:spacing w:val="-14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e-mail</w:t>
                            </w:r>
                            <w:r>
                              <w:rPr>
                                <w:rFonts w:cs="Arial"/>
                              </w:rPr>
                              <w:t xml:space="preserve"> pro fakturaci</w:t>
                            </w:r>
                            <w:r w:rsidR="00EB509D">
                              <w:rPr>
                                <w:rFonts w:cs="Arial"/>
                              </w:rPr>
                              <w:t>:</w:t>
                            </w:r>
                            <w:r w:rsidR="00EB509D">
                              <w:rPr>
                                <w:rFonts w:cs="Arial"/>
                              </w:rPr>
                              <w:tab/>
                            </w:r>
                            <w:r w:rsidR="00BC4A3C" w:rsidRPr="00442745">
                              <w:rPr>
                                <w:rFonts w:cs="Arial"/>
                                <w:spacing w:val="-14"/>
                              </w:rPr>
                              <w:t>mpnachod@mariuspedersen.c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72DE7" id="Picture 18" o:spid="_x0000_s1038" type="#_x0000_t202" style="position:absolute;margin-left:247.7pt;margin-top:10.1pt;width:295pt;height:79pt;z-index:251653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" filled="f" stroked="f" strokeweight=".5pt">
                <v:textbox>
                  <w:txbxContent>
                    <w:p w14:paraId="5D9E0265" w14:textId="60EBB90D" w:rsidR="000163B1" w:rsidRPr="00FF37CD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Zastoupený</w:t>
                      </w:r>
                      <w:r w:rsidRPr="00FF37CD">
                        <w:rPr>
                          <w:rFonts w:cs="Arial"/>
                        </w:rPr>
                        <w:t xml:space="preserve">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</w:p>
                    <w:p w14:paraId="11CEC931" w14:textId="5AD66B1B" w:rsidR="000163B1" w:rsidRPr="00FF37CD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pisová značka:</w:t>
                      </w:r>
                      <w:r>
                        <w:rPr>
                          <w:rFonts w:cs="Arial"/>
                        </w:rPr>
                        <w:tab/>
                      </w:r>
                      <w:r w:rsidR="00BC4A3C">
                        <w:rPr>
                          <w:rFonts w:cs="Arial"/>
                        </w:rPr>
                        <w:t>Krajským soudem v Hradci Králové, oddíl B vložka 389</w:t>
                      </w:r>
                    </w:p>
                    <w:p w14:paraId="450910E0" w14:textId="4702F6A7" w:rsidR="000163B1" w:rsidRPr="00442745" w:rsidRDefault="000163B1" w:rsidP="00EB509D">
                      <w:pPr>
                        <w:tabs>
                          <w:tab w:val="left" w:pos="1985"/>
                        </w:tabs>
                        <w:spacing w:line="276" w:lineRule="auto"/>
                        <w:rPr>
                          <w:rFonts w:cs="Arial"/>
                          <w:spacing w:val="-14"/>
                        </w:rPr>
                      </w:pPr>
                      <w:r w:rsidRPr="00FF37CD">
                        <w:rPr>
                          <w:rFonts w:cs="Arial"/>
                        </w:rPr>
                        <w:t>e-mail</w:t>
                      </w:r>
                      <w:r>
                        <w:rPr>
                          <w:rFonts w:cs="Arial"/>
                        </w:rPr>
                        <w:t xml:space="preserve"> pro fakturaci</w:t>
                      </w:r>
                      <w:r w:rsidR="00EB509D">
                        <w:rPr>
                          <w:rFonts w:cs="Arial"/>
                        </w:rPr>
                        <w:t>:</w:t>
                      </w:r>
                      <w:r w:rsidR="00EB509D">
                        <w:rPr>
                          <w:rFonts w:cs="Arial"/>
                        </w:rPr>
                        <w:tab/>
                      </w:r>
                      <w:r w:rsidR="00BC4A3C" w:rsidRPr="00442745">
                        <w:rPr>
                          <w:rFonts w:cs="Arial"/>
                          <w:spacing w:val="-14"/>
                        </w:rPr>
                        <w:t>mpnachod@mariuspedersen.cz</w:t>
                      </w:r>
                    </w:p>
                  </w:txbxContent>
                </v:textbox>
              </v:shape>
            </w:pict>
          </mc:Fallback>
        </mc:AlternateContent>
      </w:r>
    </w:p>
    <w:p w14:paraId="0B5189DC" w14:textId="77777777" w:rsidR="00F91D06" w:rsidRDefault="00F91D06" w:rsidP="000163B1">
      <w:pPr>
        <w:rPr>
          <w:rFonts w:cs="Arial"/>
        </w:rPr>
      </w:pPr>
    </w:p>
    <w:p w14:paraId="522286E0" w14:textId="77777777" w:rsidR="00F91D06" w:rsidRDefault="00F91D06" w:rsidP="000163B1">
      <w:pPr>
        <w:rPr>
          <w:rFonts w:cs="Arial"/>
        </w:rPr>
      </w:pPr>
    </w:p>
    <w:p w14:paraId="119D23EF" w14:textId="77777777" w:rsidR="00F91D06" w:rsidRDefault="00F91D06" w:rsidP="000163B1">
      <w:pPr>
        <w:rPr>
          <w:rFonts w:cs="Arial"/>
        </w:rPr>
      </w:pPr>
    </w:p>
    <w:p w14:paraId="54783228" w14:textId="77777777" w:rsidR="00F91D06" w:rsidRDefault="00F91D06" w:rsidP="000163B1">
      <w:pPr>
        <w:rPr>
          <w:rFonts w:cs="Arial"/>
        </w:rPr>
      </w:pPr>
    </w:p>
    <w:p w14:paraId="22291A6D" w14:textId="7C0E384C" w:rsidR="00F91D06" w:rsidRDefault="00F91D06" w:rsidP="000163B1">
      <w:pPr>
        <w:rPr>
          <w:rFonts w:cs="Arial"/>
        </w:rPr>
      </w:pPr>
    </w:p>
    <w:p w14:paraId="1DE77EAC" w14:textId="4857E21B" w:rsidR="00F91D06" w:rsidRDefault="00085063" w:rsidP="000163B1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67B7E03" wp14:editId="0F27182A">
                <wp:simplePos x="0" y="0"/>
                <wp:positionH relativeFrom="column">
                  <wp:posOffset>3127472</wp:posOffset>
                </wp:positionH>
                <wp:positionV relativeFrom="paragraph">
                  <wp:posOffset>58466</wp:posOffset>
                </wp:positionV>
                <wp:extent cx="3776345" cy="1089025"/>
                <wp:effectExtent l="0" t="0" r="0" b="0"/>
                <wp:wrapNone/>
                <wp:docPr id="19" name="Pictur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6345" cy="1089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101777" w14:textId="77777777" w:rsidR="000163B1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1B60D326" w14:textId="5B019B71" w:rsidR="000163B1" w:rsidRPr="00B92340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B92340">
                              <w:rPr>
                                <w:rFonts w:cs="Arial"/>
                              </w:rPr>
                              <w:t xml:space="preserve">Kontaktní osoba: </w:t>
                            </w:r>
                            <w:r w:rsidRPr="00B92340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0F4028" w:rsidRPr="000F4028">
                              <w:rPr>
                                <w:rFonts w:cs="Arial"/>
                                <w:highlight w:val="black"/>
                              </w:rPr>
                              <w:t>xxxxxxxxxxxxx</w:t>
                            </w:r>
                            <w:proofErr w:type="spellEnd"/>
                          </w:p>
                          <w:p w14:paraId="6C912502" w14:textId="4A0B054E" w:rsidR="000163B1" w:rsidRPr="00B92340" w:rsidRDefault="0016262C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Telefon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0F4028" w:rsidRPr="000F4028">
                              <w:rPr>
                                <w:rFonts w:cs="Arial"/>
                                <w:highlight w:val="black"/>
                              </w:rPr>
                              <w:t>xxxxxxxxxxxxxxxxxxxxxxxxxxxxxxxxx</w:t>
                            </w:r>
                            <w:proofErr w:type="spellEnd"/>
                          </w:p>
                          <w:p w14:paraId="1745A428" w14:textId="339DC4D5" w:rsidR="000163B1" w:rsidRPr="00442745" w:rsidRDefault="000163B1" w:rsidP="00EB509D">
                            <w:pPr>
                              <w:tabs>
                                <w:tab w:val="left" w:pos="1985"/>
                              </w:tabs>
                              <w:spacing w:line="276" w:lineRule="auto"/>
                              <w:rPr>
                                <w:rFonts w:cs="Arial"/>
                                <w:spacing w:val="-14"/>
                              </w:rPr>
                            </w:pPr>
                            <w:r w:rsidRPr="00B92340">
                              <w:rPr>
                                <w:rFonts w:cs="Arial"/>
                              </w:rPr>
                              <w:t>e-mail:</w:t>
                            </w:r>
                            <w:r w:rsidRPr="00B92340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0F4028" w:rsidRPr="000F4028">
                              <w:rPr>
                                <w:rFonts w:cs="Arial"/>
                                <w:spacing w:val="-14"/>
                                <w:highlight w:val="black"/>
                              </w:rPr>
                              <w:t>xxxxxxxxxxxxxxxxxxxxxxxxxxxxxx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7B7E03" id="Picture 19" o:spid="_x0000_s1039" type="#_x0000_t202" style="position:absolute;margin-left:246.25pt;margin-top:4.6pt;width:297.35pt;height:85.75pt;z-index:251651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" filled="f" stroked="f" strokeweight=".5pt">
                <v:textbox>
                  <w:txbxContent>
                    <w:p w14:paraId="03101777" w14:textId="77777777" w:rsidR="000163B1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1B60D326" w14:textId="5B019B71" w:rsidR="000163B1" w:rsidRPr="00B92340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B92340">
                        <w:rPr>
                          <w:rFonts w:cs="Arial"/>
                        </w:rPr>
                        <w:t xml:space="preserve">Kontaktní osoba: </w:t>
                      </w:r>
                      <w:r w:rsidRPr="00B92340">
                        <w:rPr>
                          <w:rFonts w:cs="Arial"/>
                        </w:rPr>
                        <w:tab/>
                      </w:r>
                      <w:proofErr w:type="spellStart"/>
                      <w:r w:rsidR="000F4028" w:rsidRPr="000F4028">
                        <w:rPr>
                          <w:rFonts w:cs="Arial"/>
                          <w:highlight w:val="black"/>
                        </w:rPr>
                        <w:t>xxxxxxxxxxxxx</w:t>
                      </w:r>
                      <w:proofErr w:type="spellEnd"/>
                    </w:p>
                    <w:p w14:paraId="6C912502" w14:textId="4A0B054E" w:rsidR="000163B1" w:rsidRPr="00B92340" w:rsidRDefault="0016262C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Telefon:</w:t>
                      </w:r>
                      <w:r>
                        <w:rPr>
                          <w:rFonts w:cs="Arial"/>
                        </w:rPr>
                        <w:tab/>
                      </w:r>
                      <w:proofErr w:type="spellStart"/>
                      <w:r w:rsidR="000F4028" w:rsidRPr="000F4028">
                        <w:rPr>
                          <w:rFonts w:cs="Arial"/>
                          <w:highlight w:val="black"/>
                        </w:rPr>
                        <w:t>xxxxxxxxxxxxxxxxxxxxxxxxxxxxxxxxx</w:t>
                      </w:r>
                      <w:proofErr w:type="spellEnd"/>
                    </w:p>
                    <w:p w14:paraId="1745A428" w14:textId="339DC4D5" w:rsidR="000163B1" w:rsidRPr="00442745" w:rsidRDefault="000163B1" w:rsidP="00EB509D">
                      <w:pPr>
                        <w:tabs>
                          <w:tab w:val="left" w:pos="1985"/>
                        </w:tabs>
                        <w:spacing w:line="276" w:lineRule="auto"/>
                        <w:rPr>
                          <w:rFonts w:cs="Arial"/>
                          <w:spacing w:val="-14"/>
                        </w:rPr>
                      </w:pPr>
                      <w:r w:rsidRPr="00B92340">
                        <w:rPr>
                          <w:rFonts w:cs="Arial"/>
                        </w:rPr>
                        <w:t>e-mail:</w:t>
                      </w:r>
                      <w:r w:rsidRPr="00B92340">
                        <w:rPr>
                          <w:rFonts w:cs="Arial"/>
                        </w:rPr>
                        <w:tab/>
                      </w:r>
                      <w:proofErr w:type="spellStart"/>
                      <w:r w:rsidR="000F4028" w:rsidRPr="000F4028">
                        <w:rPr>
                          <w:rFonts w:cs="Arial"/>
                          <w:spacing w:val="-14"/>
                          <w:highlight w:val="black"/>
                        </w:rPr>
                        <w:t>xxxxxxxxxxxxxxxxxxxxxxxxxxxxxxx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54F3535E" w14:textId="77777777" w:rsidR="00F91D06" w:rsidRDefault="00F91D06" w:rsidP="000163B1">
      <w:pPr>
        <w:rPr>
          <w:rFonts w:cs="Arial"/>
        </w:rPr>
      </w:pPr>
    </w:p>
    <w:p w14:paraId="15D2108C" w14:textId="77777777" w:rsidR="00F91D06" w:rsidRDefault="00F91D06" w:rsidP="000163B1">
      <w:pPr>
        <w:rPr>
          <w:rFonts w:cs="Arial"/>
        </w:rPr>
      </w:pPr>
    </w:p>
    <w:p w14:paraId="36D184B4" w14:textId="77777777" w:rsidR="00F91D06" w:rsidRDefault="00F91D06" w:rsidP="000163B1">
      <w:pPr>
        <w:rPr>
          <w:rFonts w:cs="Arial"/>
        </w:rPr>
      </w:pPr>
    </w:p>
    <w:p w14:paraId="1EDCCFEC" w14:textId="77777777" w:rsidR="00F91D06" w:rsidRDefault="00F91D06" w:rsidP="000163B1">
      <w:pPr>
        <w:rPr>
          <w:rFonts w:cs="Arial"/>
        </w:rPr>
      </w:pPr>
    </w:p>
    <w:p w14:paraId="1821651B" w14:textId="77777777" w:rsidR="00F91D06" w:rsidRDefault="00F91D06" w:rsidP="000163B1">
      <w:pPr>
        <w:rPr>
          <w:rFonts w:cs="Arial"/>
        </w:rPr>
      </w:pPr>
    </w:p>
    <w:p w14:paraId="54308484" w14:textId="6AA9CF7F" w:rsidR="00F91D06" w:rsidRDefault="00F91D06" w:rsidP="000163B1">
      <w:pPr>
        <w:rPr>
          <w:rFonts w:cs="Arial"/>
        </w:rPr>
      </w:pPr>
    </w:p>
    <w:p w14:paraId="64588F46" w14:textId="77777777" w:rsidR="00F91D06" w:rsidRDefault="00F91D06" w:rsidP="000163B1">
      <w:pPr>
        <w:rPr>
          <w:rFonts w:cs="Arial"/>
        </w:rPr>
      </w:pPr>
    </w:p>
    <w:p w14:paraId="347D49AC" w14:textId="77777777" w:rsidR="00F91D06" w:rsidRDefault="00F91D06" w:rsidP="000163B1">
      <w:pPr>
        <w:rPr>
          <w:rFonts w:cs="Arial"/>
        </w:rPr>
      </w:pPr>
    </w:p>
    <w:p w14:paraId="45800BC6" w14:textId="77777777" w:rsidR="00F91D06" w:rsidRDefault="00F91D06" w:rsidP="000163B1">
      <w:pPr>
        <w:rPr>
          <w:rFonts w:cs="Arial"/>
        </w:rPr>
      </w:pPr>
    </w:p>
    <w:p w14:paraId="5C507EEC" w14:textId="77777777" w:rsidR="00F91D06" w:rsidRDefault="00F91D06" w:rsidP="000163B1">
      <w:pPr>
        <w:rPr>
          <w:rFonts w:cs="Arial"/>
        </w:rPr>
      </w:pPr>
    </w:p>
    <w:p w14:paraId="1198F915" w14:textId="292528AF" w:rsidR="00F91D06" w:rsidRPr="00F91D06" w:rsidRDefault="00F91D06" w:rsidP="00F91D06">
      <w:pPr>
        <w:pStyle w:val="Odstavecseseznamem"/>
        <w:autoSpaceDN w:val="0"/>
        <w:spacing w:before="120" w:line="276" w:lineRule="auto"/>
        <w:ind w:left="360" w:right="70"/>
        <w:jc w:val="both"/>
        <w:rPr>
          <w:rFonts w:cs="Arial"/>
          <w:bCs/>
          <w:szCs w:val="22"/>
          <w:lang w:eastAsia="en-US"/>
        </w:rPr>
      </w:pPr>
      <w:r w:rsidRPr="00F91D06">
        <w:rPr>
          <w:rFonts w:cs="Arial"/>
          <w:bCs/>
          <w:szCs w:val="22"/>
          <w:lang w:eastAsia="en-US"/>
        </w:rPr>
        <w:t>Smluvní strany se níže uvedeného dne, měsíce a roku dohodly na uzavření tohoto dodatku ke smlouvě.</w:t>
      </w:r>
    </w:p>
    <w:p w14:paraId="744CB0C4" w14:textId="77777777" w:rsidR="000163B1" w:rsidRPr="00F91D06" w:rsidRDefault="000163B1" w:rsidP="00F91D06">
      <w:pPr>
        <w:pStyle w:val="Odstavecseseznamem"/>
        <w:autoSpaceDN w:val="0"/>
        <w:spacing w:before="120" w:line="276" w:lineRule="auto"/>
        <w:ind w:left="360" w:right="70"/>
        <w:jc w:val="both"/>
        <w:rPr>
          <w:rFonts w:cs="Arial"/>
          <w:bCs/>
          <w:szCs w:val="22"/>
          <w:lang w:eastAsia="en-US"/>
        </w:rPr>
      </w:pPr>
    </w:p>
    <w:p w14:paraId="3D263B1A" w14:textId="77777777" w:rsidR="000163B1" w:rsidRPr="00A17F5E" w:rsidRDefault="000163B1" w:rsidP="000163B1">
      <w:pPr>
        <w:rPr>
          <w:rFonts w:cs="Arial"/>
        </w:rPr>
      </w:pPr>
    </w:p>
    <w:p w14:paraId="755FBD14" w14:textId="77777777" w:rsidR="008F1972" w:rsidRDefault="008F1972">
      <w:pPr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br w:type="page"/>
      </w:r>
    </w:p>
    <w:p w14:paraId="6EFF454E" w14:textId="4882D3C9" w:rsidR="004C6D2D" w:rsidRPr="00E03665" w:rsidRDefault="004C6D2D" w:rsidP="004C6D2D">
      <w:pPr>
        <w:pStyle w:val="Odstavecseseznamem"/>
        <w:numPr>
          <w:ilvl w:val="0"/>
          <w:numId w:val="24"/>
        </w:numPr>
        <w:spacing w:line="276" w:lineRule="auto"/>
        <w:ind w:left="1843" w:hanging="1843"/>
        <w:rPr>
          <w:rFonts w:cs="Arial"/>
          <w:b/>
          <w:sz w:val="22"/>
          <w:szCs w:val="22"/>
        </w:rPr>
      </w:pPr>
      <w:r w:rsidRPr="004D062D">
        <w:rPr>
          <w:rFonts w:cs="Arial"/>
          <w:b/>
          <w:sz w:val="22"/>
          <w:szCs w:val="22"/>
        </w:rPr>
        <w:lastRenderedPageBreak/>
        <w:t xml:space="preserve">PŘEDMĚT </w:t>
      </w:r>
      <w:r w:rsidR="00F91D06">
        <w:rPr>
          <w:rFonts w:cs="Arial"/>
          <w:b/>
          <w:sz w:val="22"/>
          <w:szCs w:val="22"/>
        </w:rPr>
        <w:t>DODATKU</w:t>
      </w:r>
    </w:p>
    <w:p w14:paraId="6D471E43" w14:textId="77777777" w:rsidR="009A2251" w:rsidRPr="009A2251" w:rsidRDefault="009A2251" w:rsidP="009A2251">
      <w:pPr>
        <w:numPr>
          <w:ilvl w:val="0"/>
          <w:numId w:val="28"/>
        </w:numPr>
        <w:spacing w:before="120"/>
        <w:jc w:val="both"/>
        <w:rPr>
          <w:rFonts w:cs="Arial"/>
          <w:szCs w:val="22"/>
          <w:lang w:eastAsia="en-US"/>
        </w:rPr>
      </w:pPr>
      <w:r w:rsidRPr="009A2251">
        <w:rPr>
          <w:rFonts w:cs="Arial"/>
          <w:szCs w:val="22"/>
          <w:lang w:eastAsia="en-US"/>
        </w:rPr>
        <w:t>Smluvní strany se níže uvedeného dne, měsíce a roku dohodly na následujících změnách uzavřené Smlouvy, když nové znění článků smlouvy či její přílohy nově zní, jak je uvedeno v tomto dodatku níže.</w:t>
      </w:r>
    </w:p>
    <w:p w14:paraId="5C60E408" w14:textId="77777777" w:rsidR="009A2251" w:rsidRPr="009A2251" w:rsidRDefault="009A2251" w:rsidP="009A2251">
      <w:pPr>
        <w:numPr>
          <w:ilvl w:val="0"/>
          <w:numId w:val="28"/>
        </w:numPr>
        <w:spacing w:before="120"/>
        <w:jc w:val="both"/>
        <w:rPr>
          <w:rFonts w:cs="Arial"/>
          <w:szCs w:val="22"/>
          <w:lang w:eastAsia="en-US"/>
        </w:rPr>
      </w:pPr>
      <w:r w:rsidRPr="009A2251">
        <w:rPr>
          <w:rFonts w:cs="Arial"/>
          <w:szCs w:val="22"/>
          <w:lang w:eastAsia="en-US"/>
        </w:rPr>
        <w:t>Příloha č. 1 Smlouvy se mění a ode dne účinnosti tohoto dodatku zní, jak je přiložena k tomuto dodatku.</w:t>
      </w:r>
    </w:p>
    <w:p w14:paraId="0C18E2D9" w14:textId="77777777" w:rsidR="009A2251" w:rsidRPr="009A2251" w:rsidRDefault="009A2251" w:rsidP="009A2251">
      <w:pPr>
        <w:numPr>
          <w:ilvl w:val="0"/>
          <w:numId w:val="28"/>
        </w:numPr>
        <w:spacing w:before="120"/>
        <w:jc w:val="both"/>
        <w:rPr>
          <w:rFonts w:cs="Arial"/>
          <w:szCs w:val="22"/>
          <w:lang w:eastAsia="en-US"/>
        </w:rPr>
      </w:pPr>
      <w:r w:rsidRPr="009A2251">
        <w:rPr>
          <w:rFonts w:cs="Arial"/>
          <w:szCs w:val="22"/>
          <w:lang w:eastAsia="en-US"/>
        </w:rPr>
        <w:t>Ostatní body Smlouvy a předchozích dodatků se nemění a zůstávají dále v platnosti. Dodatek je vyhotoven ve dvou výtiscích, z nichž každá ze smluvních stran obdrží jeden výtisk.</w:t>
      </w:r>
    </w:p>
    <w:p w14:paraId="31C34D70" w14:textId="77777777" w:rsidR="009A2251" w:rsidRPr="009A2251" w:rsidRDefault="009A2251" w:rsidP="009A2251">
      <w:pPr>
        <w:numPr>
          <w:ilvl w:val="0"/>
          <w:numId w:val="28"/>
        </w:numPr>
        <w:spacing w:before="120"/>
        <w:jc w:val="both"/>
        <w:rPr>
          <w:rFonts w:cs="Arial"/>
          <w:szCs w:val="22"/>
          <w:lang w:eastAsia="en-US"/>
        </w:rPr>
      </w:pPr>
      <w:r w:rsidRPr="009A2251">
        <w:rPr>
          <w:rFonts w:cs="Arial"/>
          <w:szCs w:val="22"/>
          <w:lang w:eastAsia="en-US"/>
        </w:rPr>
        <w:t>Tento Dodatek je projevem shodné a svobodné vůle obou smluvních stran, které se s Dodatkem i se všemi jeho přílohami seznámily a s jejich zněním souhlasí, což potvrzují svými vlastnoručními podpisy.</w:t>
      </w:r>
    </w:p>
    <w:p w14:paraId="2E6B0C69" w14:textId="77777777" w:rsidR="009A2251" w:rsidRDefault="009A2251" w:rsidP="00F91D06">
      <w:pPr>
        <w:spacing w:before="120" w:line="276" w:lineRule="auto"/>
        <w:ind w:right="70" w:firstLine="360"/>
        <w:rPr>
          <w:rFonts w:cs="Arial"/>
          <w:szCs w:val="22"/>
          <w:lang w:eastAsia="en-US"/>
        </w:rPr>
      </w:pPr>
    </w:p>
    <w:p w14:paraId="008D593F" w14:textId="77777777" w:rsidR="009A2251" w:rsidRDefault="009A2251" w:rsidP="00F91D06">
      <w:pPr>
        <w:spacing w:before="120" w:line="276" w:lineRule="auto"/>
        <w:ind w:right="70" w:firstLine="360"/>
        <w:rPr>
          <w:rFonts w:cs="Arial"/>
          <w:lang w:eastAsia="en-US"/>
        </w:rPr>
      </w:pPr>
    </w:p>
    <w:p w14:paraId="0802AD7C" w14:textId="54489BC9" w:rsidR="00F91D06" w:rsidRDefault="00F91D06" w:rsidP="00F91D06">
      <w:pPr>
        <w:spacing w:before="120" w:line="276" w:lineRule="auto"/>
        <w:ind w:right="70" w:firstLine="360"/>
        <w:rPr>
          <w:rFonts w:cs="Arial"/>
          <w:bCs/>
          <w:lang w:eastAsia="en-US"/>
        </w:rPr>
      </w:pPr>
      <w:r w:rsidRPr="00F91D06">
        <w:rPr>
          <w:rFonts w:cs="Arial"/>
          <w:lang w:eastAsia="en-US"/>
        </w:rPr>
        <w:t>Nedílnou součástí tohoto Dodatku je příloha č. 1</w:t>
      </w:r>
      <w:r w:rsidRPr="00F91D06">
        <w:rPr>
          <w:rFonts w:cs="Arial"/>
          <w:lang w:eastAsia="en-US"/>
        </w:rPr>
        <w:tab/>
      </w:r>
      <w:r w:rsidRPr="00F91D06">
        <w:rPr>
          <w:rFonts w:cs="Arial"/>
          <w:bCs/>
          <w:lang w:eastAsia="en-US"/>
        </w:rPr>
        <w:t>Ceník poskytovaných služeb</w:t>
      </w:r>
    </w:p>
    <w:p w14:paraId="0CBAE8F8" w14:textId="77777777" w:rsidR="00F91D06" w:rsidRPr="00F91D06" w:rsidRDefault="00F91D06" w:rsidP="00F91D06">
      <w:pPr>
        <w:spacing w:before="120" w:line="276" w:lineRule="auto"/>
        <w:ind w:right="70" w:firstLine="360"/>
        <w:rPr>
          <w:rFonts w:cs="Arial"/>
          <w:bCs/>
          <w:lang w:eastAsia="en-US"/>
        </w:rPr>
      </w:pPr>
    </w:p>
    <w:p w14:paraId="52085347" w14:textId="42A1149E" w:rsidR="00384758" w:rsidRDefault="00384758" w:rsidP="0028690B">
      <w:pPr>
        <w:rPr>
          <w:rFonts w:cs="Arial"/>
          <w:bCs/>
          <w:lang w:eastAsia="en-US"/>
        </w:rPr>
      </w:pPr>
    </w:p>
    <w:p w14:paraId="38A0BBE1" w14:textId="77777777" w:rsidR="009A2251" w:rsidRDefault="009A2251" w:rsidP="0028690B">
      <w:pPr>
        <w:rPr>
          <w:rFonts w:cs="Arial"/>
          <w:bCs/>
          <w:lang w:eastAsia="en-US"/>
        </w:rPr>
      </w:pPr>
    </w:p>
    <w:p w14:paraId="246F9B6B" w14:textId="71D61A0E" w:rsidR="00384758" w:rsidRDefault="00384758">
      <w:pPr>
        <w:rPr>
          <w:rFonts w:cs="Arial"/>
          <w:bCs/>
          <w:lang w:eastAsia="en-US"/>
        </w:rPr>
      </w:pPr>
    </w:p>
    <w:p w14:paraId="68AA1C6E" w14:textId="2B2EDF2F" w:rsidR="00384758" w:rsidRDefault="00384758">
      <w:pPr>
        <w:rPr>
          <w:rFonts w:cs="Arial"/>
          <w:bCs/>
          <w:lang w:eastAsia="en-US"/>
        </w:rPr>
      </w:pPr>
      <w:r w:rsidRPr="00384758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CD1CE6E" wp14:editId="3B21BAE9">
                <wp:simplePos x="0" y="0"/>
                <wp:positionH relativeFrom="margin">
                  <wp:posOffset>3497359</wp:posOffset>
                </wp:positionH>
                <wp:positionV relativeFrom="paragraph">
                  <wp:posOffset>101600</wp:posOffset>
                </wp:positionV>
                <wp:extent cx="3148716" cy="318052"/>
                <wp:effectExtent l="0" t="0" r="0" b="6350"/>
                <wp:wrapNone/>
                <wp:docPr id="20" name="Pictur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8716" cy="3180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FB85BE" w14:textId="4C131BBA" w:rsidR="00ED390D" w:rsidRPr="004D062D" w:rsidRDefault="00384758" w:rsidP="00ED390D">
                            <w:pPr>
                              <w:tabs>
                                <w:tab w:val="left" w:pos="5580"/>
                              </w:tabs>
                              <w:spacing w:line="276" w:lineRule="auto"/>
                              <w:ind w:right="70"/>
                              <w:rPr>
                                <w:rFonts w:cs="Arial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Dne </w:t>
                            </w:r>
                            <w:proofErr w:type="gramStart"/>
                            <w:r w:rsidR="0028315B">
                              <w:rPr>
                                <w:rFonts w:cs="Arial"/>
                              </w:rPr>
                              <w:t>01.02.2021</w:t>
                            </w:r>
                            <w:proofErr w:type="gramEnd"/>
                            <w:r w:rsidR="00ED390D">
                              <w:rPr>
                                <w:rFonts w:cs="Arial"/>
                                <w:szCs w:val="18"/>
                              </w:rPr>
                              <w:t xml:space="preserve">, </w:t>
                            </w:r>
                            <w:r w:rsidR="0028315B">
                              <w:rPr>
                                <w:rFonts w:cs="Arial"/>
                                <w:szCs w:val="18"/>
                              </w:rPr>
                              <w:t>Rychnovek</w:t>
                            </w:r>
                          </w:p>
                          <w:p w14:paraId="1E66154C" w14:textId="31BF06FD" w:rsidR="00384758" w:rsidRDefault="00384758" w:rsidP="00384758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1CE6E" id="Picture 20" o:spid="_x0000_s1040" type="#_x0000_t202" style="position:absolute;margin-left:275.4pt;margin-top:8pt;width:247.95pt;height:25.05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" filled="f" stroked="f" strokeweight=".5pt">
                <v:textbox>
                  <w:txbxContent>
                    <w:p w14:paraId="5DFB85BE" w14:textId="4C131BBA" w:rsidR="00ED390D" w:rsidRPr="004D062D" w:rsidRDefault="00384758" w:rsidP="00ED390D">
                      <w:pPr>
                        <w:tabs>
                          <w:tab w:val="left" w:pos="5580"/>
                        </w:tabs>
                        <w:spacing w:line="276" w:lineRule="auto"/>
                        <w:ind w:right="70"/>
                        <w:rPr>
                          <w:rFonts w:cs="Arial"/>
                          <w:szCs w:val="18"/>
                        </w:rPr>
                      </w:pPr>
                      <w:r>
                        <w:rPr>
                          <w:rFonts w:cs="Arial"/>
                        </w:rPr>
                        <w:t xml:space="preserve">Dne </w:t>
                      </w:r>
                      <w:r w:rsidR="0028315B">
                        <w:rPr>
                          <w:rFonts w:cs="Arial"/>
                        </w:rPr>
                        <w:t>01.02.2021</w:t>
                      </w:r>
                      <w:r w:rsidR="00ED390D">
                        <w:rPr>
                          <w:rFonts w:cs="Arial"/>
                          <w:szCs w:val="18"/>
                        </w:rPr>
                        <w:t xml:space="preserve">, </w:t>
                      </w:r>
                      <w:r w:rsidR="0028315B">
                        <w:rPr>
                          <w:rFonts w:cs="Arial"/>
                          <w:szCs w:val="18"/>
                        </w:rPr>
                        <w:t>Rychnovek</w:t>
                      </w:r>
                    </w:p>
                    <w:p w14:paraId="1E66154C" w14:textId="31BF06FD" w:rsidR="00384758" w:rsidRDefault="00384758" w:rsidP="00384758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AF6A92" w14:textId="66BE3F82" w:rsidR="00384758" w:rsidRPr="004D062D" w:rsidRDefault="00384758" w:rsidP="00384758">
      <w:pPr>
        <w:tabs>
          <w:tab w:val="left" w:pos="5580"/>
        </w:tabs>
        <w:spacing w:line="276" w:lineRule="auto"/>
        <w:ind w:left="709" w:right="70"/>
        <w:rPr>
          <w:rFonts w:cs="Arial"/>
          <w:szCs w:val="18"/>
        </w:rPr>
      </w:pPr>
      <w:r>
        <w:rPr>
          <w:rFonts w:cs="Arial"/>
          <w:szCs w:val="18"/>
        </w:rPr>
        <w:t xml:space="preserve">Dne </w:t>
      </w:r>
      <w:r w:rsidR="00AD0E84">
        <w:rPr>
          <w:rFonts w:cs="Arial"/>
          <w:szCs w:val="18"/>
        </w:rPr>
        <w:t xml:space="preserve">................, </w:t>
      </w:r>
      <w:r w:rsidR="00F91D06">
        <w:rPr>
          <w:rFonts w:cs="Arial"/>
          <w:szCs w:val="18"/>
        </w:rPr>
        <w:t>Nový Hrádek</w:t>
      </w:r>
    </w:p>
    <w:p w14:paraId="5498317D" w14:textId="77777777" w:rsidR="00384758" w:rsidRPr="004D062D" w:rsidRDefault="00384758" w:rsidP="00384758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</w:p>
    <w:p w14:paraId="6DAF6911" w14:textId="2A5A31A1" w:rsidR="00384758" w:rsidRPr="004D062D" w:rsidRDefault="00384758" w:rsidP="00384758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</w:p>
    <w:p w14:paraId="7D5E9726" w14:textId="4C316E00" w:rsidR="00384758" w:rsidRPr="004D062D" w:rsidRDefault="00384758" w:rsidP="00384758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  <w:r w:rsidRPr="00B92340"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63F8940" wp14:editId="5CCCFA0D">
                <wp:simplePos x="0" y="0"/>
                <wp:positionH relativeFrom="margin">
                  <wp:posOffset>3506962</wp:posOffset>
                </wp:positionH>
                <wp:positionV relativeFrom="paragraph">
                  <wp:posOffset>105065</wp:posOffset>
                </wp:positionV>
                <wp:extent cx="3148330" cy="681836"/>
                <wp:effectExtent l="0" t="0" r="0" b="4445"/>
                <wp:wrapNone/>
                <wp:docPr id="21" name="Pictur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8330" cy="68183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118984" w14:textId="4D44299C" w:rsidR="00384758" w:rsidRDefault="00384758" w:rsidP="00BB196C">
                            <w:pPr>
                              <w:spacing w:line="276" w:lineRule="auto"/>
                              <w:ind w:left="1418" w:hanging="1418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Za zhotovitel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F8940" id="Picture 21" o:spid="_x0000_s1041" type="#_x0000_t202" style="position:absolute;margin-left:276.15pt;margin-top:8.25pt;width:247.9pt;height:53.7pt;z-index:25165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" filled="f" stroked="f" strokeweight=".5pt">
                <v:textbox>
                  <w:txbxContent>
                    <w:p w14:paraId="61118984" w14:textId="4D44299C" w:rsidR="00384758" w:rsidRDefault="00384758" w:rsidP="00BB196C">
                      <w:pPr>
                        <w:spacing w:line="276" w:lineRule="auto"/>
                        <w:ind w:left="1418" w:hanging="1418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Za zhotovitele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D99540" w14:textId="06412175" w:rsidR="00384758" w:rsidRPr="004D062D" w:rsidRDefault="00384758" w:rsidP="00F558D5">
      <w:pPr>
        <w:pStyle w:val="Odstavecseseznamem"/>
        <w:autoSpaceDN w:val="0"/>
        <w:spacing w:line="276" w:lineRule="auto"/>
        <w:ind w:left="2127" w:right="5504" w:hanging="1418"/>
        <w:rPr>
          <w:rFonts w:cs="Arial"/>
          <w:szCs w:val="18"/>
        </w:rPr>
      </w:pPr>
      <w:r w:rsidRPr="004D062D">
        <w:rPr>
          <w:rFonts w:cs="Arial"/>
          <w:szCs w:val="18"/>
        </w:rPr>
        <w:t>Za objednatele:</w:t>
      </w:r>
      <w:r w:rsidRPr="004D062D">
        <w:rPr>
          <w:rFonts w:cs="Arial"/>
          <w:szCs w:val="18"/>
        </w:rPr>
        <w:tab/>
      </w:r>
    </w:p>
    <w:p w14:paraId="5327ED30" w14:textId="64B33870" w:rsidR="00D866C7" w:rsidRDefault="00384758" w:rsidP="00384758">
      <w:pPr>
        <w:rPr>
          <w:rFonts w:cs="Arial"/>
          <w:bCs/>
          <w:lang w:eastAsia="en-US"/>
        </w:rPr>
      </w:pPr>
      <w:r>
        <w:rPr>
          <w:rFonts w:cs="Arial"/>
          <w:bCs/>
          <w:lang w:eastAsia="en-US"/>
        </w:rPr>
        <w:t xml:space="preserve"> </w:t>
      </w:r>
      <w:r w:rsidR="00D866C7">
        <w:rPr>
          <w:rFonts w:cs="Arial"/>
          <w:bCs/>
          <w:lang w:eastAsia="en-US"/>
        </w:rPr>
        <w:br w:type="page"/>
      </w:r>
    </w:p>
    <w:p w14:paraId="1534CCF9" w14:textId="17505D41" w:rsidR="00302DA7" w:rsidRPr="00A17F5E" w:rsidRDefault="00D44CCB" w:rsidP="00302DA7">
      <w:pPr>
        <w:pStyle w:val="Zkladntext"/>
        <w:ind w:right="68"/>
        <w:rPr>
          <w:b/>
          <w:bCs/>
          <w:sz w:val="18"/>
          <w:szCs w:val="18"/>
        </w:rPr>
      </w:pPr>
      <w:r>
        <w:rPr>
          <w:b/>
          <w:bCs/>
          <w:noProof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F03C1E3" wp14:editId="3BABC6BA">
                <wp:simplePos x="0" y="0"/>
                <wp:positionH relativeFrom="column">
                  <wp:posOffset>-82550</wp:posOffset>
                </wp:positionH>
                <wp:positionV relativeFrom="paragraph">
                  <wp:posOffset>-57785</wp:posOffset>
                </wp:positionV>
                <wp:extent cx="3075940" cy="599440"/>
                <wp:effectExtent l="0" t="0" r="0" b="0"/>
                <wp:wrapNone/>
                <wp:docPr id="22" name="Pictur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5940" cy="59944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92F6CA" w14:textId="27F467E6" w:rsidR="00CD6637" w:rsidRPr="00FE6F14" w:rsidRDefault="00CD6637" w:rsidP="00CD6637">
                            <w:pPr>
                              <w:pStyle w:val="Textbubliny"/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>příloha č. 1</w:t>
                            </w:r>
                            <w:r w:rsidR="00832893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 </w:t>
                            </w:r>
                            <w:r w:rsidR="0060205A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CENÍK poskytovánÝCH </w:t>
                            </w:r>
                            <w:r w:rsidR="00986B73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>služeb</w:t>
                            </w:r>
                            <w:r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 č. 1091060856</w:t>
                            </w:r>
                            <w:r w:rsidRPr="00FE6F14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 </w:t>
                            </w:r>
                          </w:p>
                          <w:p w14:paraId="08564963" w14:textId="77777777" w:rsidR="00302DA7" w:rsidRPr="004501D8" w:rsidRDefault="00302DA7" w:rsidP="00302DA7">
                            <w:pPr>
                              <w:pStyle w:val="Textbubliny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vertOverflow="clip" horzOverflow="clip" wrap="square" rtlCol="0" anchor="t"/>
                    </wps:wsp>
                  </a:graphicData>
                </a:graphic>
              </wp:anchor>
            </w:drawing>
          </mc:Choice>
          <mc:Fallback>
            <w:pict>
              <v:shape w14:anchorId="5F03C1E3" id="Picture 22" o:spid="_x0000_s1042" type="#_x0000_t202" style="position:absolute;margin-left:-6.5pt;margin-top:-4.55pt;width:242.2pt;height:47.2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" filled="f" stroked="f">
                <v:textbox>
                  <w:txbxContent>
                    <w:p w14:paraId="6692F6CA" w14:textId="27F467E6" w:rsidR="00CD6637" w:rsidRPr="00FE6F14" w:rsidRDefault="00CD6637" w:rsidP="00CD6637">
                      <w:pPr>
                        <w:pStyle w:val="Textbubliny"/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>příloha č. 1</w:t>
                      </w:r>
                      <w:r w:rsidR="00832893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 </w:t>
                      </w:r>
                      <w:r w:rsidR="0060205A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CENÍK poskytovánÝCH </w:t>
                      </w:r>
                      <w:r w:rsidR="00986B73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>služeb</w:t>
                      </w:r>
                      <w:r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 č. 1091060856</w:t>
                      </w:r>
                      <w:r w:rsidRPr="00FE6F14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 </w:t>
                      </w:r>
                    </w:p>
                    <w:p w14:paraId="08564963" w14:textId="77777777" w:rsidR="00302DA7" w:rsidRPr="004501D8" w:rsidRDefault="00302DA7" w:rsidP="00302DA7">
                      <w:pPr>
                        <w:pStyle w:val="Textbubliny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01E6CF3D" wp14:editId="573231C2">
                <wp:simplePos x="0" y="0"/>
                <wp:positionH relativeFrom="margin">
                  <wp:posOffset>3295650</wp:posOffset>
                </wp:positionH>
                <wp:positionV relativeFrom="paragraph">
                  <wp:posOffset>-167640</wp:posOffset>
                </wp:positionV>
                <wp:extent cx="3384550" cy="617220"/>
                <wp:effectExtent l="0" t="0" r="0" b="0"/>
                <wp:wrapNone/>
                <wp:docPr id="23" name="Pictur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4550" cy="617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D7D101" w14:textId="77777777" w:rsidR="00F47E8B" w:rsidRDefault="00F47E8B" w:rsidP="00F47E8B">
                            <w:pPr>
                              <w:jc w:val="center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</w:rPr>
                              <w:drawing>
                                <wp:inline distT="0" distB="0" distL="0" distR="0" wp14:anchorId="1A70439E" wp14:editId="5FDEB999">
                                  <wp:extent cx="3117850" cy="341837"/>
                                  <wp:effectExtent l="0" t="0" r="6350" b="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17850" cy="34183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979F78A" w14:textId="77777777" w:rsidR="00F47E8B" w:rsidRPr="00FF37CD" w:rsidRDefault="00F47E8B" w:rsidP="00F47E8B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6CF3D" id="Picture 23" o:spid="_x0000_s1043" type="#_x0000_t202" style="position:absolute;margin-left:259.5pt;margin-top:-13.2pt;width:266.5pt;height:48.6pt;z-index:251676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" filled="f" stroked="f" strokeweight=".5pt">
                <v:textbox>
                  <w:txbxContent>
                    <w:p w14:paraId="63D7D101" w14:textId="77777777" w:rsidR="00F47E8B" w:rsidRDefault="00F47E8B" w:rsidP="00F47E8B">
                      <w:pPr>
                        <w:jc w:val="center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  <w:noProof/>
                        </w:rPr>
                        <w:drawing>
                          <wp:inline distT="0" distB="0" distL="0" distR="0" wp14:anchorId="1A70439E" wp14:editId="5FDEB999">
                            <wp:extent cx="3117850" cy="341837"/>
                            <wp:effectExtent l="0" t="0" r="6350" b="0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17850" cy="34183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979F78A" w14:textId="77777777" w:rsidR="00F47E8B" w:rsidRPr="00FF37CD" w:rsidRDefault="00F47E8B" w:rsidP="00F47E8B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30D9130" wp14:editId="05F8E29A">
                <wp:simplePos x="0" y="0"/>
                <wp:positionH relativeFrom="column">
                  <wp:posOffset>-175260</wp:posOffset>
                </wp:positionH>
                <wp:positionV relativeFrom="paragraph">
                  <wp:posOffset>-115874</wp:posOffset>
                </wp:positionV>
                <wp:extent cx="3361690" cy="875665"/>
                <wp:effectExtent l="0" t="0" r="10160" b="19685"/>
                <wp:wrapNone/>
                <wp:docPr id="26" name="Pictur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1690" cy="875665"/>
                        </a:xfrm>
                        <a:prstGeom prst="round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vertOverflow="clip" horzOverflow="clip" rtlCol="0" anchor="t"/>
                    </wps:wsp>
                  </a:graphicData>
                </a:graphic>
              </wp:anchor>
            </w:drawing>
          </mc:Choice>
          <mc:Fallback>
            <w:pict>
              <v:roundrect w14:anchorId="7132200A" id="Picture 26" o:spid="_x0000_s1026" style="position:absolute;margin-left:-13.8pt;margin-top:-9.1pt;width:264.7pt;height:68.9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" fillcolor="#0070c0" strokecolor="#0070c0" strokeweight="1pt">
                <v:stroke joinstyle="miter"/>
              </v:roundrect>
            </w:pict>
          </mc:Fallback>
        </mc:AlternateContent>
      </w:r>
    </w:p>
    <w:p w14:paraId="25A837E9" w14:textId="303448AB" w:rsidR="00302DA7" w:rsidRPr="00A17F5E" w:rsidRDefault="00302DA7" w:rsidP="00302DA7">
      <w:pPr>
        <w:pStyle w:val="Zkladntext"/>
        <w:ind w:right="68"/>
        <w:rPr>
          <w:b/>
          <w:bCs/>
          <w:sz w:val="18"/>
          <w:szCs w:val="18"/>
        </w:rPr>
      </w:pPr>
    </w:p>
    <w:p w14:paraId="4175BC1D" w14:textId="77777777" w:rsidR="00302DA7" w:rsidRPr="00F01D35" w:rsidRDefault="00302DA7" w:rsidP="00302DA7">
      <w:pPr>
        <w:pStyle w:val="Zkladntext"/>
        <w:ind w:right="68"/>
        <w:rPr>
          <w:b/>
          <w:bCs/>
          <w:sz w:val="12"/>
          <w:szCs w:val="18"/>
        </w:rPr>
      </w:pPr>
    </w:p>
    <w:p w14:paraId="5CBE6F89" w14:textId="77777777" w:rsidR="00302DA7" w:rsidRDefault="00302DA7" w:rsidP="00302DA7">
      <w:pPr>
        <w:rPr>
          <w:rFonts w:cs="Arial"/>
          <w:sz w:val="14"/>
        </w:rPr>
      </w:pPr>
    </w:p>
    <w:p w14:paraId="10C9D428" w14:textId="77777777" w:rsidR="00302DA7" w:rsidRPr="00F01D35" w:rsidRDefault="00302DA7" w:rsidP="00302DA7">
      <w:pPr>
        <w:rPr>
          <w:rFonts w:cs="Arial"/>
          <w:sz w:val="14"/>
        </w:rPr>
      </w:pPr>
    </w:p>
    <w:p w14:paraId="29DCBFE6" w14:textId="66639ED3" w:rsidR="00302DA7" w:rsidRDefault="00302DA7" w:rsidP="00302DA7"/>
    <w:p w14:paraId="584B8803" w14:textId="16D0E311" w:rsidR="00302DA7" w:rsidRDefault="00D44CCB" w:rsidP="00302DA7">
      <w:pPr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17EB497" wp14:editId="582068F2">
                <wp:simplePos x="0" y="0"/>
                <wp:positionH relativeFrom="column">
                  <wp:posOffset>3395980</wp:posOffset>
                </wp:positionH>
                <wp:positionV relativeFrom="paragraph">
                  <wp:posOffset>44809</wp:posOffset>
                </wp:positionV>
                <wp:extent cx="3394075" cy="723900"/>
                <wp:effectExtent l="0" t="0" r="0" b="0"/>
                <wp:wrapNone/>
                <wp:docPr id="27" name="Pictur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4075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A2FDC8" w14:textId="7F488AB2" w:rsidR="00302DA7" w:rsidRPr="00302DA7" w:rsidRDefault="00302DA7" w:rsidP="00302DA7">
                            <w:pPr>
                              <w:tabs>
                                <w:tab w:val="left" w:pos="2694"/>
                              </w:tabs>
                              <w:spacing w:before="120" w:line="276" w:lineRule="auto"/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</w:pPr>
                            <w:r w:rsidRPr="00302DA7"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  <w:t>CENÍK PLATNÝ OD</w:t>
                            </w:r>
                            <w:r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proofErr w:type="gramStart"/>
                            <w:r w:rsidR="0063709C"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  <w:t>01.01.2021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7EB497" id="Picture 27" o:spid="_x0000_s1044" type="#_x0000_t202" style="position:absolute;margin-left:267.4pt;margin-top:3.55pt;width:267.25pt;height:57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" filled="f" stroked="f" strokeweight=".5pt">
                <v:textbox>
                  <w:txbxContent>
                    <w:p w14:paraId="51A2FDC8" w14:textId="7F488AB2" w:rsidR="00302DA7" w:rsidRPr="00302DA7" w:rsidRDefault="00302DA7" w:rsidP="00302DA7">
                      <w:pPr>
                        <w:tabs>
                          <w:tab w:val="left" w:pos="2694"/>
                        </w:tabs>
                        <w:spacing w:before="120" w:line="276" w:lineRule="auto"/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</w:pPr>
                      <w:r w:rsidRPr="00302DA7"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  <w:t>CENÍK PLATNÝ OD</w:t>
                      </w:r>
                      <w:r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  <w:t xml:space="preserve"> </w:t>
                      </w:r>
                      <w:r w:rsidR="0063709C"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  <w:t>01.01.2021</w:t>
                      </w:r>
                    </w:p>
                  </w:txbxContent>
                </v:textbox>
              </v:shape>
            </w:pict>
          </mc:Fallback>
        </mc:AlternateContent>
      </w:r>
    </w:p>
    <w:p w14:paraId="64ADB467" w14:textId="75C47E33" w:rsidR="00302DA7" w:rsidRPr="00A17F5E" w:rsidRDefault="00F47E8B" w:rsidP="00302DA7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E2A4E69" wp14:editId="784F7C48">
                <wp:simplePos x="0" y="0"/>
                <wp:positionH relativeFrom="column">
                  <wp:posOffset>5080</wp:posOffset>
                </wp:positionH>
                <wp:positionV relativeFrom="paragraph">
                  <wp:posOffset>88239</wp:posOffset>
                </wp:positionV>
                <wp:extent cx="3076575" cy="1071245"/>
                <wp:effectExtent l="0" t="0" r="0" b="0"/>
                <wp:wrapNone/>
                <wp:docPr id="28" name="Pictur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6575" cy="10712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53BB7EC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 w:rsidRPr="00A17F5E"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Objednatel – sídlo</w:t>
                            </w:r>
                          </w:p>
                          <w:p w14:paraId="5F0B92A7" w14:textId="77777777" w:rsidR="00302DA7" w:rsidRPr="002B42BD" w:rsidRDefault="00302DA7" w:rsidP="00302DA7">
                            <w:pPr>
                              <w:spacing w:line="276" w:lineRule="auto"/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  <w:t>Mikrobiologický ústav AV ČR, v. v. i.</w:t>
                            </w:r>
                          </w:p>
                          <w:p w14:paraId="5A05FA2A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Vídeňská 1083</w:t>
                            </w:r>
                          </w:p>
                          <w:p w14:paraId="325B13DF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14200 Praha</w:t>
                            </w:r>
                          </w:p>
                          <w:p w14:paraId="6B161A17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</w:p>
                          <w:p w14:paraId="49F3DA84" w14:textId="77777777" w:rsidR="00302DA7" w:rsidRPr="00A17F5E" w:rsidRDefault="00302DA7" w:rsidP="00302DA7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2A4E69" id="Picture 28" o:spid="_x0000_s1045" type="#_x0000_t202" style="position:absolute;margin-left:.4pt;margin-top:6.95pt;width:242.25pt;height:84.35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" filled="f" stroked="f" strokeweight=".5pt">
                <v:textbox>
                  <w:txbxContent>
                    <w:p w14:paraId="053BB7EC" w14:textId="77777777" w:rsidR="00302DA7" w:rsidRDefault="00302DA7" w:rsidP="00302DA7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 w:rsidRPr="00A17F5E">
                        <w:rPr>
                          <w:rFonts w:eastAsiaTheme="minorHAnsi" w:cs="Arial"/>
                          <w:szCs w:val="22"/>
                          <w:lang w:eastAsia="en-US"/>
                        </w:rPr>
                        <w:t>Objednatel – sídlo</w:t>
                      </w:r>
                    </w:p>
                    <w:p w14:paraId="5F0B92A7" w14:textId="77777777" w:rsidR="00302DA7" w:rsidRPr="002B42BD" w:rsidRDefault="00302DA7" w:rsidP="00302DA7">
                      <w:pPr>
                        <w:spacing w:line="276" w:lineRule="auto"/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  <w:t>Mikrobiologický ústav AV ČR, v. v. i.</w:t>
                      </w:r>
                    </w:p>
                    <w:p w14:paraId="5A05FA2A" w14:textId="77777777" w:rsidR="00302DA7" w:rsidRDefault="00302DA7" w:rsidP="00302DA7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szCs w:val="22"/>
                          <w:lang w:eastAsia="en-US"/>
                        </w:rPr>
                        <w:t>Vídeňská 1083</w:t>
                      </w:r>
                    </w:p>
                    <w:p w14:paraId="325B13DF" w14:textId="77777777" w:rsidR="00302DA7" w:rsidRDefault="00302DA7" w:rsidP="00302DA7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szCs w:val="22"/>
                          <w:lang w:eastAsia="en-US"/>
                        </w:rPr>
                        <w:t>14200 Praha</w:t>
                      </w:r>
                    </w:p>
                    <w:p w14:paraId="6B161A17" w14:textId="77777777" w:rsidR="00302DA7" w:rsidRDefault="00302DA7" w:rsidP="00302DA7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</w:p>
                    <w:p w14:paraId="49F3DA84" w14:textId="77777777" w:rsidR="00302DA7" w:rsidRPr="00A17F5E" w:rsidRDefault="00302DA7" w:rsidP="00302DA7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EEC109" w14:textId="77777777" w:rsidR="00302DA7" w:rsidRPr="00A17F5E" w:rsidRDefault="00302DA7" w:rsidP="00302DA7">
      <w:pPr>
        <w:rPr>
          <w:rFonts w:cs="Arial"/>
        </w:rPr>
      </w:pPr>
    </w:p>
    <w:p w14:paraId="40706C82" w14:textId="564BD119" w:rsidR="00302DA7" w:rsidRDefault="00085063" w:rsidP="00302DA7">
      <w:pPr>
        <w:rPr>
          <w:rFonts w:cs="Arial"/>
          <w:b/>
          <w:sz w:val="22"/>
          <w:szCs w:val="22"/>
        </w:rPr>
      </w:pPr>
      <w:r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47A7161" wp14:editId="76C3C884">
                <wp:simplePos x="0" y="0"/>
                <wp:positionH relativeFrom="column">
                  <wp:posOffset>3161131</wp:posOffset>
                </wp:positionH>
                <wp:positionV relativeFrom="paragraph">
                  <wp:posOffset>967295</wp:posOffset>
                </wp:positionV>
                <wp:extent cx="3665220" cy="886351"/>
                <wp:effectExtent l="0" t="0" r="0" b="0"/>
                <wp:wrapNone/>
                <wp:docPr id="29" name="Pictur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65220" cy="88635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CB4ECF" w14:textId="77777777" w:rsidR="00B85564" w:rsidRPr="00FF37CD" w:rsidRDefault="00B85564" w:rsidP="00B85564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Zastoupený:</w:t>
                            </w:r>
                            <w:r>
                              <w:rPr>
                                <w:rFonts w:cs="Arial"/>
                              </w:rPr>
                              <w:tab/>
                              <w:t>Ing. Jiří Hašek, CSc, ředitel</w:t>
                            </w:r>
                          </w:p>
                          <w:p w14:paraId="5B9B39D5" w14:textId="77777777" w:rsidR="00B85564" w:rsidRPr="00FF37CD" w:rsidRDefault="00B85564" w:rsidP="00B85564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pisová značka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</w:p>
                          <w:p w14:paraId="6D068A06" w14:textId="77777777" w:rsidR="00B85564" w:rsidRPr="004810EF" w:rsidRDefault="00B85564" w:rsidP="00B85564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  <w:spacing w:val="-14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e-mail</w:t>
                            </w:r>
                            <w:r>
                              <w:rPr>
                                <w:rFonts w:cs="Arial"/>
                              </w:rPr>
                              <w:t xml:space="preserve"> pro fakturaci</w:t>
                            </w:r>
                            <w:r w:rsidRPr="00FF37CD">
                              <w:rPr>
                                <w:rFonts w:cs="Arial"/>
                              </w:rPr>
                              <w:t>: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pacing w:val="-14"/>
                              </w:rPr>
                              <w:t>finance</w:t>
                            </w:r>
                            <w:r w:rsidRPr="004810EF">
                              <w:rPr>
                                <w:rFonts w:cs="Arial"/>
                                <w:spacing w:val="-14"/>
                              </w:rPr>
                              <w:t>@biomed.cas.cz</w:t>
                            </w:r>
                          </w:p>
                          <w:p w14:paraId="3568EC0F" w14:textId="7E3BF8F8" w:rsidR="00302DA7" w:rsidRPr="00FF37CD" w:rsidRDefault="00302DA7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A7161" id="Picture 29" o:spid="_x0000_s1046" type="#_x0000_t202" style="position:absolute;margin-left:248.9pt;margin-top:76.15pt;width:288.6pt;height:69.8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" filled="f" stroked="f" strokeweight=".5pt">
                <v:textbox>
                  <w:txbxContent>
                    <w:p w14:paraId="5DCB4ECF" w14:textId="77777777" w:rsidR="00B85564" w:rsidRPr="00FF37CD" w:rsidRDefault="00B85564" w:rsidP="00B85564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Zastoupený:</w:t>
                      </w:r>
                      <w:r>
                        <w:rPr>
                          <w:rFonts w:cs="Arial"/>
                        </w:rPr>
                        <w:tab/>
                        <w:t>Ing. Jiří Hašek, CSc, ředitel</w:t>
                      </w:r>
                    </w:p>
                    <w:p w14:paraId="5B9B39D5" w14:textId="77777777" w:rsidR="00B85564" w:rsidRPr="00FF37CD" w:rsidRDefault="00B85564" w:rsidP="00B85564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pisová značka:</w:t>
                      </w:r>
                      <w:r>
                        <w:rPr>
                          <w:rFonts w:cs="Arial"/>
                        </w:rPr>
                        <w:tab/>
                      </w:r>
                    </w:p>
                    <w:p w14:paraId="6D068A06" w14:textId="77777777" w:rsidR="00B85564" w:rsidRPr="004810EF" w:rsidRDefault="00B85564" w:rsidP="00B85564">
                      <w:pPr>
                        <w:spacing w:line="276" w:lineRule="auto"/>
                        <w:ind w:left="1985" w:hanging="1985"/>
                        <w:rPr>
                          <w:rFonts w:cs="Arial"/>
                          <w:spacing w:val="-14"/>
                        </w:rPr>
                      </w:pPr>
                      <w:r w:rsidRPr="00FF37CD">
                        <w:rPr>
                          <w:rFonts w:cs="Arial"/>
                        </w:rPr>
                        <w:t>e-mail</w:t>
                      </w:r>
                      <w:r>
                        <w:rPr>
                          <w:rFonts w:cs="Arial"/>
                        </w:rPr>
                        <w:t xml:space="preserve"> pro fakturaci</w:t>
                      </w:r>
                      <w:r w:rsidRPr="00FF37CD">
                        <w:rPr>
                          <w:rFonts w:cs="Arial"/>
                        </w:rPr>
                        <w:t>: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  <w:spacing w:val="-14"/>
                        </w:rPr>
                        <w:t>finance</w:t>
                      </w:r>
                      <w:r w:rsidRPr="004810EF">
                        <w:rPr>
                          <w:rFonts w:cs="Arial"/>
                          <w:spacing w:val="-14"/>
                        </w:rPr>
                        <w:t>@biomed.cas.cz</w:t>
                      </w:r>
                    </w:p>
                    <w:p w14:paraId="3568EC0F" w14:textId="7E3BF8F8" w:rsidR="00302DA7" w:rsidRPr="00FF37CD" w:rsidRDefault="00302DA7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991CCC" wp14:editId="2CC5D2B9">
                <wp:simplePos x="0" y="0"/>
                <wp:positionH relativeFrom="column">
                  <wp:posOffset>3161131</wp:posOffset>
                </wp:positionH>
                <wp:positionV relativeFrom="paragraph">
                  <wp:posOffset>1719011</wp:posOffset>
                </wp:positionV>
                <wp:extent cx="3663950" cy="1118765"/>
                <wp:effectExtent l="0" t="0" r="0" b="5715"/>
                <wp:wrapNone/>
                <wp:docPr id="30" name="Pictur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63950" cy="11187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7803ED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565871D3" w14:textId="77777777" w:rsidR="00B85564" w:rsidRDefault="00B85564" w:rsidP="00B85564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 xml:space="preserve">Kontaktní osoba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>Mikrobiologický ústav AV ČR, v. v. i.</w:t>
                            </w:r>
                          </w:p>
                          <w:p w14:paraId="1A1386EB" w14:textId="1801838A" w:rsidR="00B85564" w:rsidRDefault="00B85564" w:rsidP="00B85564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0F4028" w:rsidRPr="000F4028">
                              <w:rPr>
                                <w:rFonts w:cs="Arial"/>
                                <w:highlight w:val="black"/>
                              </w:rPr>
                              <w:t>xxxxxxxxxxxxxxxxxxxx</w:t>
                            </w:r>
                            <w:proofErr w:type="spellEnd"/>
                          </w:p>
                          <w:p w14:paraId="7A2BA1FC" w14:textId="3CB28BEE" w:rsidR="00B85564" w:rsidRPr="00FF37CD" w:rsidRDefault="00B85564" w:rsidP="00B85564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Telefon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0F4028" w:rsidRPr="000F4028">
                              <w:rPr>
                                <w:rFonts w:cs="Arial"/>
                                <w:highlight w:val="black"/>
                              </w:rPr>
                              <w:t>xxxxxxxxxxxxxxxxxxxxxxxxxxxxx</w:t>
                            </w:r>
                            <w:proofErr w:type="spellEnd"/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</w:p>
                          <w:p w14:paraId="76F23EB9" w14:textId="4386C7A2" w:rsidR="00B85564" w:rsidRPr="00442745" w:rsidRDefault="00B85564" w:rsidP="00B85564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  <w:spacing w:val="-14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e-mail: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0F4028" w:rsidRPr="000F4028">
                              <w:rPr>
                                <w:rFonts w:cs="Arial"/>
                                <w:highlight w:val="black"/>
                              </w:rPr>
                              <w:t>xxxxxxxxxxxxxxxxxxxxxxxxxxxxx</w:t>
                            </w:r>
                            <w:proofErr w:type="spellEnd"/>
                          </w:p>
                          <w:p w14:paraId="3BEC5FFA" w14:textId="5F0177A9" w:rsidR="00302DA7" w:rsidRPr="00FF37CD" w:rsidRDefault="00302DA7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91CCC" id="Picture 30" o:spid="_x0000_s1047" type="#_x0000_t202" style="position:absolute;margin-left:248.9pt;margin-top:135.35pt;width:288.5pt;height:88.1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" filled="f" stroked="f" strokeweight=".5pt">
                <v:textbox>
                  <w:txbxContent>
                    <w:p w14:paraId="267803ED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565871D3" w14:textId="77777777" w:rsidR="00B85564" w:rsidRDefault="00B85564" w:rsidP="00B85564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 xml:space="preserve">Kontaktní osoba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>Mikrobiologický ústav AV ČR, v. v. i.</w:t>
                      </w:r>
                    </w:p>
                    <w:p w14:paraId="1A1386EB" w14:textId="1801838A" w:rsidR="00B85564" w:rsidRDefault="00B85564" w:rsidP="00B85564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ab/>
                      </w:r>
                      <w:proofErr w:type="spellStart"/>
                      <w:r w:rsidR="000F4028" w:rsidRPr="000F4028">
                        <w:rPr>
                          <w:rFonts w:cs="Arial"/>
                          <w:highlight w:val="black"/>
                        </w:rPr>
                        <w:t>xxxxxxxxxxxxxxxxxxxx</w:t>
                      </w:r>
                      <w:proofErr w:type="spellEnd"/>
                    </w:p>
                    <w:p w14:paraId="7A2BA1FC" w14:textId="3CB28BEE" w:rsidR="00B85564" w:rsidRPr="00FF37CD" w:rsidRDefault="00B85564" w:rsidP="00B85564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>Telefon:</w:t>
                      </w:r>
                      <w:r>
                        <w:rPr>
                          <w:rFonts w:cs="Arial"/>
                        </w:rPr>
                        <w:tab/>
                      </w:r>
                      <w:proofErr w:type="spellStart"/>
                      <w:r w:rsidR="000F4028" w:rsidRPr="000F4028">
                        <w:rPr>
                          <w:rFonts w:cs="Arial"/>
                          <w:highlight w:val="black"/>
                        </w:rPr>
                        <w:t>xxxxxxxxxxxxxxxxxxxxxxxxxxxxx</w:t>
                      </w:r>
                      <w:proofErr w:type="spellEnd"/>
                      <w:r w:rsidRPr="00FF37CD">
                        <w:rPr>
                          <w:rFonts w:cs="Arial"/>
                        </w:rPr>
                        <w:tab/>
                      </w:r>
                    </w:p>
                    <w:p w14:paraId="76F23EB9" w14:textId="4386C7A2" w:rsidR="00B85564" w:rsidRPr="00442745" w:rsidRDefault="00B85564" w:rsidP="00B85564">
                      <w:pPr>
                        <w:spacing w:line="276" w:lineRule="auto"/>
                        <w:ind w:left="1985" w:hanging="1985"/>
                        <w:rPr>
                          <w:rFonts w:cs="Arial"/>
                          <w:spacing w:val="-14"/>
                        </w:rPr>
                      </w:pPr>
                      <w:r w:rsidRPr="00FF37CD">
                        <w:rPr>
                          <w:rFonts w:cs="Arial"/>
                        </w:rPr>
                        <w:t>e-mail: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proofErr w:type="spellStart"/>
                      <w:r w:rsidR="000F4028" w:rsidRPr="000F4028">
                        <w:rPr>
                          <w:rFonts w:cs="Arial"/>
                          <w:highlight w:val="black"/>
                        </w:rPr>
                        <w:t>xxxxxxxxxxxxxxxxxxxxxxxxxxxxx</w:t>
                      </w:r>
                      <w:proofErr w:type="spellEnd"/>
                    </w:p>
                    <w:p w14:paraId="3BEC5FFA" w14:textId="5F0177A9" w:rsidR="00302DA7" w:rsidRPr="00FF37CD" w:rsidRDefault="00302DA7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D6FC055" wp14:editId="556C87B9">
                <wp:simplePos x="0" y="0"/>
                <wp:positionH relativeFrom="column">
                  <wp:posOffset>3149912</wp:posOffset>
                </wp:positionH>
                <wp:positionV relativeFrom="paragraph">
                  <wp:posOffset>3968547</wp:posOffset>
                </wp:positionV>
                <wp:extent cx="3686175" cy="987328"/>
                <wp:effectExtent l="0" t="0" r="0" b="3810"/>
                <wp:wrapNone/>
                <wp:docPr id="31" name="Pictur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6175" cy="9873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7EF642" w14:textId="6BA16D70" w:rsidR="00302DA7" w:rsidRPr="00FF37CD" w:rsidRDefault="00302DA7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Zastoupený</w:t>
                            </w:r>
                            <w:r w:rsidRPr="00FF37CD">
                              <w:rPr>
                                <w:rFonts w:cs="Arial"/>
                              </w:rPr>
                              <w:t xml:space="preserve">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</w:p>
                          <w:p w14:paraId="3CBA2E19" w14:textId="77777777" w:rsidR="00302DA7" w:rsidRPr="00FF37CD" w:rsidRDefault="00302DA7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pisová značka:</w:t>
                            </w:r>
                            <w:r>
                              <w:rPr>
                                <w:rFonts w:cs="Arial"/>
                              </w:rPr>
                              <w:tab/>
                              <w:t>Krajským soudem v Hradci Králové, oddíl B vložka 389</w:t>
                            </w:r>
                          </w:p>
                          <w:p w14:paraId="4D87530B" w14:textId="77777777" w:rsidR="00302DA7" w:rsidRPr="00FF37CD" w:rsidRDefault="00302DA7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e-mail</w:t>
                            </w:r>
                            <w:r>
                              <w:rPr>
                                <w:rFonts w:cs="Arial"/>
                              </w:rPr>
                              <w:t xml:space="preserve"> pro fakturaci</w:t>
                            </w:r>
                            <w:r w:rsidRPr="00FF37CD">
                              <w:rPr>
                                <w:rFonts w:cs="Arial"/>
                              </w:rPr>
                              <w:t>: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Pr="006477FF">
                              <w:rPr>
                                <w:rFonts w:cs="Arial"/>
                                <w:spacing w:val="-14"/>
                              </w:rPr>
                              <w:t>mpnachod@mariuspedersen.c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6FC055" id="Picture 31" o:spid="_x0000_s1048" type="#_x0000_t202" style="position:absolute;margin-left:248pt;margin-top:312.5pt;width:290.25pt;height:77.7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" filled="f" stroked="f" strokeweight=".5pt">
                <v:textbox>
                  <w:txbxContent>
                    <w:p w14:paraId="577EF642" w14:textId="6BA16D70" w:rsidR="00302DA7" w:rsidRPr="00FF37CD" w:rsidRDefault="00302DA7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Zastoupený</w:t>
                      </w:r>
                      <w:r w:rsidRPr="00FF37CD">
                        <w:rPr>
                          <w:rFonts w:cs="Arial"/>
                        </w:rPr>
                        <w:t xml:space="preserve">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</w:p>
                    <w:p w14:paraId="3CBA2E19" w14:textId="77777777" w:rsidR="00302DA7" w:rsidRPr="00FF37CD" w:rsidRDefault="00302DA7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pisová značka:</w:t>
                      </w:r>
                      <w:r>
                        <w:rPr>
                          <w:rFonts w:cs="Arial"/>
                        </w:rPr>
                        <w:tab/>
                        <w:t>Krajským soudem v Hradci Králové, oddíl B vložka 389</w:t>
                      </w:r>
                    </w:p>
                    <w:p w14:paraId="4D87530B" w14:textId="77777777" w:rsidR="00302DA7" w:rsidRPr="00FF37CD" w:rsidRDefault="00302DA7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>e-mail</w:t>
                      </w:r>
                      <w:r>
                        <w:rPr>
                          <w:rFonts w:cs="Arial"/>
                        </w:rPr>
                        <w:t xml:space="preserve"> pro fakturaci</w:t>
                      </w:r>
                      <w:r w:rsidRPr="00FF37CD">
                        <w:rPr>
                          <w:rFonts w:cs="Arial"/>
                        </w:rPr>
                        <w:t>: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 w:rsidRPr="006477FF">
                        <w:rPr>
                          <w:rFonts w:cs="Arial"/>
                          <w:spacing w:val="-14"/>
                        </w:rPr>
                        <w:t>mpnachod@mariuspedersen.cz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9F208EE" wp14:editId="48649389">
                <wp:simplePos x="0" y="0"/>
                <wp:positionH relativeFrom="column">
                  <wp:posOffset>3127472</wp:posOffset>
                </wp:positionH>
                <wp:positionV relativeFrom="paragraph">
                  <wp:posOffset>4781970</wp:posOffset>
                </wp:positionV>
                <wp:extent cx="3759200" cy="1089025"/>
                <wp:effectExtent l="0" t="0" r="0" b="0"/>
                <wp:wrapNone/>
                <wp:docPr id="32" name="Pictur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9200" cy="1089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3C805D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7A1538FD" w14:textId="072DA6F8" w:rsidR="00302DA7" w:rsidRPr="00B92340" w:rsidRDefault="00302DA7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B92340">
                              <w:rPr>
                                <w:rFonts w:cs="Arial"/>
                              </w:rPr>
                              <w:t xml:space="preserve">Kontaktní osoba: </w:t>
                            </w:r>
                            <w:r w:rsidRPr="00B92340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0F4028" w:rsidRPr="000F4028">
                              <w:rPr>
                                <w:rFonts w:cs="Arial"/>
                                <w:highlight w:val="black"/>
                              </w:rPr>
                              <w:t>xxxxxxxxxxxxxxxxxxxxxxx</w:t>
                            </w:r>
                            <w:proofErr w:type="spellEnd"/>
                          </w:p>
                          <w:p w14:paraId="1B382D82" w14:textId="46FEB44C" w:rsidR="00302DA7" w:rsidRPr="00B92340" w:rsidRDefault="00302DA7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B92340">
                              <w:rPr>
                                <w:rFonts w:cs="Arial"/>
                              </w:rPr>
                              <w:t>Telefon:</w:t>
                            </w:r>
                            <w:r w:rsidRPr="00B92340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0F4028" w:rsidRPr="000F4028">
                              <w:rPr>
                                <w:rFonts w:cs="Arial"/>
                                <w:highlight w:val="black"/>
                              </w:rPr>
                              <w:t>xxxxxxxxxxxxxxxxxxxxxxxxxxxxxx</w:t>
                            </w:r>
                            <w:proofErr w:type="spellEnd"/>
                          </w:p>
                          <w:p w14:paraId="5536A7C5" w14:textId="7ECA1B79" w:rsidR="00302DA7" w:rsidRPr="00B92340" w:rsidRDefault="00302DA7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B92340">
                              <w:rPr>
                                <w:rFonts w:cs="Arial"/>
                              </w:rPr>
                              <w:t>e-mail:</w:t>
                            </w:r>
                            <w:r w:rsidRPr="00B92340">
                              <w:rPr>
                                <w:rFonts w:cs="Arial"/>
                              </w:rPr>
                              <w:tab/>
                            </w:r>
                            <w:bookmarkStart w:id="0" w:name="_GoBack"/>
                            <w:bookmarkEnd w:id="0"/>
                            <w:proofErr w:type="spellStart"/>
                            <w:r w:rsidR="000F4028" w:rsidRPr="000F4028">
                              <w:rPr>
                                <w:rFonts w:cs="Arial"/>
                                <w:spacing w:val="-14"/>
                                <w:highlight w:val="black"/>
                              </w:rPr>
                              <w:t>xxxxxxxxxxxxxxxxxxxxxxxxxxxx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F208EE" id="Picture 32" o:spid="_x0000_s1049" type="#_x0000_t202" style="position:absolute;margin-left:246.25pt;margin-top:376.55pt;width:296pt;height:85.7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" filled="f" stroked="f" strokeweight=".5pt">
                <v:textbox>
                  <w:txbxContent>
                    <w:p w14:paraId="263C805D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7A1538FD" w14:textId="072DA6F8" w:rsidR="00302DA7" w:rsidRPr="00B92340" w:rsidRDefault="00302DA7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B92340">
                        <w:rPr>
                          <w:rFonts w:cs="Arial"/>
                        </w:rPr>
                        <w:t xml:space="preserve">Kontaktní osoba: </w:t>
                      </w:r>
                      <w:r w:rsidRPr="00B92340">
                        <w:rPr>
                          <w:rFonts w:cs="Arial"/>
                        </w:rPr>
                        <w:tab/>
                      </w:r>
                      <w:proofErr w:type="spellStart"/>
                      <w:r w:rsidR="000F4028" w:rsidRPr="000F4028">
                        <w:rPr>
                          <w:rFonts w:cs="Arial"/>
                          <w:highlight w:val="black"/>
                        </w:rPr>
                        <w:t>xxxxxxxxxxxxxxxxxxxxxxx</w:t>
                      </w:r>
                      <w:proofErr w:type="spellEnd"/>
                    </w:p>
                    <w:p w14:paraId="1B382D82" w14:textId="46FEB44C" w:rsidR="00302DA7" w:rsidRPr="00B92340" w:rsidRDefault="00302DA7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B92340">
                        <w:rPr>
                          <w:rFonts w:cs="Arial"/>
                        </w:rPr>
                        <w:t>Telefon:</w:t>
                      </w:r>
                      <w:r w:rsidRPr="00B92340">
                        <w:rPr>
                          <w:rFonts w:cs="Arial"/>
                        </w:rPr>
                        <w:tab/>
                      </w:r>
                      <w:proofErr w:type="spellStart"/>
                      <w:r w:rsidR="000F4028" w:rsidRPr="000F4028">
                        <w:rPr>
                          <w:rFonts w:cs="Arial"/>
                          <w:highlight w:val="black"/>
                        </w:rPr>
                        <w:t>xxxxxxxxxxxxxxxxxxxxxxxxxxxxxx</w:t>
                      </w:r>
                      <w:proofErr w:type="spellEnd"/>
                    </w:p>
                    <w:p w14:paraId="5536A7C5" w14:textId="7ECA1B79" w:rsidR="00302DA7" w:rsidRPr="00B92340" w:rsidRDefault="00302DA7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B92340">
                        <w:rPr>
                          <w:rFonts w:cs="Arial"/>
                        </w:rPr>
                        <w:t>e-mail:</w:t>
                      </w:r>
                      <w:r w:rsidRPr="00B92340">
                        <w:rPr>
                          <w:rFonts w:cs="Arial"/>
                        </w:rPr>
                        <w:tab/>
                      </w:r>
                      <w:bookmarkStart w:id="1" w:name="_GoBack"/>
                      <w:bookmarkEnd w:id="1"/>
                      <w:proofErr w:type="spellStart"/>
                      <w:r w:rsidR="000F4028" w:rsidRPr="000F4028">
                        <w:rPr>
                          <w:rFonts w:cs="Arial"/>
                          <w:spacing w:val="-14"/>
                          <w:highlight w:val="black"/>
                        </w:rPr>
                        <w:t>xxxxxxxxxxxxxxxxxxxxxxxxxxxxx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1B3B788" wp14:editId="1C5FD397">
                <wp:simplePos x="0" y="0"/>
                <wp:positionH relativeFrom="column">
                  <wp:posOffset>16497</wp:posOffset>
                </wp:positionH>
                <wp:positionV relativeFrom="paragraph">
                  <wp:posOffset>959256</wp:posOffset>
                </wp:positionV>
                <wp:extent cx="3028950" cy="738505"/>
                <wp:effectExtent l="0" t="0" r="0" b="4445"/>
                <wp:wrapNone/>
                <wp:docPr id="33" name="Pictur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8950" cy="738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EB04CD" w14:textId="77777777" w:rsidR="00302DA7" w:rsidRPr="00FF37CD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  <w:b/>
                              </w:rPr>
                              <w:t xml:space="preserve">IČO:      </w:t>
                            </w:r>
                            <w:r w:rsidRPr="00FF37CD">
                              <w:rPr>
                                <w:rFonts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</w:rPr>
                              <w:t>61388971</w:t>
                            </w:r>
                          </w:p>
                          <w:p w14:paraId="4723D3A9" w14:textId="77777777" w:rsidR="00302DA7" w:rsidRPr="00FF37CD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 xml:space="preserve">DIČ:  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>CZ61388971</w:t>
                            </w:r>
                          </w:p>
                          <w:p w14:paraId="447BD429" w14:textId="77777777" w:rsidR="00302DA7" w:rsidRPr="00FF37CD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 xml:space="preserve">Číslo účtu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>10730-31/0710</w:t>
                            </w:r>
                          </w:p>
                          <w:p w14:paraId="5D86F399" w14:textId="77777777" w:rsidR="00302DA7" w:rsidRPr="00FF37CD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IBAN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B3B788" id="Picture 33" o:spid="_x0000_s1050" type="#_x0000_t202" style="position:absolute;margin-left:1.3pt;margin-top:75.55pt;width:238.5pt;height:58.1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" filled="f" stroked="f" strokeweight=".5pt">
                <v:textbox>
                  <w:txbxContent>
                    <w:p w14:paraId="04EB04CD" w14:textId="77777777" w:rsidR="00302DA7" w:rsidRPr="00FF37CD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  <w:b/>
                        </w:rPr>
                        <w:t xml:space="preserve">IČO:      </w:t>
                      </w:r>
                      <w:r w:rsidRPr="00FF37CD">
                        <w:rPr>
                          <w:rFonts w:cs="Arial"/>
                          <w:b/>
                        </w:rPr>
                        <w:tab/>
                      </w:r>
                      <w:r>
                        <w:rPr>
                          <w:rFonts w:cs="Arial"/>
                          <w:b/>
                        </w:rPr>
                        <w:t>61388971</w:t>
                      </w:r>
                    </w:p>
                    <w:p w14:paraId="4723D3A9" w14:textId="77777777" w:rsidR="00302DA7" w:rsidRPr="00FF37CD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 xml:space="preserve">DIČ:  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>CZ61388971</w:t>
                      </w:r>
                    </w:p>
                    <w:p w14:paraId="447BD429" w14:textId="77777777" w:rsidR="00302DA7" w:rsidRPr="00FF37CD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 xml:space="preserve">Číslo účtu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>10730-31/0710</w:t>
                      </w:r>
                    </w:p>
                    <w:p w14:paraId="5D86F399" w14:textId="77777777" w:rsidR="00302DA7" w:rsidRPr="00FF37CD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IBAN:</w:t>
                      </w:r>
                      <w:r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AC9363" wp14:editId="22038493">
                <wp:simplePos x="0" y="0"/>
                <wp:positionH relativeFrom="column">
                  <wp:posOffset>16497</wp:posOffset>
                </wp:positionH>
                <wp:positionV relativeFrom="paragraph">
                  <wp:posOffset>1727352</wp:posOffset>
                </wp:positionV>
                <wp:extent cx="3076575" cy="1113183"/>
                <wp:effectExtent l="0" t="0" r="0" b="0"/>
                <wp:wrapNone/>
                <wp:docPr id="34" name="Pictur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6575" cy="11131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302C54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Objednatel  - provozovna</w:t>
                            </w:r>
                          </w:p>
                          <w:p w14:paraId="46214DC9" w14:textId="77777777" w:rsidR="00302DA7" w:rsidRPr="00D6190C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b/>
                              </w:rPr>
                            </w:pPr>
                            <w:r w:rsidRPr="00D6190C">
                              <w:rPr>
                                <w:rFonts w:cs="Arial"/>
                                <w:b/>
                              </w:rPr>
                              <w:t xml:space="preserve">MIKROBIOLOGICKÝ ÚSTAV AV ČR, </w:t>
                            </w:r>
                            <w:proofErr w:type="spellStart"/>
                            <w:proofErr w:type="gramStart"/>
                            <w:r w:rsidRPr="00D6190C">
                              <w:rPr>
                                <w:rFonts w:cs="Arial"/>
                                <w:b/>
                              </w:rPr>
                              <w:t>v.v.</w:t>
                            </w:r>
                            <w:proofErr w:type="gramEnd"/>
                            <w:r w:rsidRPr="00D6190C">
                              <w:rPr>
                                <w:rFonts w:cs="Arial"/>
                                <w:b/>
                              </w:rPr>
                              <w:t>i</w:t>
                            </w:r>
                            <w:proofErr w:type="spellEnd"/>
                            <w:r w:rsidRPr="00D6190C">
                              <w:rPr>
                                <w:rFonts w:cs="Arial"/>
                                <w:b/>
                              </w:rPr>
                              <w:t>.</w:t>
                            </w:r>
                          </w:p>
                          <w:p w14:paraId="06B1E580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Doly 183</w:t>
                            </w:r>
                          </w:p>
                          <w:p w14:paraId="71BE0BEE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549 22 Nový Hrádek</w:t>
                            </w:r>
                          </w:p>
                          <w:p w14:paraId="22DC9EA7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04BF2372" w14:textId="77777777" w:rsidR="00302DA7" w:rsidRPr="00FF37CD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AC9363" id="Picture 34" o:spid="_x0000_s1051" type="#_x0000_t202" style="position:absolute;margin-left:1.3pt;margin-top:136pt;width:242.25pt;height:87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" filled="f" stroked="f" strokeweight=".5pt">
                <v:textbox>
                  <w:txbxContent>
                    <w:p w14:paraId="0F302C54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>Objednatel  - provozovna</w:t>
                      </w:r>
                    </w:p>
                    <w:p w14:paraId="46214DC9" w14:textId="77777777" w:rsidR="00302DA7" w:rsidRPr="00D6190C" w:rsidRDefault="00302DA7" w:rsidP="00302DA7">
                      <w:pPr>
                        <w:spacing w:line="276" w:lineRule="auto"/>
                        <w:rPr>
                          <w:rFonts w:cs="Arial"/>
                          <w:b/>
                        </w:rPr>
                      </w:pPr>
                      <w:r w:rsidRPr="00D6190C">
                        <w:rPr>
                          <w:rFonts w:cs="Arial"/>
                          <w:b/>
                        </w:rPr>
                        <w:t>MIKROBIOLOGICKÝ ÚSTAV AV ČR, v.v.i.</w:t>
                      </w:r>
                    </w:p>
                    <w:p w14:paraId="06B1E580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Doly 183</w:t>
                      </w:r>
                    </w:p>
                    <w:p w14:paraId="71BE0BEE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549 22 Nový Hrádek</w:t>
                      </w:r>
                    </w:p>
                    <w:p w14:paraId="22DC9EA7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04BF2372" w14:textId="77777777" w:rsidR="00302DA7" w:rsidRPr="00FF37CD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86FAAB" wp14:editId="23DD87AE">
                <wp:simplePos x="0" y="0"/>
                <wp:positionH relativeFrom="column">
                  <wp:posOffset>-119153</wp:posOffset>
                </wp:positionH>
                <wp:positionV relativeFrom="paragraph">
                  <wp:posOffset>2875839</wp:posOffset>
                </wp:positionV>
                <wp:extent cx="6848475" cy="0"/>
                <wp:effectExtent l="0" t="0" r="28575" b="19050"/>
                <wp:wrapNone/>
                <wp:docPr id="35" name="Pictur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8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A06A53" id="Picture 3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4pt,226.45pt" to="529.85pt,2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" strokecolor="#5b9bd5 [3204]" strokeweight=".5pt">
                <v:stroke joinstyle="miter"/>
              </v:lin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3445915" wp14:editId="04AAD390">
                <wp:simplePos x="0" y="0"/>
                <wp:positionH relativeFrom="column">
                  <wp:posOffset>16497</wp:posOffset>
                </wp:positionH>
                <wp:positionV relativeFrom="paragraph">
                  <wp:posOffset>2897784</wp:posOffset>
                </wp:positionV>
                <wp:extent cx="6619875" cy="1120775"/>
                <wp:effectExtent l="0" t="0" r="0" b="3175"/>
                <wp:wrapNone/>
                <wp:docPr id="36" name="Pictur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9875" cy="1120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4CE24F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  <w:r w:rsidRPr="007E384C">
                              <w:rPr>
                                <w:rFonts w:cs="Arial"/>
                                <w:szCs w:val="22"/>
                              </w:rPr>
                              <w:t>Zhotovitel – sídlo</w:t>
                            </w:r>
                          </w:p>
                          <w:p w14:paraId="3292D57B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b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Cs w:val="22"/>
                              </w:rPr>
                              <w:t xml:space="preserve">Marius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szCs w:val="22"/>
                              </w:rPr>
                              <w:t>Pedersen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szCs w:val="22"/>
                              </w:rPr>
                              <w:t xml:space="preserve"> a.s.</w:t>
                            </w:r>
                          </w:p>
                          <w:p w14:paraId="46148EEC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szCs w:val="22"/>
                              </w:rPr>
                              <w:t>Průběžná 1940/3</w:t>
                            </w:r>
                          </w:p>
                          <w:p w14:paraId="1DBBD944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szCs w:val="22"/>
                              </w:rPr>
                              <w:t>50009 Hradec Králové</w:t>
                            </w:r>
                          </w:p>
                          <w:p w14:paraId="4A8ABDE6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  <w:p w14:paraId="47A4033C" w14:textId="77777777" w:rsidR="00302DA7" w:rsidRPr="007E384C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445915" id="Picture 36" o:spid="_x0000_s1052" type="#_x0000_t202" style="position:absolute;margin-left:1.3pt;margin-top:228.15pt;width:521.25pt;height:88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" filled="f" stroked="f" strokeweight=".5pt">
                <v:textbox>
                  <w:txbxContent>
                    <w:p w14:paraId="3A4CE24F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  <w:r w:rsidRPr="007E384C">
                        <w:rPr>
                          <w:rFonts w:cs="Arial"/>
                          <w:szCs w:val="22"/>
                        </w:rPr>
                        <w:t>Zhotovitel – sídlo</w:t>
                      </w:r>
                    </w:p>
                    <w:p w14:paraId="3292D57B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  <w:b/>
                          <w:szCs w:val="22"/>
                        </w:rPr>
                      </w:pPr>
                      <w:r>
                        <w:rPr>
                          <w:rFonts w:cs="Arial"/>
                          <w:b/>
                          <w:szCs w:val="22"/>
                        </w:rPr>
                        <w:t>Marius Pedersen a.s.</w:t>
                      </w:r>
                    </w:p>
                    <w:p w14:paraId="46148EEC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  <w:r>
                        <w:rPr>
                          <w:rFonts w:cs="Arial"/>
                          <w:szCs w:val="22"/>
                        </w:rPr>
                        <w:t>Průběžná 1940/3</w:t>
                      </w:r>
                    </w:p>
                    <w:p w14:paraId="1DBBD944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  <w:r>
                        <w:rPr>
                          <w:rFonts w:cs="Arial"/>
                          <w:szCs w:val="22"/>
                        </w:rPr>
                        <w:t>50009 Hradec Králové</w:t>
                      </w:r>
                    </w:p>
                    <w:p w14:paraId="4A8ABDE6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</w:p>
                    <w:p w14:paraId="47A4033C" w14:textId="77777777" w:rsidR="00302DA7" w:rsidRPr="007E384C" w:rsidRDefault="00302DA7" w:rsidP="00302DA7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8F93994" wp14:editId="2882FB61">
                <wp:simplePos x="0" y="0"/>
                <wp:positionH relativeFrom="column">
                  <wp:posOffset>3827</wp:posOffset>
                </wp:positionH>
                <wp:positionV relativeFrom="paragraph">
                  <wp:posOffset>3977453</wp:posOffset>
                </wp:positionV>
                <wp:extent cx="3181350" cy="775970"/>
                <wp:effectExtent l="0" t="0" r="0" b="5080"/>
                <wp:wrapNone/>
                <wp:docPr id="37" name="Pictur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775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993EFC" w14:textId="77777777" w:rsidR="00302DA7" w:rsidRPr="007378A4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7378A4">
                              <w:rPr>
                                <w:rFonts w:cs="Arial"/>
                                <w:b/>
                              </w:rPr>
                              <w:t xml:space="preserve">IČO:      </w:t>
                            </w:r>
                            <w:r w:rsidRPr="007378A4">
                              <w:rPr>
                                <w:rFonts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</w:rPr>
                              <w:t>42194920</w:t>
                            </w:r>
                          </w:p>
                          <w:p w14:paraId="321216B9" w14:textId="77777777" w:rsidR="00302DA7" w:rsidRPr="007378A4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7378A4">
                              <w:rPr>
                                <w:rFonts w:cs="Arial"/>
                              </w:rPr>
                              <w:t xml:space="preserve">DIČ:   </w:t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>CZ42194920</w:t>
                            </w:r>
                          </w:p>
                          <w:p w14:paraId="7AFE947D" w14:textId="77777777" w:rsidR="00302DA7" w:rsidRPr="007378A4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Číslo účtu: </w:t>
                            </w:r>
                            <w:r>
                              <w:rPr>
                                <w:rFonts w:cs="Arial"/>
                              </w:rPr>
                              <w:tab/>
                              <w:t>8787063/0300</w:t>
                            </w:r>
                          </w:p>
                          <w:p w14:paraId="13938516" w14:textId="77777777" w:rsidR="00302DA7" w:rsidRPr="007378A4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7378A4">
                              <w:rPr>
                                <w:rFonts w:cs="Arial"/>
                              </w:rPr>
                              <w:t>IBAN:</w:t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>CZ95 0300 0000 0000 0878 7063</w:t>
                            </w:r>
                          </w:p>
                          <w:p w14:paraId="1D655245" w14:textId="77777777" w:rsidR="00302DA7" w:rsidRPr="007378A4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F93994" id="Picture 37" o:spid="_x0000_s1053" type="#_x0000_t202" style="position:absolute;margin-left:.3pt;margin-top:313.2pt;width:250.5pt;height:61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" filled="f" stroked="f" strokeweight=".5pt">
                <v:textbox>
                  <w:txbxContent>
                    <w:p w14:paraId="20993EFC" w14:textId="77777777" w:rsidR="00302DA7" w:rsidRPr="007378A4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7378A4">
                        <w:rPr>
                          <w:rFonts w:cs="Arial"/>
                          <w:b/>
                        </w:rPr>
                        <w:t xml:space="preserve">IČO:      </w:t>
                      </w:r>
                      <w:r w:rsidRPr="007378A4">
                        <w:rPr>
                          <w:rFonts w:cs="Arial"/>
                          <w:b/>
                        </w:rPr>
                        <w:tab/>
                      </w:r>
                      <w:r>
                        <w:rPr>
                          <w:rFonts w:cs="Arial"/>
                          <w:b/>
                        </w:rPr>
                        <w:t>42194920</w:t>
                      </w:r>
                    </w:p>
                    <w:p w14:paraId="321216B9" w14:textId="77777777" w:rsidR="00302DA7" w:rsidRPr="007378A4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7378A4">
                        <w:rPr>
                          <w:rFonts w:cs="Arial"/>
                        </w:rPr>
                        <w:t xml:space="preserve">DIČ:   </w:t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>CZ42194920</w:t>
                      </w:r>
                    </w:p>
                    <w:p w14:paraId="7AFE947D" w14:textId="77777777" w:rsidR="00302DA7" w:rsidRPr="007378A4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Číslo účtu: </w:t>
                      </w:r>
                      <w:r>
                        <w:rPr>
                          <w:rFonts w:cs="Arial"/>
                        </w:rPr>
                        <w:tab/>
                        <w:t>8787063/0300</w:t>
                      </w:r>
                    </w:p>
                    <w:p w14:paraId="13938516" w14:textId="77777777" w:rsidR="00302DA7" w:rsidRPr="007378A4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7378A4">
                        <w:rPr>
                          <w:rFonts w:cs="Arial"/>
                        </w:rPr>
                        <w:t>IBAN:</w:t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>CZ95 0300 0000 0000 0878 7063</w:t>
                      </w:r>
                    </w:p>
                    <w:p w14:paraId="1D655245" w14:textId="77777777" w:rsidR="00302DA7" w:rsidRPr="007378A4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A9BAC01" wp14:editId="7C48DB7A">
                <wp:simplePos x="0" y="0"/>
                <wp:positionH relativeFrom="column">
                  <wp:posOffset>-43352</wp:posOffset>
                </wp:positionH>
                <wp:positionV relativeFrom="paragraph">
                  <wp:posOffset>4782125</wp:posOffset>
                </wp:positionV>
                <wp:extent cx="2743200" cy="1089025"/>
                <wp:effectExtent l="0" t="0" r="0" b="0"/>
                <wp:wrapNone/>
                <wp:docPr id="38" name="Pictur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1089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E753AE" w14:textId="77777777" w:rsidR="00302DA7" w:rsidRPr="00B92340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B92340">
                              <w:rPr>
                                <w:rFonts w:cs="Arial"/>
                              </w:rPr>
                              <w:t>Zhotovitel – provozovna</w:t>
                            </w:r>
                          </w:p>
                          <w:p w14:paraId="5E821925" w14:textId="77777777" w:rsidR="00302DA7" w:rsidRPr="00D46DE1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b/>
                              </w:rPr>
                            </w:pPr>
                            <w:r>
                              <w:rPr>
                                <w:rFonts w:cs="Arial"/>
                                <w:b/>
                              </w:rPr>
                              <w:t>PJ MPNA - Rychnovek</w:t>
                            </w:r>
                          </w:p>
                          <w:p w14:paraId="400B7FAD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Rychnovek 97</w:t>
                            </w:r>
                          </w:p>
                          <w:p w14:paraId="142DE485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552 25 Rychnovek</w:t>
                            </w:r>
                          </w:p>
                          <w:p w14:paraId="3FA47F88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24BD6D9C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1222AE0D" w14:textId="77777777" w:rsidR="00302DA7" w:rsidRPr="00B92340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9BAC01" id="Picture 38" o:spid="_x0000_s1054" type="#_x0000_t202" style="position:absolute;margin-left:-3.4pt;margin-top:376.55pt;width:3in;height:85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" filled="f" stroked="f" strokeweight=".5pt">
                <v:textbox>
                  <w:txbxContent>
                    <w:p w14:paraId="6DE753AE" w14:textId="77777777" w:rsidR="00302DA7" w:rsidRPr="00B92340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B92340">
                        <w:rPr>
                          <w:rFonts w:cs="Arial"/>
                        </w:rPr>
                        <w:t>Zhotovitel – provozovna</w:t>
                      </w:r>
                    </w:p>
                    <w:p w14:paraId="5E821925" w14:textId="77777777" w:rsidR="00302DA7" w:rsidRPr="00D46DE1" w:rsidRDefault="00302DA7" w:rsidP="00302DA7">
                      <w:pPr>
                        <w:spacing w:line="276" w:lineRule="auto"/>
                        <w:rPr>
                          <w:rFonts w:cs="Arial"/>
                          <w:b/>
                        </w:rPr>
                      </w:pPr>
                      <w:r>
                        <w:rPr>
                          <w:rFonts w:cs="Arial"/>
                          <w:b/>
                        </w:rPr>
                        <w:t>PJ MPNA - Rychnovek</w:t>
                      </w:r>
                    </w:p>
                    <w:p w14:paraId="400B7FAD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Rychnovek 97</w:t>
                      </w:r>
                    </w:p>
                    <w:p w14:paraId="142DE485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552 25 Rychnovek</w:t>
                      </w:r>
                    </w:p>
                    <w:p w14:paraId="3FA47F88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24BD6D9C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1222AE0D" w14:textId="77777777" w:rsidR="00302DA7" w:rsidRPr="00B92340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7EC2050" wp14:editId="35A19AAD">
                <wp:simplePos x="0" y="0"/>
                <wp:positionH relativeFrom="column">
                  <wp:posOffset>-134474</wp:posOffset>
                </wp:positionH>
                <wp:positionV relativeFrom="paragraph">
                  <wp:posOffset>5901350</wp:posOffset>
                </wp:positionV>
                <wp:extent cx="6800850" cy="0"/>
                <wp:effectExtent l="0" t="0" r="19050" b="19050"/>
                <wp:wrapNone/>
                <wp:docPr id="39" name="Pictur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0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B1D739" id="Picture 39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0.6pt,464.65pt" to="524.9pt,46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" strokecolor="#5b9bd5 [3204]" strokeweight=".5pt">
                <v:stroke joinstyle="miter"/>
              </v:line>
            </w:pict>
          </mc:Fallback>
        </mc:AlternateContent>
      </w:r>
      <w:r w:rsidR="00302DA7">
        <w:rPr>
          <w:rFonts w:cs="Arial"/>
          <w:b/>
          <w:sz w:val="22"/>
          <w:szCs w:val="22"/>
        </w:rPr>
        <w:br w:type="page"/>
      </w:r>
    </w:p>
    <w:p w14:paraId="12479427" w14:textId="77777777" w:rsidR="001F0D79" w:rsidRDefault="009A2251" w:rsidP="001F0D79">
      <w:pPr>
        <w:divId w:val="1659457937"/>
        <w:rPr>
          <w:sz w:val="2"/>
          <w:szCs w:val="2"/>
        </w:rPr>
      </w:pPr>
      <w:r w:rsidRPr="009A2251">
        <w:rPr>
          <w:lang w:eastAsia="en-US"/>
        </w:rPr>
        <w:lastRenderedPageBreak/>
        <w:t xml:space="preserve">V této příloze č. 1, která je nedílnou součástí </w:t>
      </w:r>
      <w:r w:rsidRPr="009A2251">
        <w:rPr>
          <w:b/>
          <w:lang w:eastAsia="en-US"/>
        </w:rPr>
        <w:t>Smlouvy č.</w:t>
      </w:r>
      <w:r>
        <w:rPr>
          <w:b/>
          <w:lang w:eastAsia="en-US"/>
        </w:rPr>
        <w:t xml:space="preserve"> 1091060856</w:t>
      </w:r>
      <w:r w:rsidRPr="009A2251">
        <w:rPr>
          <w:lang w:eastAsia="en-US"/>
        </w:rPr>
        <w:t>,</w:t>
      </w:r>
      <w:r w:rsidR="003C0C68">
        <w:rPr>
          <w:lang w:eastAsia="en-US"/>
        </w:rPr>
        <w:t xml:space="preserve"> </w:t>
      </w:r>
      <w:r w:rsidRPr="009A2251">
        <w:rPr>
          <w:lang w:eastAsia="en-US"/>
        </w:rPr>
        <w:t xml:space="preserve"> </w:t>
      </w:r>
      <w:r w:rsidR="003C0C68" w:rsidRPr="003C0C68">
        <w:rPr>
          <w:lang w:eastAsia="en-US"/>
        </w:rPr>
        <w:t>jsou uvedeny typy poskytovaných služeb, které bude zhotovitel pro objednatele vykonávat</w:t>
      </w:r>
      <w:r w:rsidRPr="009A2251">
        <w:rPr>
          <w:lang w:eastAsia="en-US"/>
        </w:rPr>
        <w:t>.</w:t>
      </w:r>
      <w:r w:rsidR="009E70B5" w:rsidRPr="009E70B5">
        <w:t xml:space="preserve"> </w:t>
      </w:r>
    </w:p>
    <w:sdt>
      <w:sdtPr>
        <w:rPr>
          <w:sz w:val="2"/>
          <w:szCs w:val="2"/>
        </w:rPr>
        <w:id w:val="-1357807966"/>
        <w:lock w:val="contentLocked"/>
        <w:placeholder>
          <w:docPart w:val="BC125B54B8DF46EE95CD747460152836"/>
        </w:placeholder>
        <w:group/>
      </w:sdtPr>
      <w:sdtEndPr/>
      <w:sdtContent>
        <w:p w14:paraId="5F0B4AB2" w14:textId="77777777" w:rsidR="001F0D79" w:rsidRDefault="001F0D79" w:rsidP="00262CA7">
          <w:pPr>
            <w:divId w:val="1659457937"/>
            <w:rPr>
              <w:sz w:val="2"/>
              <w:szCs w:val="2"/>
            </w:rPr>
          </w:pPr>
        </w:p>
        <w:tbl>
          <w:tblPr>
            <w:tblStyle w:val="Mkatabulky"/>
            <w:tblW w:w="0" w:type="dxa"/>
            <w:tblLayout w:type="fixed"/>
            <w:tblCellMar>
              <w:left w:w="17" w:type="dxa"/>
              <w:right w:w="17" w:type="dxa"/>
            </w:tblCellMar>
            <w:tblLook w:val="04A0" w:firstRow="1" w:lastRow="0" w:firstColumn="1" w:lastColumn="0" w:noHBand="0" w:noVBand="1"/>
          </w:tblPr>
          <w:tblGrid>
            <w:gridCol w:w="2410"/>
            <w:gridCol w:w="1134"/>
            <w:gridCol w:w="4389"/>
            <w:gridCol w:w="851"/>
            <w:gridCol w:w="709"/>
            <w:gridCol w:w="425"/>
            <w:gridCol w:w="572"/>
          </w:tblGrid>
          <w:tr w:rsidR="001F0D79" w14:paraId="747AF70E" w14:textId="77777777">
            <w:trPr>
              <w:divId w:val="1659457937"/>
              <w:trHeight w:val="340"/>
            </w:trPr>
            <w:tc>
              <w:tcPr>
                <w:tcW w:w="10490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60AB97E" w14:textId="77777777" w:rsidR="001F0D79" w:rsidRDefault="001F0D79" w:rsidP="00262CA7">
                <w:pPr>
                  <w:rPr>
                    <w:rFonts w:cs="Arial"/>
                    <w:b/>
                    <w:szCs w:val="18"/>
                    <w:lang w:eastAsia="en-US"/>
                  </w:rPr>
                </w:pPr>
                <w:r>
                  <w:rPr>
                    <w:rFonts w:cs="Arial"/>
                    <w:b/>
                    <w:szCs w:val="18"/>
                    <w:lang w:eastAsia="en-US"/>
                  </w:rPr>
                  <w:t>Odstranění odpadů</w:t>
                </w:r>
              </w:p>
            </w:tc>
          </w:tr>
          <w:tr w:rsidR="001F0D79" w14:paraId="2FC9F3BE" w14:textId="77777777">
            <w:trPr>
              <w:divId w:val="1659457937"/>
              <w:trHeight w:val="340"/>
            </w:trPr>
            <w:tc>
              <w:tcPr>
                <w:tcW w:w="10490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C64BD96" w14:textId="77777777" w:rsidR="001F0D79" w:rsidRDefault="001F0D79" w:rsidP="00262CA7">
                <w:pPr>
                  <w:rPr>
                    <w:rFonts w:cs="Arial"/>
                    <w:sz w:val="18"/>
                  </w:rPr>
                </w:pPr>
                <w:r>
                  <w:rPr>
                    <w:rFonts w:cs="Arial"/>
                    <w:sz w:val="16"/>
                  </w:rPr>
                  <w:t>1091060856 (951853) Doly 183, Nový Hrádek, IČP: 6138897102</w:t>
                </w:r>
              </w:p>
            </w:tc>
          </w:tr>
          <w:tr w:rsidR="001F0D79" w14:paraId="60F991BD" w14:textId="77777777">
            <w:trPr>
              <w:divId w:val="1659457937"/>
              <w:trHeight w:val="148"/>
              <w:tblHeader/>
            </w:trPr>
            <w:tc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7198881A" w14:textId="77777777" w:rsidR="001F0D79" w:rsidRDefault="001F0D79" w:rsidP="00262CA7">
                <w:pPr>
                  <w:rPr>
                    <w:rFonts w:cs="Arial"/>
                    <w:b/>
                    <w:sz w:val="16"/>
                    <w:u w:val="single"/>
                  </w:rPr>
                </w:pPr>
                <w:r>
                  <w:rPr>
                    <w:rFonts w:cs="Arial"/>
                    <w:b/>
                    <w:sz w:val="16"/>
                  </w:rPr>
                  <w:t>Služba</w:t>
                </w:r>
              </w:p>
            </w:tc>
            <w:tc>
              <w:tcPr>
                <w:tcW w:w="11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03AA439C" w14:textId="77777777" w:rsidR="001F0D79" w:rsidRDefault="001F0D79" w:rsidP="00262CA7">
                <w:pPr>
                  <w:rPr>
                    <w:rFonts w:cs="Arial"/>
                    <w:b/>
                    <w:sz w:val="16"/>
                  </w:rPr>
                </w:pPr>
                <w:r>
                  <w:rPr>
                    <w:rFonts w:cs="Arial"/>
                    <w:b/>
                    <w:sz w:val="16"/>
                  </w:rPr>
                  <w:t>Odpad</w:t>
                </w:r>
              </w:p>
            </w:tc>
            <w:tc>
              <w:tcPr>
                <w:tcW w:w="43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35F07C62" w14:textId="77777777" w:rsidR="001F0D79" w:rsidRDefault="001F0D79" w:rsidP="00262CA7">
                <w:pPr>
                  <w:rPr>
                    <w:rFonts w:cs="Arial"/>
                    <w:b/>
                    <w:sz w:val="16"/>
                  </w:rPr>
                </w:pPr>
                <w:r>
                  <w:rPr>
                    <w:rFonts w:cs="Arial"/>
                    <w:b/>
                    <w:sz w:val="16"/>
                  </w:rPr>
                  <w:t>Název odpadu</w:t>
                </w:r>
              </w:p>
            </w:tc>
            <w:tc>
              <w:tcPr>
                <w:tcW w:w="8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5E084BB" w14:textId="77777777" w:rsidR="001F0D79" w:rsidRDefault="001F0D79" w:rsidP="00262CA7">
                <w:pPr>
                  <w:pStyle w:val="THCenter"/>
                </w:pPr>
                <w:r>
                  <w:t>Typ provozu</w:t>
                </w:r>
              </w:p>
            </w:tc>
            <w:tc>
              <w:tcPr>
                <w:tcW w:w="113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7150DE8F" w14:textId="77777777" w:rsidR="001F0D79" w:rsidRDefault="001F0D79" w:rsidP="00262CA7">
                <w:pPr>
                  <w:pStyle w:val="THCenter"/>
                </w:pPr>
                <w:r>
                  <w:t>Cena za MJ</w:t>
                </w:r>
              </w:p>
            </w:tc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467711FB" w14:textId="77777777" w:rsidR="001F0D79" w:rsidRDefault="001F0D79" w:rsidP="00262CA7">
                <w:pPr>
                  <w:pStyle w:val="THCenter"/>
                </w:pPr>
                <w:r>
                  <w:t>MJ</w:t>
                </w:r>
              </w:p>
            </w:tc>
          </w:tr>
          <w:tr w:rsidR="001F0D79" w14:paraId="718AA92D" w14:textId="77777777">
            <w:trPr>
              <w:divId w:val="1659457937"/>
              <w:trHeight w:val="148"/>
              <w:tblHeader/>
            </w:trPr>
            <w:tc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6158EB68" w14:textId="77777777" w:rsidR="001F0D79" w:rsidRDefault="001F0D79" w:rsidP="00262CA7">
                <w:pPr>
                  <w:rPr>
                    <w:rFonts w:cs="Arial"/>
                    <w:sz w:val="14"/>
                  </w:rPr>
                </w:pPr>
                <w:r>
                  <w:rPr>
                    <w:rFonts w:cs="Arial"/>
                    <w:sz w:val="14"/>
                  </w:rPr>
                  <w:t>Odstranění odpadu</w:t>
                </w:r>
              </w:p>
            </w:tc>
            <w:tc>
              <w:tcPr>
                <w:tcW w:w="11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2B4BD644" w14:textId="77777777" w:rsidR="001F0D79" w:rsidRDefault="001F0D79" w:rsidP="00262CA7">
                <w:pPr>
                  <w:rPr>
                    <w:rFonts w:cs="Arial"/>
                    <w:sz w:val="14"/>
                  </w:rPr>
                </w:pPr>
                <w:r>
                  <w:rPr>
                    <w:rFonts w:cs="Arial"/>
                    <w:sz w:val="14"/>
                  </w:rPr>
                  <w:t>160506-N-000</w:t>
                </w:r>
              </w:p>
            </w:tc>
            <w:tc>
              <w:tcPr>
                <w:tcW w:w="43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1767AE3F" w14:textId="77777777" w:rsidR="001F0D79" w:rsidRDefault="001F0D79" w:rsidP="00262CA7">
                <w:pPr>
                  <w:rPr>
                    <w:rFonts w:cs="Arial"/>
                    <w:sz w:val="14"/>
                  </w:rPr>
                </w:pPr>
                <w:r>
                  <w:rPr>
                    <w:rFonts w:cs="Arial"/>
                    <w:sz w:val="14"/>
                  </w:rPr>
                  <w:t>Laboratorní chemikálie a jejich směsi, které jsou nebo obsahují nebezpečné látky - bez specifikace</w:t>
                </w:r>
              </w:p>
            </w:tc>
            <w:tc>
              <w:tcPr>
                <w:tcW w:w="8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F945B8F" w14:textId="77777777" w:rsidR="001F0D79" w:rsidRDefault="001F0D79" w:rsidP="00262CA7">
                <w:pPr>
                  <w:pStyle w:val="TDCenter"/>
                </w:pPr>
              </w:p>
            </w:tc>
            <w:tc>
              <w:tcPr>
                <w:tcW w:w="70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tcMar>
                  <w:top w:w="28" w:type="dxa"/>
                  <w:left w:w="57" w:type="dxa"/>
                  <w:bottom w:w="28" w:type="dxa"/>
                  <w:right w:w="0" w:type="dxa"/>
                </w:tcMar>
                <w:hideMark/>
              </w:tcPr>
              <w:p w14:paraId="79897162" w14:textId="77777777" w:rsidR="001F0D79" w:rsidRDefault="001F0D79" w:rsidP="00262CA7">
                <w:pPr>
                  <w:pStyle w:val="TDRight"/>
                </w:pPr>
                <w:r>
                  <w:t>25 000,00</w:t>
                </w:r>
              </w:p>
            </w:tc>
            <w:tc>
              <w:tcPr>
                <w:tcW w:w="425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28CFC74C" w14:textId="77777777" w:rsidR="001F0D79" w:rsidRDefault="001F0D79" w:rsidP="00262CA7">
                <w:pPr>
                  <w:rPr>
                    <w:rFonts w:cs="Arial"/>
                    <w:sz w:val="14"/>
                  </w:rPr>
                </w:pPr>
                <w:r>
                  <w:rPr>
                    <w:rFonts w:cs="Arial"/>
                    <w:sz w:val="14"/>
                  </w:rPr>
                  <w:t>CZK</w:t>
                </w:r>
              </w:p>
            </w:tc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461D6A7A" w14:textId="77777777" w:rsidR="001F0D79" w:rsidRDefault="001F0D79" w:rsidP="00262CA7">
                <w:pPr>
                  <w:pStyle w:val="TDCenter"/>
                </w:pPr>
                <w:r>
                  <w:t>T</w:t>
                </w:r>
              </w:p>
            </w:tc>
          </w:tr>
          <w:tr w:rsidR="001F0D79" w14:paraId="35731CB9" w14:textId="77777777">
            <w:trPr>
              <w:divId w:val="1659457937"/>
              <w:trHeight w:val="148"/>
              <w:tblHeader/>
            </w:trPr>
            <w:tc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25B7B02A" w14:textId="77777777" w:rsidR="001F0D79" w:rsidRDefault="001F0D79" w:rsidP="00262CA7">
                <w:pPr>
                  <w:rPr>
                    <w:rFonts w:cs="Arial"/>
                    <w:sz w:val="14"/>
                  </w:rPr>
                </w:pPr>
                <w:r>
                  <w:rPr>
                    <w:rFonts w:cs="Arial"/>
                    <w:sz w:val="14"/>
                  </w:rPr>
                  <w:t>Odstranění odpadu</w:t>
                </w:r>
              </w:p>
            </w:tc>
            <w:tc>
              <w:tcPr>
                <w:tcW w:w="11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12EE0FC8" w14:textId="77777777" w:rsidR="001F0D79" w:rsidRDefault="001F0D79" w:rsidP="00262CA7">
                <w:pPr>
                  <w:rPr>
                    <w:rFonts w:cs="Arial"/>
                    <w:sz w:val="14"/>
                  </w:rPr>
                </w:pPr>
                <w:r>
                  <w:rPr>
                    <w:rFonts w:cs="Arial"/>
                    <w:sz w:val="14"/>
                  </w:rPr>
                  <w:t>180103-N-000</w:t>
                </w:r>
              </w:p>
            </w:tc>
            <w:tc>
              <w:tcPr>
                <w:tcW w:w="43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51E01AEF" w14:textId="77777777" w:rsidR="001F0D79" w:rsidRDefault="001F0D79" w:rsidP="00262CA7">
                <w:pPr>
                  <w:rPr>
                    <w:rFonts w:cs="Arial"/>
                    <w:sz w:val="14"/>
                  </w:rPr>
                </w:pPr>
                <w:r>
                  <w:rPr>
                    <w:rFonts w:cs="Arial"/>
                    <w:sz w:val="14"/>
                  </w:rPr>
                  <w:t>Odpady, na jejichž sběr a odstraňování jsou kladeny zvláštní požadavky s ohledem na prevenci infekce - bez specifikace</w:t>
                </w:r>
              </w:p>
            </w:tc>
            <w:tc>
              <w:tcPr>
                <w:tcW w:w="8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D763445" w14:textId="77777777" w:rsidR="001F0D79" w:rsidRDefault="001F0D79" w:rsidP="00262CA7">
                <w:pPr>
                  <w:pStyle w:val="TDCenter"/>
                </w:pPr>
              </w:p>
            </w:tc>
            <w:tc>
              <w:tcPr>
                <w:tcW w:w="70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tcMar>
                  <w:top w:w="28" w:type="dxa"/>
                  <w:left w:w="57" w:type="dxa"/>
                  <w:bottom w:w="28" w:type="dxa"/>
                  <w:right w:w="0" w:type="dxa"/>
                </w:tcMar>
                <w:hideMark/>
              </w:tcPr>
              <w:p w14:paraId="5ABFEEB1" w14:textId="77777777" w:rsidR="001F0D79" w:rsidRDefault="001F0D79" w:rsidP="00262CA7">
                <w:pPr>
                  <w:pStyle w:val="TDRight"/>
                </w:pPr>
                <w:r>
                  <w:t>410,00</w:t>
                </w:r>
              </w:p>
            </w:tc>
            <w:tc>
              <w:tcPr>
                <w:tcW w:w="425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1034DBEA" w14:textId="77777777" w:rsidR="001F0D79" w:rsidRDefault="001F0D79" w:rsidP="00262CA7">
                <w:pPr>
                  <w:rPr>
                    <w:rFonts w:cs="Arial"/>
                    <w:sz w:val="14"/>
                  </w:rPr>
                </w:pPr>
                <w:r>
                  <w:rPr>
                    <w:rFonts w:cs="Arial"/>
                    <w:sz w:val="14"/>
                  </w:rPr>
                  <w:t>CZK</w:t>
                </w:r>
              </w:p>
            </w:tc>
            <w:tc>
              <w:tcPr>
                <w:tcW w:w="5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28" w:type="dxa"/>
                  <w:left w:w="57" w:type="dxa"/>
                  <w:bottom w:w="28" w:type="dxa"/>
                  <w:right w:w="57" w:type="dxa"/>
                </w:tcMar>
                <w:hideMark/>
              </w:tcPr>
              <w:p w14:paraId="56E54ACA" w14:textId="77777777" w:rsidR="001F0D79" w:rsidRDefault="001F0D79" w:rsidP="00262CA7">
                <w:pPr>
                  <w:pStyle w:val="TDCenter"/>
                </w:pPr>
                <w:r>
                  <w:t>SADA</w:t>
                </w:r>
              </w:p>
            </w:tc>
          </w:tr>
        </w:tbl>
        <w:p w14:paraId="6F8921E6" w14:textId="77777777" w:rsidR="001F0D79" w:rsidRDefault="001F0D79" w:rsidP="00262CA7">
          <w:pPr>
            <w:divId w:val="1675836866"/>
            <w:rPr>
              <w:sz w:val="12"/>
            </w:rPr>
          </w:pPr>
        </w:p>
        <w:p w14:paraId="0C663CF6" w14:textId="77777777" w:rsidR="001F0D79" w:rsidRDefault="001F0D79" w:rsidP="00262CA7">
          <w:pPr>
            <w:divId w:val="1675836866"/>
            <w:rPr>
              <w:sz w:val="12"/>
            </w:rPr>
          </w:pPr>
        </w:p>
        <w:p w14:paraId="2D8893DB" w14:textId="77777777" w:rsidR="001F0D79" w:rsidRDefault="001F0D79" w:rsidP="00262CA7">
          <w:pPr>
            <w:divId w:val="1659457937"/>
            <w:rPr>
              <w:sz w:val="12"/>
            </w:rPr>
          </w:pPr>
        </w:p>
        <w:p w14:paraId="0F742335" w14:textId="77777777" w:rsidR="001F0D79" w:rsidRDefault="00B27F80" w:rsidP="00262CA7">
          <w:pPr>
            <w:divId w:val="1659457937"/>
            <w:rPr>
              <w:rFonts w:cs="Arial"/>
              <w:sz w:val="40"/>
              <w:szCs w:val="40"/>
            </w:rPr>
          </w:pPr>
        </w:p>
      </w:sdtContent>
    </w:sdt>
    <w:p w14:paraId="7F23A54F" w14:textId="77777777" w:rsidR="001F0D79" w:rsidRDefault="001F0D79">
      <w:pPr>
        <w:divId w:val="1659457937"/>
        <w:rPr>
          <w:rFonts w:cs="Arial"/>
          <w:sz w:val="2"/>
          <w:szCs w:val="2"/>
        </w:rPr>
      </w:pPr>
    </w:p>
    <w:p w14:paraId="1589C49C" w14:textId="77777777" w:rsidR="001F0D79" w:rsidRDefault="001F0D79">
      <w:pPr>
        <w:autoSpaceDN w:val="0"/>
        <w:spacing w:before="120" w:after="200"/>
        <w:ind w:right="70"/>
        <w:jc w:val="both"/>
        <w:divId w:val="1659457937"/>
        <w:rPr>
          <w:rFonts w:cs="Arial"/>
          <w:bCs/>
          <w:lang w:eastAsia="en-US"/>
        </w:rPr>
      </w:pPr>
      <w:r>
        <w:rPr>
          <w:rFonts w:cs="Arial"/>
          <w:i/>
          <w:szCs w:val="18"/>
        </w:rPr>
        <w:t>Ceny jsou uvedeny bez DPH.</w:t>
      </w:r>
    </w:p>
    <w:p w14:paraId="345C8359" w14:textId="1C89931A" w:rsidR="001A2C35" w:rsidRDefault="001A2C35" w:rsidP="005D440C">
      <w:pPr>
        <w:autoSpaceDN w:val="0"/>
        <w:spacing w:before="120" w:after="200"/>
        <w:ind w:right="70"/>
        <w:jc w:val="both"/>
        <w:divId w:val="960839479"/>
        <w:rPr>
          <w:rFonts w:cs="Arial"/>
          <w:bCs/>
          <w:lang w:eastAsia="en-US"/>
        </w:rPr>
      </w:pPr>
    </w:p>
    <w:p w14:paraId="64B039C9" w14:textId="77777777" w:rsidR="009A2251" w:rsidRDefault="009A2251" w:rsidP="00F52612">
      <w:pPr>
        <w:autoSpaceDN w:val="0"/>
        <w:spacing w:before="120" w:after="200"/>
        <w:ind w:right="70" w:firstLine="708"/>
        <w:jc w:val="both"/>
        <w:rPr>
          <w:rFonts w:cs="Arial"/>
          <w:bCs/>
          <w:lang w:eastAsia="en-US"/>
        </w:rPr>
      </w:pPr>
    </w:p>
    <w:p w14:paraId="7DFDDFC0" w14:textId="77777777" w:rsidR="00F30FAB" w:rsidRDefault="00F30FAB" w:rsidP="00F30FAB">
      <w:pPr>
        <w:rPr>
          <w:rFonts w:cs="Arial"/>
          <w:bCs/>
          <w:lang w:eastAsia="en-US"/>
        </w:rPr>
      </w:pPr>
    </w:p>
    <w:p w14:paraId="0F7DCF40" w14:textId="77777777" w:rsidR="00F30FAB" w:rsidRDefault="00F30FAB" w:rsidP="00F30FAB">
      <w:pPr>
        <w:rPr>
          <w:rFonts w:cs="Arial"/>
          <w:bCs/>
          <w:lang w:eastAsia="en-US"/>
        </w:rPr>
      </w:pPr>
      <w:r w:rsidRPr="00384758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A7E731F" wp14:editId="4F3093EC">
                <wp:simplePos x="0" y="0"/>
                <wp:positionH relativeFrom="margin">
                  <wp:posOffset>3497359</wp:posOffset>
                </wp:positionH>
                <wp:positionV relativeFrom="paragraph">
                  <wp:posOffset>101600</wp:posOffset>
                </wp:positionV>
                <wp:extent cx="3148716" cy="318052"/>
                <wp:effectExtent l="0" t="0" r="0" b="6350"/>
                <wp:wrapNone/>
                <wp:docPr id="40" name="Pictur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8716" cy="3180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155CE8" w14:textId="78A7277B" w:rsidR="00F30FAB" w:rsidRPr="004D062D" w:rsidRDefault="00F30FAB" w:rsidP="00F30FAB">
                            <w:pPr>
                              <w:tabs>
                                <w:tab w:val="left" w:pos="5580"/>
                              </w:tabs>
                              <w:spacing w:line="276" w:lineRule="auto"/>
                              <w:ind w:right="70"/>
                              <w:rPr>
                                <w:rFonts w:cs="Arial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Dne </w:t>
                            </w:r>
                            <w:proofErr w:type="gramStart"/>
                            <w:r w:rsidR="0028315B">
                              <w:rPr>
                                <w:rFonts w:cs="Arial"/>
                              </w:rPr>
                              <w:t>01.02.2021</w:t>
                            </w:r>
                            <w:proofErr w:type="gramEnd"/>
                            <w:r w:rsidR="0028315B">
                              <w:rPr>
                                <w:rFonts w:cs="Arial"/>
                              </w:rPr>
                              <w:t>, Rychnovek</w:t>
                            </w:r>
                          </w:p>
                          <w:p w14:paraId="099A2386" w14:textId="77777777" w:rsidR="00F30FAB" w:rsidRDefault="00F30FAB" w:rsidP="00F30FAB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E731F" id="Picture 40" o:spid="_x0000_s1055" type="#_x0000_t202" style="position:absolute;margin-left:275.4pt;margin-top:8pt;width:247.95pt;height:25.05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" filled="f" stroked="f" strokeweight=".5pt">
                <v:textbox>
                  <w:txbxContent>
                    <w:p w14:paraId="77155CE8" w14:textId="78A7277B" w:rsidR="00F30FAB" w:rsidRPr="004D062D" w:rsidRDefault="00F30FAB" w:rsidP="00F30FAB">
                      <w:pPr>
                        <w:tabs>
                          <w:tab w:val="left" w:pos="5580"/>
                        </w:tabs>
                        <w:spacing w:line="276" w:lineRule="auto"/>
                        <w:ind w:right="70"/>
                        <w:rPr>
                          <w:rFonts w:cs="Arial"/>
                          <w:szCs w:val="18"/>
                        </w:rPr>
                      </w:pPr>
                      <w:r>
                        <w:rPr>
                          <w:rFonts w:cs="Arial"/>
                        </w:rPr>
                        <w:t xml:space="preserve">Dne </w:t>
                      </w:r>
                      <w:r w:rsidR="0028315B">
                        <w:rPr>
                          <w:rFonts w:cs="Arial"/>
                        </w:rPr>
                        <w:t>01.02.2021, Rychnovek</w:t>
                      </w:r>
                    </w:p>
                    <w:p w14:paraId="099A2386" w14:textId="77777777" w:rsidR="00F30FAB" w:rsidRDefault="00F30FAB" w:rsidP="00F30FAB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847F86" w14:textId="231C988C" w:rsidR="00F30FAB" w:rsidRPr="004D062D" w:rsidRDefault="00F30FAB" w:rsidP="00F30FAB">
      <w:pPr>
        <w:tabs>
          <w:tab w:val="left" w:pos="5580"/>
        </w:tabs>
        <w:spacing w:line="276" w:lineRule="auto"/>
        <w:ind w:left="709" w:right="70"/>
        <w:rPr>
          <w:rFonts w:cs="Arial"/>
          <w:szCs w:val="18"/>
        </w:rPr>
      </w:pPr>
      <w:r>
        <w:rPr>
          <w:rFonts w:cs="Arial"/>
          <w:szCs w:val="18"/>
        </w:rPr>
        <w:t xml:space="preserve">Dne ................, </w:t>
      </w:r>
      <w:r w:rsidR="00F91D06">
        <w:rPr>
          <w:rFonts w:cs="Arial"/>
          <w:szCs w:val="18"/>
        </w:rPr>
        <w:t>Nový Hrádek</w:t>
      </w:r>
    </w:p>
    <w:p w14:paraId="3E1D1724" w14:textId="77777777" w:rsidR="00F30FAB" w:rsidRPr="004D062D" w:rsidRDefault="00F30FAB" w:rsidP="00F30FAB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</w:p>
    <w:p w14:paraId="7D0D8349" w14:textId="77777777" w:rsidR="00F30FAB" w:rsidRPr="004D062D" w:rsidRDefault="00F30FAB" w:rsidP="00F30FAB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</w:p>
    <w:p w14:paraId="0A72851A" w14:textId="77777777" w:rsidR="00F30FAB" w:rsidRPr="004D062D" w:rsidRDefault="00F30FAB" w:rsidP="00F30FAB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  <w:r w:rsidRPr="00B92340"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2518C" wp14:editId="2E8E7573">
                <wp:simplePos x="0" y="0"/>
                <wp:positionH relativeFrom="margin">
                  <wp:posOffset>3506962</wp:posOffset>
                </wp:positionH>
                <wp:positionV relativeFrom="paragraph">
                  <wp:posOffset>107106</wp:posOffset>
                </wp:positionV>
                <wp:extent cx="3148330" cy="977826"/>
                <wp:effectExtent l="0" t="0" r="0" b="0"/>
                <wp:wrapNone/>
                <wp:docPr id="41" name="Pictur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8330" cy="9778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BAA9BC" w14:textId="77777777" w:rsidR="00F30FAB" w:rsidRDefault="00F30FAB" w:rsidP="00542ED7">
                            <w:pPr>
                              <w:spacing w:line="276" w:lineRule="auto"/>
                              <w:ind w:left="1276" w:hanging="1276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Za zhotovitel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2518C" id="Picture 41" o:spid="_x0000_s1056" type="#_x0000_t202" style="position:absolute;margin-left:276.15pt;margin-top:8.45pt;width:247.9pt;height:77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" filled="f" stroked="f" strokeweight=".5pt">
                <v:textbox>
                  <w:txbxContent>
                    <w:p w14:paraId="2ABAA9BC" w14:textId="77777777" w:rsidR="00F30FAB" w:rsidRDefault="00F30FAB" w:rsidP="00542ED7">
                      <w:pPr>
                        <w:spacing w:line="276" w:lineRule="auto"/>
                        <w:ind w:left="1276" w:hanging="1276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Za zhotovitele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68FA67" w14:textId="29F644E8" w:rsidR="00F30FAB" w:rsidRPr="004D062D" w:rsidRDefault="00F30FAB" w:rsidP="00F558D5">
      <w:pPr>
        <w:pStyle w:val="Odstavecseseznamem"/>
        <w:autoSpaceDN w:val="0"/>
        <w:spacing w:line="276" w:lineRule="auto"/>
        <w:ind w:left="2127" w:right="5363" w:hanging="1418"/>
        <w:rPr>
          <w:rFonts w:cs="Arial"/>
          <w:szCs w:val="18"/>
        </w:rPr>
      </w:pPr>
      <w:r w:rsidRPr="004D062D">
        <w:rPr>
          <w:rFonts w:cs="Arial"/>
          <w:szCs w:val="18"/>
        </w:rPr>
        <w:t>Za objednatele:</w:t>
      </w:r>
      <w:r w:rsidRPr="004D062D">
        <w:rPr>
          <w:rFonts w:cs="Arial"/>
          <w:szCs w:val="18"/>
        </w:rPr>
        <w:tab/>
      </w:r>
    </w:p>
    <w:p w14:paraId="2C9AFD05" w14:textId="0ED29A60" w:rsidR="004C6D2D" w:rsidRPr="00F30FAB" w:rsidRDefault="004C6D2D" w:rsidP="0022211F">
      <w:pPr>
        <w:rPr>
          <w:rFonts w:cs="Arial"/>
          <w:bCs/>
          <w:lang w:eastAsia="en-US"/>
        </w:rPr>
      </w:pPr>
    </w:p>
    <w:sectPr w:rsidR="004C6D2D" w:rsidRPr="00F30FAB" w:rsidSect="00B61F86">
      <w:footerReference w:type="default" r:id="rId13"/>
      <w:pgSz w:w="11906" w:h="16838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B1B824" w14:textId="77777777" w:rsidR="00B27F80" w:rsidRDefault="00B27F80" w:rsidP="00C23FE8">
      <w:r>
        <w:separator/>
      </w:r>
    </w:p>
  </w:endnote>
  <w:endnote w:type="continuationSeparator" w:id="0">
    <w:p w14:paraId="2538B727" w14:textId="77777777" w:rsidR="00B27F80" w:rsidRDefault="00B27F80" w:rsidP="00C23F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</w:rPr>
      <w:id w:val="-1769616900"/>
      <w:docPartObj>
        <w:docPartGallery w:val="Page Numbers (Top of Page)"/>
        <w:docPartUnique/>
      </w:docPartObj>
    </w:sdtPr>
    <w:sdtEndPr>
      <w:rPr>
        <w:rFonts w:cs="Arial"/>
      </w:rPr>
    </w:sdtEndPr>
    <w:sdtContent>
      <w:p w14:paraId="023F6299" w14:textId="2C95E9A3" w:rsidR="00C21AF5" w:rsidRPr="00C21AF5" w:rsidRDefault="00C21AF5" w:rsidP="00C21AF5">
        <w:pPr>
          <w:pStyle w:val="Zpat"/>
          <w:jc w:val="right"/>
          <w:rPr>
            <w:rFonts w:cs="Arial"/>
            <w:sz w:val="18"/>
          </w:rPr>
        </w:pPr>
        <w:proofErr w:type="gramStart"/>
        <w:r w:rsidRPr="00C21AF5">
          <w:rPr>
            <w:rFonts w:cs="Arial"/>
            <w:sz w:val="18"/>
          </w:rPr>
          <w:t xml:space="preserve">Stránka </w:t>
        </w:r>
        <w:proofErr w:type="gramEnd"/>
        <w:r w:rsidRPr="00C21AF5">
          <w:rPr>
            <w:rFonts w:cs="Arial"/>
            <w:bCs/>
            <w:sz w:val="18"/>
          </w:rPr>
          <w:fldChar w:fldCharType="begin"/>
        </w:r>
        <w:r w:rsidRPr="00C21AF5">
          <w:rPr>
            <w:rFonts w:cs="Arial"/>
            <w:bCs/>
            <w:sz w:val="18"/>
          </w:rPr>
          <w:instrText>PAGE</w:instrText>
        </w:r>
        <w:r w:rsidRPr="00C21AF5">
          <w:rPr>
            <w:rFonts w:cs="Arial"/>
            <w:bCs/>
            <w:sz w:val="18"/>
          </w:rPr>
          <w:fldChar w:fldCharType="separate"/>
        </w:r>
        <w:r w:rsidR="000F4028">
          <w:rPr>
            <w:rFonts w:cs="Arial"/>
            <w:bCs/>
            <w:noProof/>
            <w:sz w:val="18"/>
          </w:rPr>
          <w:t>1</w:t>
        </w:r>
        <w:r w:rsidRPr="00C21AF5">
          <w:rPr>
            <w:rFonts w:cs="Arial"/>
            <w:bCs/>
            <w:sz w:val="18"/>
          </w:rPr>
          <w:fldChar w:fldCharType="end"/>
        </w:r>
        <w:proofErr w:type="gramStart"/>
        <w:r w:rsidRPr="00C21AF5">
          <w:rPr>
            <w:rFonts w:cs="Arial"/>
            <w:sz w:val="18"/>
          </w:rPr>
          <w:t xml:space="preserve"> z </w:t>
        </w:r>
        <w:proofErr w:type="gramEnd"/>
        <w:r w:rsidRPr="00C21AF5">
          <w:rPr>
            <w:rFonts w:cs="Arial"/>
            <w:bCs/>
            <w:sz w:val="18"/>
          </w:rPr>
          <w:fldChar w:fldCharType="begin"/>
        </w:r>
        <w:r w:rsidRPr="00C21AF5">
          <w:rPr>
            <w:rFonts w:cs="Arial"/>
            <w:bCs/>
            <w:sz w:val="18"/>
          </w:rPr>
          <w:instrText>NUMPAGES</w:instrText>
        </w:r>
        <w:r w:rsidRPr="00C21AF5">
          <w:rPr>
            <w:rFonts w:cs="Arial"/>
            <w:bCs/>
            <w:sz w:val="18"/>
          </w:rPr>
          <w:fldChar w:fldCharType="separate"/>
        </w:r>
        <w:r w:rsidR="000F4028">
          <w:rPr>
            <w:rFonts w:cs="Arial"/>
            <w:bCs/>
            <w:noProof/>
            <w:sz w:val="18"/>
          </w:rPr>
          <w:t>4</w:t>
        </w:r>
        <w:r w:rsidRPr="00C21AF5">
          <w:rPr>
            <w:rFonts w:cs="Arial"/>
            <w:bCs/>
            <w:sz w:val="18"/>
          </w:rPr>
          <w:fldChar w:fldCharType="end"/>
        </w:r>
      </w:p>
    </w:sdtContent>
  </w:sdt>
  <w:p w14:paraId="169C0FBB" w14:textId="77777777" w:rsidR="00D85878" w:rsidRDefault="00D8587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2397A" w14:textId="77777777" w:rsidR="00B27F80" w:rsidRDefault="00B27F80" w:rsidP="00C23FE8">
      <w:r>
        <w:separator/>
      </w:r>
    </w:p>
  </w:footnote>
  <w:footnote w:type="continuationSeparator" w:id="0">
    <w:p w14:paraId="45F139EA" w14:textId="77777777" w:rsidR="00B27F80" w:rsidRDefault="00B27F80" w:rsidP="00C23F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D4211"/>
    <w:multiLevelType w:val="singleLevel"/>
    <w:tmpl w:val="D6AACE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  <w:sz w:val="18"/>
        <w:szCs w:val="18"/>
      </w:rPr>
    </w:lvl>
  </w:abstractNum>
  <w:abstractNum w:abstractNumId="1" w15:restartNumberingAfterBreak="0">
    <w:nsid w:val="0AED5E51"/>
    <w:multiLevelType w:val="hybridMultilevel"/>
    <w:tmpl w:val="E75EB99A"/>
    <w:lvl w:ilvl="0" w:tplc="EBF46D3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E421E8"/>
    <w:multiLevelType w:val="hybridMultilevel"/>
    <w:tmpl w:val="D8025FF2"/>
    <w:lvl w:ilvl="0" w:tplc="0405000F">
      <w:start w:val="1"/>
      <w:numFmt w:val="decimal"/>
      <w:lvlText w:val="%1."/>
      <w:lvlJc w:val="left"/>
      <w:pPr>
        <w:ind w:left="644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6320C9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6491DD7"/>
    <w:multiLevelType w:val="singleLevel"/>
    <w:tmpl w:val="DA50EF3A"/>
    <w:lvl w:ilvl="0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1838570F"/>
    <w:multiLevelType w:val="singleLevel"/>
    <w:tmpl w:val="267EF7A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" w15:restartNumberingAfterBreak="0">
    <w:nsid w:val="1C733170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23216B23"/>
    <w:multiLevelType w:val="multilevel"/>
    <w:tmpl w:val="E938A104"/>
    <w:numStyleLink w:val="Styl1"/>
  </w:abstractNum>
  <w:abstractNum w:abstractNumId="8" w15:restartNumberingAfterBreak="0">
    <w:nsid w:val="25F42CB2"/>
    <w:multiLevelType w:val="hybridMultilevel"/>
    <w:tmpl w:val="DE5AB90A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268152D5"/>
    <w:multiLevelType w:val="singleLevel"/>
    <w:tmpl w:val="45B0CE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Times New Roman"/>
        <w:b w:val="0"/>
      </w:rPr>
    </w:lvl>
  </w:abstractNum>
  <w:abstractNum w:abstractNumId="10" w15:restartNumberingAfterBreak="0">
    <w:nsid w:val="2F377F75"/>
    <w:multiLevelType w:val="singleLevel"/>
    <w:tmpl w:val="267EF7A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1" w15:restartNumberingAfterBreak="0">
    <w:nsid w:val="2F52109F"/>
    <w:multiLevelType w:val="hybridMultilevel"/>
    <w:tmpl w:val="83D4EF7A"/>
    <w:lvl w:ilvl="0" w:tplc="DC96200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540D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6C44925"/>
    <w:multiLevelType w:val="multilevel"/>
    <w:tmpl w:val="E938A104"/>
    <w:styleLink w:val="Styl1"/>
    <w:lvl w:ilvl="0">
      <w:start w:val="1"/>
      <w:numFmt w:val="upperRoman"/>
      <w:lvlText w:val="ČLÁNEK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B26556B"/>
    <w:multiLevelType w:val="hybridMultilevel"/>
    <w:tmpl w:val="C5B41EB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0813B9"/>
    <w:multiLevelType w:val="hybridMultilevel"/>
    <w:tmpl w:val="ED2A080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C2C41"/>
    <w:multiLevelType w:val="hybridMultilevel"/>
    <w:tmpl w:val="84FE681C"/>
    <w:lvl w:ilvl="0" w:tplc="8578F3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E848ADA4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484826DE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 w15:restartNumberingAfterBreak="0">
    <w:nsid w:val="4DF03674"/>
    <w:multiLevelType w:val="singleLevel"/>
    <w:tmpl w:val="788CF2DE"/>
    <w:lvl w:ilvl="0">
      <w:start w:val="1"/>
      <w:numFmt w:val="lowerLetter"/>
      <w:lvlText w:val="%1)"/>
      <w:lvlJc w:val="left"/>
      <w:pPr>
        <w:tabs>
          <w:tab w:val="num" w:pos="750"/>
        </w:tabs>
        <w:ind w:left="750" w:hanging="360"/>
      </w:pPr>
    </w:lvl>
  </w:abstractNum>
  <w:abstractNum w:abstractNumId="19" w15:restartNumberingAfterBreak="0">
    <w:nsid w:val="4E1D7A92"/>
    <w:multiLevelType w:val="hybridMultilevel"/>
    <w:tmpl w:val="83D4EF7A"/>
    <w:lvl w:ilvl="0" w:tplc="DC96200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EC794B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50A0636A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 w15:restartNumberingAfterBreak="0">
    <w:nsid w:val="50D8409E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3" w15:restartNumberingAfterBreak="0">
    <w:nsid w:val="576B6FDF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4" w15:restartNumberingAfterBreak="0">
    <w:nsid w:val="5C7F3105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5" w15:restartNumberingAfterBreak="0">
    <w:nsid w:val="5F767417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6" w15:restartNumberingAfterBreak="0">
    <w:nsid w:val="5F853531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7" w15:restartNumberingAfterBreak="0">
    <w:nsid w:val="60240D0E"/>
    <w:multiLevelType w:val="singleLevel"/>
    <w:tmpl w:val="267EF7A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8" w15:restartNumberingAfterBreak="0">
    <w:nsid w:val="628E2DF8"/>
    <w:multiLevelType w:val="multilevel"/>
    <w:tmpl w:val="E938A104"/>
    <w:numStyleLink w:val="Styl1"/>
  </w:abstractNum>
  <w:abstractNum w:abstractNumId="29" w15:restartNumberingAfterBreak="0">
    <w:nsid w:val="65BE7CDE"/>
    <w:multiLevelType w:val="hybridMultilevel"/>
    <w:tmpl w:val="83D4EF7A"/>
    <w:lvl w:ilvl="0" w:tplc="DC96200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6010221"/>
    <w:multiLevelType w:val="singleLevel"/>
    <w:tmpl w:val="9F342D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1" w15:restartNumberingAfterBreak="0">
    <w:nsid w:val="67480913"/>
    <w:multiLevelType w:val="singleLevel"/>
    <w:tmpl w:val="9F342D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2" w15:restartNumberingAfterBreak="0">
    <w:nsid w:val="68167301"/>
    <w:multiLevelType w:val="hybridMultilevel"/>
    <w:tmpl w:val="83D4EF7A"/>
    <w:lvl w:ilvl="0" w:tplc="DC96200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5CB3F1F"/>
    <w:multiLevelType w:val="hybridMultilevel"/>
    <w:tmpl w:val="E75EB99A"/>
    <w:lvl w:ilvl="0" w:tplc="EBF46D3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6A976A5"/>
    <w:multiLevelType w:val="singleLevel"/>
    <w:tmpl w:val="45B0CE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Times New Roman"/>
        <w:b w:val="0"/>
      </w:rPr>
    </w:lvl>
  </w:abstractNum>
  <w:abstractNum w:abstractNumId="35" w15:restartNumberingAfterBreak="0">
    <w:nsid w:val="7B717CD7"/>
    <w:multiLevelType w:val="hybridMultilevel"/>
    <w:tmpl w:val="83D4EF7A"/>
    <w:lvl w:ilvl="0" w:tplc="DC96200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27"/>
  </w:num>
  <w:num w:numId="4">
    <w:abstractNumId w:val="12"/>
    <w:lvlOverride w:ilvl="0">
      <w:startOverride w:val="1"/>
    </w:lvlOverride>
  </w:num>
  <w:num w:numId="5">
    <w:abstractNumId w:val="35"/>
  </w:num>
  <w:num w:numId="6">
    <w:abstractNumId w:val="18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3"/>
  </w:num>
  <w:num w:numId="9">
    <w:abstractNumId w:val="20"/>
  </w:num>
  <w:num w:numId="10">
    <w:abstractNumId w:val="31"/>
  </w:num>
  <w:num w:numId="11">
    <w:abstractNumId w:val="6"/>
    <w:lvlOverride w:ilvl="0">
      <w:startOverride w:val="1"/>
    </w:lvlOverride>
  </w:num>
  <w:num w:numId="12">
    <w:abstractNumId w:val="1"/>
  </w:num>
  <w:num w:numId="13">
    <w:abstractNumId w:val="33"/>
  </w:num>
  <w:num w:numId="14">
    <w:abstractNumId w:val="30"/>
  </w:num>
  <w:num w:numId="15">
    <w:abstractNumId w:val="10"/>
  </w:num>
  <w:num w:numId="16">
    <w:abstractNumId w:val="19"/>
  </w:num>
  <w:num w:numId="17">
    <w:abstractNumId w:val="29"/>
  </w:num>
  <w:num w:numId="18">
    <w:abstractNumId w:val="32"/>
  </w:num>
  <w:num w:numId="19">
    <w:abstractNumId w:val="11"/>
  </w:num>
  <w:num w:numId="20">
    <w:abstractNumId w:val="14"/>
  </w:num>
  <w:num w:numId="21">
    <w:abstractNumId w:val="15"/>
  </w:num>
  <w:num w:numId="22">
    <w:abstractNumId w:val="13"/>
  </w:num>
  <w:num w:numId="23">
    <w:abstractNumId w:val="28"/>
  </w:num>
  <w:num w:numId="24">
    <w:abstractNumId w:val="7"/>
  </w:num>
  <w:num w:numId="25">
    <w:abstractNumId w:val="9"/>
  </w:num>
  <w:num w:numId="26">
    <w:abstractNumId w:val="17"/>
  </w:num>
  <w:num w:numId="27">
    <w:abstractNumId w:val="24"/>
  </w:num>
  <w:num w:numId="28">
    <w:abstractNumId w:val="34"/>
  </w:num>
  <w:num w:numId="2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2"/>
  </w:num>
  <w:num w:numId="31">
    <w:abstractNumId w:val="25"/>
  </w:num>
  <w:num w:numId="32">
    <w:abstractNumId w:val="21"/>
  </w:num>
  <w:num w:numId="33">
    <w:abstractNumId w:val="26"/>
  </w:num>
  <w:num w:numId="34">
    <w:abstractNumId w:val="23"/>
  </w:num>
  <w:num w:numId="35">
    <w:abstractNumId w:val="8"/>
  </w:num>
  <w:num w:numId="36">
    <w:abstractNumId w:val="2"/>
  </w:num>
  <w:num w:numId="3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sTA2MjQ3MzU0NjNT0lEKTi0uzszPAykwrAUA0yl5WCwAAAA="/>
  </w:docVars>
  <w:rsids>
    <w:rsidRoot w:val="00E01F83"/>
    <w:rsid w:val="00000179"/>
    <w:rsid w:val="00003B4C"/>
    <w:rsid w:val="00007094"/>
    <w:rsid w:val="0001097A"/>
    <w:rsid w:val="00010A99"/>
    <w:rsid w:val="00010B5F"/>
    <w:rsid w:val="00011865"/>
    <w:rsid w:val="000124B9"/>
    <w:rsid w:val="000163B1"/>
    <w:rsid w:val="00016495"/>
    <w:rsid w:val="00017A4F"/>
    <w:rsid w:val="000227C8"/>
    <w:rsid w:val="000231A0"/>
    <w:rsid w:val="00025BB5"/>
    <w:rsid w:val="00026FE3"/>
    <w:rsid w:val="00030ABE"/>
    <w:rsid w:val="000317F0"/>
    <w:rsid w:val="00031E5E"/>
    <w:rsid w:val="00037083"/>
    <w:rsid w:val="0003718D"/>
    <w:rsid w:val="00037210"/>
    <w:rsid w:val="00037F7A"/>
    <w:rsid w:val="00052DD1"/>
    <w:rsid w:val="000552AA"/>
    <w:rsid w:val="000554D4"/>
    <w:rsid w:val="00060213"/>
    <w:rsid w:val="000633C9"/>
    <w:rsid w:val="00066462"/>
    <w:rsid w:val="000678AA"/>
    <w:rsid w:val="00067D1C"/>
    <w:rsid w:val="000709DF"/>
    <w:rsid w:val="00071130"/>
    <w:rsid w:val="00072987"/>
    <w:rsid w:val="00073B12"/>
    <w:rsid w:val="000808E6"/>
    <w:rsid w:val="00084073"/>
    <w:rsid w:val="000845E3"/>
    <w:rsid w:val="00085063"/>
    <w:rsid w:val="00085744"/>
    <w:rsid w:val="0009082B"/>
    <w:rsid w:val="00090C7A"/>
    <w:rsid w:val="00095A8E"/>
    <w:rsid w:val="000965D9"/>
    <w:rsid w:val="00097762"/>
    <w:rsid w:val="00097F85"/>
    <w:rsid w:val="000A0C91"/>
    <w:rsid w:val="000B2897"/>
    <w:rsid w:val="000C07EC"/>
    <w:rsid w:val="000C1823"/>
    <w:rsid w:val="000C1852"/>
    <w:rsid w:val="000C2A15"/>
    <w:rsid w:val="000C346E"/>
    <w:rsid w:val="000C7648"/>
    <w:rsid w:val="000E2BC1"/>
    <w:rsid w:val="000E3D1A"/>
    <w:rsid w:val="000E5760"/>
    <w:rsid w:val="000E6F54"/>
    <w:rsid w:val="000F076C"/>
    <w:rsid w:val="000F2C04"/>
    <w:rsid w:val="000F3E26"/>
    <w:rsid w:val="000F4028"/>
    <w:rsid w:val="000F49E1"/>
    <w:rsid w:val="000F51EB"/>
    <w:rsid w:val="000F6D73"/>
    <w:rsid w:val="001005E7"/>
    <w:rsid w:val="00101C33"/>
    <w:rsid w:val="00102CA1"/>
    <w:rsid w:val="00110D6E"/>
    <w:rsid w:val="00112378"/>
    <w:rsid w:val="00115AB1"/>
    <w:rsid w:val="001162A8"/>
    <w:rsid w:val="0011751F"/>
    <w:rsid w:val="00124B0F"/>
    <w:rsid w:val="00126037"/>
    <w:rsid w:val="0013230F"/>
    <w:rsid w:val="00132B42"/>
    <w:rsid w:val="00135B45"/>
    <w:rsid w:val="0013647C"/>
    <w:rsid w:val="00136FA8"/>
    <w:rsid w:val="001408BA"/>
    <w:rsid w:val="001417BC"/>
    <w:rsid w:val="00142173"/>
    <w:rsid w:val="0014607F"/>
    <w:rsid w:val="00157FFE"/>
    <w:rsid w:val="0016262C"/>
    <w:rsid w:val="00166816"/>
    <w:rsid w:val="00166D9A"/>
    <w:rsid w:val="00173750"/>
    <w:rsid w:val="00173DCC"/>
    <w:rsid w:val="00174881"/>
    <w:rsid w:val="00174C48"/>
    <w:rsid w:val="00175E7C"/>
    <w:rsid w:val="001818F2"/>
    <w:rsid w:val="00182D71"/>
    <w:rsid w:val="00185954"/>
    <w:rsid w:val="00186188"/>
    <w:rsid w:val="001864FE"/>
    <w:rsid w:val="00187F65"/>
    <w:rsid w:val="00191AF5"/>
    <w:rsid w:val="001933A4"/>
    <w:rsid w:val="00194A8B"/>
    <w:rsid w:val="001A0B59"/>
    <w:rsid w:val="001A2184"/>
    <w:rsid w:val="001A2C35"/>
    <w:rsid w:val="001A6C3B"/>
    <w:rsid w:val="001B2D2F"/>
    <w:rsid w:val="001B324A"/>
    <w:rsid w:val="001C62C0"/>
    <w:rsid w:val="001D0015"/>
    <w:rsid w:val="001D25AE"/>
    <w:rsid w:val="001D5A23"/>
    <w:rsid w:val="001D6423"/>
    <w:rsid w:val="001D7FBD"/>
    <w:rsid w:val="001E020A"/>
    <w:rsid w:val="001E1A9E"/>
    <w:rsid w:val="001E2D29"/>
    <w:rsid w:val="001E3549"/>
    <w:rsid w:val="001E5431"/>
    <w:rsid w:val="001E575D"/>
    <w:rsid w:val="001E5BD9"/>
    <w:rsid w:val="001E604F"/>
    <w:rsid w:val="001E6117"/>
    <w:rsid w:val="001E63C2"/>
    <w:rsid w:val="001F01EF"/>
    <w:rsid w:val="001F0D79"/>
    <w:rsid w:val="001F172E"/>
    <w:rsid w:val="001F6D8D"/>
    <w:rsid w:val="0020045C"/>
    <w:rsid w:val="00210FC0"/>
    <w:rsid w:val="00213D88"/>
    <w:rsid w:val="00214130"/>
    <w:rsid w:val="00214A73"/>
    <w:rsid w:val="00216D2E"/>
    <w:rsid w:val="00217F15"/>
    <w:rsid w:val="00220CF1"/>
    <w:rsid w:val="0022211F"/>
    <w:rsid w:val="002234A8"/>
    <w:rsid w:val="0022390E"/>
    <w:rsid w:val="002243E2"/>
    <w:rsid w:val="002251D9"/>
    <w:rsid w:val="00225BCF"/>
    <w:rsid w:val="00225E21"/>
    <w:rsid w:val="002263BC"/>
    <w:rsid w:val="002271E5"/>
    <w:rsid w:val="002327CE"/>
    <w:rsid w:val="0023299F"/>
    <w:rsid w:val="00235527"/>
    <w:rsid w:val="0023756A"/>
    <w:rsid w:val="002426E0"/>
    <w:rsid w:val="002448A3"/>
    <w:rsid w:val="00245DD6"/>
    <w:rsid w:val="002465BE"/>
    <w:rsid w:val="00246ADF"/>
    <w:rsid w:val="00247F28"/>
    <w:rsid w:val="00256209"/>
    <w:rsid w:val="00262B56"/>
    <w:rsid w:val="00262CA7"/>
    <w:rsid w:val="00270859"/>
    <w:rsid w:val="00273AD1"/>
    <w:rsid w:val="00274F09"/>
    <w:rsid w:val="0028315B"/>
    <w:rsid w:val="002834B3"/>
    <w:rsid w:val="00285E49"/>
    <w:rsid w:val="0028690B"/>
    <w:rsid w:val="002900E7"/>
    <w:rsid w:val="002978DC"/>
    <w:rsid w:val="002A5207"/>
    <w:rsid w:val="002B1377"/>
    <w:rsid w:val="002B169F"/>
    <w:rsid w:val="002B42BD"/>
    <w:rsid w:val="002B5497"/>
    <w:rsid w:val="002B76E0"/>
    <w:rsid w:val="002C0437"/>
    <w:rsid w:val="002C1EBA"/>
    <w:rsid w:val="002C2EA7"/>
    <w:rsid w:val="002C6D2A"/>
    <w:rsid w:val="002C6F4C"/>
    <w:rsid w:val="002C7113"/>
    <w:rsid w:val="002D179E"/>
    <w:rsid w:val="002D48B7"/>
    <w:rsid w:val="002E58A8"/>
    <w:rsid w:val="002E74E2"/>
    <w:rsid w:val="002F0BAD"/>
    <w:rsid w:val="002F41C0"/>
    <w:rsid w:val="002F63BD"/>
    <w:rsid w:val="00302DA7"/>
    <w:rsid w:val="003078B2"/>
    <w:rsid w:val="003124E7"/>
    <w:rsid w:val="00313CB6"/>
    <w:rsid w:val="003154A0"/>
    <w:rsid w:val="003175B3"/>
    <w:rsid w:val="003216B3"/>
    <w:rsid w:val="0032245A"/>
    <w:rsid w:val="00322857"/>
    <w:rsid w:val="00324C19"/>
    <w:rsid w:val="003265AE"/>
    <w:rsid w:val="003266AC"/>
    <w:rsid w:val="00327905"/>
    <w:rsid w:val="0033017C"/>
    <w:rsid w:val="003329C9"/>
    <w:rsid w:val="0033651C"/>
    <w:rsid w:val="003410B2"/>
    <w:rsid w:val="00342414"/>
    <w:rsid w:val="00342454"/>
    <w:rsid w:val="00343C0B"/>
    <w:rsid w:val="003479D1"/>
    <w:rsid w:val="00347B41"/>
    <w:rsid w:val="0035333F"/>
    <w:rsid w:val="003703C9"/>
    <w:rsid w:val="00372D43"/>
    <w:rsid w:val="00380E55"/>
    <w:rsid w:val="00382204"/>
    <w:rsid w:val="003825E0"/>
    <w:rsid w:val="00384758"/>
    <w:rsid w:val="00384A6B"/>
    <w:rsid w:val="00386DE5"/>
    <w:rsid w:val="0038754D"/>
    <w:rsid w:val="0039065B"/>
    <w:rsid w:val="0039359B"/>
    <w:rsid w:val="00394331"/>
    <w:rsid w:val="00397FE0"/>
    <w:rsid w:val="003A144A"/>
    <w:rsid w:val="003A2F4F"/>
    <w:rsid w:val="003A47BD"/>
    <w:rsid w:val="003A5B2D"/>
    <w:rsid w:val="003A5D93"/>
    <w:rsid w:val="003A77A4"/>
    <w:rsid w:val="003A7C1E"/>
    <w:rsid w:val="003B0698"/>
    <w:rsid w:val="003B6FA8"/>
    <w:rsid w:val="003C0BF8"/>
    <w:rsid w:val="003C0C68"/>
    <w:rsid w:val="003C1BD7"/>
    <w:rsid w:val="003C4D91"/>
    <w:rsid w:val="003D065F"/>
    <w:rsid w:val="003D5A24"/>
    <w:rsid w:val="003D7CEB"/>
    <w:rsid w:val="003E1239"/>
    <w:rsid w:val="003E144A"/>
    <w:rsid w:val="003E159A"/>
    <w:rsid w:val="003E3854"/>
    <w:rsid w:val="003F329D"/>
    <w:rsid w:val="003F392C"/>
    <w:rsid w:val="003F3D8D"/>
    <w:rsid w:val="003F3E95"/>
    <w:rsid w:val="003F610D"/>
    <w:rsid w:val="00400BD0"/>
    <w:rsid w:val="004021D7"/>
    <w:rsid w:val="00404756"/>
    <w:rsid w:val="00405800"/>
    <w:rsid w:val="00405EB0"/>
    <w:rsid w:val="00412FBB"/>
    <w:rsid w:val="00415A67"/>
    <w:rsid w:val="004161DC"/>
    <w:rsid w:val="00417AF0"/>
    <w:rsid w:val="00420F70"/>
    <w:rsid w:val="00424722"/>
    <w:rsid w:val="00433821"/>
    <w:rsid w:val="00433AC1"/>
    <w:rsid w:val="00434119"/>
    <w:rsid w:val="00436416"/>
    <w:rsid w:val="00440DDF"/>
    <w:rsid w:val="00442745"/>
    <w:rsid w:val="00442E1E"/>
    <w:rsid w:val="004550D3"/>
    <w:rsid w:val="00465CC6"/>
    <w:rsid w:val="00470EA7"/>
    <w:rsid w:val="00472068"/>
    <w:rsid w:val="004810EF"/>
    <w:rsid w:val="0048296B"/>
    <w:rsid w:val="00482D92"/>
    <w:rsid w:val="00484367"/>
    <w:rsid w:val="004856FD"/>
    <w:rsid w:val="0048663C"/>
    <w:rsid w:val="004953A3"/>
    <w:rsid w:val="0049587E"/>
    <w:rsid w:val="004A1B6B"/>
    <w:rsid w:val="004A2093"/>
    <w:rsid w:val="004A5CB3"/>
    <w:rsid w:val="004A62D3"/>
    <w:rsid w:val="004B2438"/>
    <w:rsid w:val="004B7C1E"/>
    <w:rsid w:val="004C3A97"/>
    <w:rsid w:val="004C6D2D"/>
    <w:rsid w:val="004C7F57"/>
    <w:rsid w:val="004D062D"/>
    <w:rsid w:val="004D0CE2"/>
    <w:rsid w:val="004D154D"/>
    <w:rsid w:val="004D654D"/>
    <w:rsid w:val="004E3A0F"/>
    <w:rsid w:val="004E67FA"/>
    <w:rsid w:val="004E6B80"/>
    <w:rsid w:val="004F430D"/>
    <w:rsid w:val="004F57CB"/>
    <w:rsid w:val="004F5BE5"/>
    <w:rsid w:val="004F6413"/>
    <w:rsid w:val="004F6EA5"/>
    <w:rsid w:val="00500785"/>
    <w:rsid w:val="005034D1"/>
    <w:rsid w:val="00506082"/>
    <w:rsid w:val="005062D9"/>
    <w:rsid w:val="00506F0C"/>
    <w:rsid w:val="00510C83"/>
    <w:rsid w:val="00513A09"/>
    <w:rsid w:val="005148DD"/>
    <w:rsid w:val="005203A7"/>
    <w:rsid w:val="00520481"/>
    <w:rsid w:val="005249F4"/>
    <w:rsid w:val="00524DCF"/>
    <w:rsid w:val="00525358"/>
    <w:rsid w:val="0052622B"/>
    <w:rsid w:val="0052679E"/>
    <w:rsid w:val="00541F6E"/>
    <w:rsid w:val="00542D53"/>
    <w:rsid w:val="00542ED7"/>
    <w:rsid w:val="00546654"/>
    <w:rsid w:val="00546D27"/>
    <w:rsid w:val="00550BC9"/>
    <w:rsid w:val="005577FC"/>
    <w:rsid w:val="005605F3"/>
    <w:rsid w:val="00560C30"/>
    <w:rsid w:val="00560F44"/>
    <w:rsid w:val="00563E0B"/>
    <w:rsid w:val="00564589"/>
    <w:rsid w:val="00566170"/>
    <w:rsid w:val="00567A11"/>
    <w:rsid w:val="00574B4A"/>
    <w:rsid w:val="00575ADE"/>
    <w:rsid w:val="005826BC"/>
    <w:rsid w:val="00582757"/>
    <w:rsid w:val="005847E8"/>
    <w:rsid w:val="0059042D"/>
    <w:rsid w:val="00593BF9"/>
    <w:rsid w:val="00595582"/>
    <w:rsid w:val="00596371"/>
    <w:rsid w:val="005A09DC"/>
    <w:rsid w:val="005A11EA"/>
    <w:rsid w:val="005A1B18"/>
    <w:rsid w:val="005A3128"/>
    <w:rsid w:val="005A50B4"/>
    <w:rsid w:val="005A5F36"/>
    <w:rsid w:val="005B6BE4"/>
    <w:rsid w:val="005C2FFD"/>
    <w:rsid w:val="005C6ACB"/>
    <w:rsid w:val="005C7266"/>
    <w:rsid w:val="005D260F"/>
    <w:rsid w:val="005D440C"/>
    <w:rsid w:val="005D4FE2"/>
    <w:rsid w:val="005D5D3E"/>
    <w:rsid w:val="005F1306"/>
    <w:rsid w:val="005F1D8A"/>
    <w:rsid w:val="005F5B61"/>
    <w:rsid w:val="005F6FCF"/>
    <w:rsid w:val="005F7263"/>
    <w:rsid w:val="0060205A"/>
    <w:rsid w:val="00604E1A"/>
    <w:rsid w:val="00605E3D"/>
    <w:rsid w:val="00610F1D"/>
    <w:rsid w:val="00613D7C"/>
    <w:rsid w:val="0061553A"/>
    <w:rsid w:val="00615C15"/>
    <w:rsid w:val="00617492"/>
    <w:rsid w:val="00623401"/>
    <w:rsid w:val="006234C5"/>
    <w:rsid w:val="00626112"/>
    <w:rsid w:val="00626302"/>
    <w:rsid w:val="00627206"/>
    <w:rsid w:val="006303DA"/>
    <w:rsid w:val="0063389B"/>
    <w:rsid w:val="006342CA"/>
    <w:rsid w:val="0063709C"/>
    <w:rsid w:val="00637A01"/>
    <w:rsid w:val="00642485"/>
    <w:rsid w:val="00644946"/>
    <w:rsid w:val="00644CA7"/>
    <w:rsid w:val="006477FF"/>
    <w:rsid w:val="0064782F"/>
    <w:rsid w:val="006502C6"/>
    <w:rsid w:val="0065040E"/>
    <w:rsid w:val="00652FF3"/>
    <w:rsid w:val="0065673D"/>
    <w:rsid w:val="00662D0E"/>
    <w:rsid w:val="00663308"/>
    <w:rsid w:val="00675706"/>
    <w:rsid w:val="00682EB0"/>
    <w:rsid w:val="00686E9E"/>
    <w:rsid w:val="00686FAD"/>
    <w:rsid w:val="006874DA"/>
    <w:rsid w:val="00692924"/>
    <w:rsid w:val="00693E21"/>
    <w:rsid w:val="006973F6"/>
    <w:rsid w:val="006A46AD"/>
    <w:rsid w:val="006A6F31"/>
    <w:rsid w:val="006B2EC5"/>
    <w:rsid w:val="006B3B0A"/>
    <w:rsid w:val="006B5C29"/>
    <w:rsid w:val="006C12F1"/>
    <w:rsid w:val="006C39EC"/>
    <w:rsid w:val="006C5C8A"/>
    <w:rsid w:val="006C6A67"/>
    <w:rsid w:val="006C79F5"/>
    <w:rsid w:val="006D1CD9"/>
    <w:rsid w:val="006D3D83"/>
    <w:rsid w:val="006D6159"/>
    <w:rsid w:val="006E203C"/>
    <w:rsid w:val="006E6297"/>
    <w:rsid w:val="006F3A52"/>
    <w:rsid w:val="006F5032"/>
    <w:rsid w:val="006F61C8"/>
    <w:rsid w:val="006F6622"/>
    <w:rsid w:val="0070004B"/>
    <w:rsid w:val="007013CD"/>
    <w:rsid w:val="00702393"/>
    <w:rsid w:val="007024F2"/>
    <w:rsid w:val="007040DA"/>
    <w:rsid w:val="00705045"/>
    <w:rsid w:val="0071264E"/>
    <w:rsid w:val="007156F9"/>
    <w:rsid w:val="00721B63"/>
    <w:rsid w:val="00721F6D"/>
    <w:rsid w:val="00724EA5"/>
    <w:rsid w:val="0073208D"/>
    <w:rsid w:val="007338B6"/>
    <w:rsid w:val="0073593A"/>
    <w:rsid w:val="00735F16"/>
    <w:rsid w:val="007378A4"/>
    <w:rsid w:val="007409AE"/>
    <w:rsid w:val="007412A6"/>
    <w:rsid w:val="007525F3"/>
    <w:rsid w:val="00755956"/>
    <w:rsid w:val="00756429"/>
    <w:rsid w:val="00757A54"/>
    <w:rsid w:val="0076220B"/>
    <w:rsid w:val="00763DC6"/>
    <w:rsid w:val="00767961"/>
    <w:rsid w:val="00773469"/>
    <w:rsid w:val="007751F4"/>
    <w:rsid w:val="00776E03"/>
    <w:rsid w:val="00782C87"/>
    <w:rsid w:val="00783E0E"/>
    <w:rsid w:val="00785815"/>
    <w:rsid w:val="00786211"/>
    <w:rsid w:val="00790B9C"/>
    <w:rsid w:val="0079741F"/>
    <w:rsid w:val="007A0270"/>
    <w:rsid w:val="007A2240"/>
    <w:rsid w:val="007A583F"/>
    <w:rsid w:val="007B3A2E"/>
    <w:rsid w:val="007B4066"/>
    <w:rsid w:val="007B7C28"/>
    <w:rsid w:val="007C160D"/>
    <w:rsid w:val="007C2208"/>
    <w:rsid w:val="007D3099"/>
    <w:rsid w:val="007D3CA5"/>
    <w:rsid w:val="007E384C"/>
    <w:rsid w:val="007E4FE0"/>
    <w:rsid w:val="007E5A4E"/>
    <w:rsid w:val="007F0E39"/>
    <w:rsid w:val="007F4365"/>
    <w:rsid w:val="0080073D"/>
    <w:rsid w:val="00804040"/>
    <w:rsid w:val="0081114F"/>
    <w:rsid w:val="00812721"/>
    <w:rsid w:val="00813EDE"/>
    <w:rsid w:val="00815A61"/>
    <w:rsid w:val="008176A0"/>
    <w:rsid w:val="00820CE4"/>
    <w:rsid w:val="0082324B"/>
    <w:rsid w:val="00823E25"/>
    <w:rsid w:val="008306F5"/>
    <w:rsid w:val="00832893"/>
    <w:rsid w:val="00832D6C"/>
    <w:rsid w:val="00834E3C"/>
    <w:rsid w:val="0084499A"/>
    <w:rsid w:val="00850654"/>
    <w:rsid w:val="008540DB"/>
    <w:rsid w:val="008545CB"/>
    <w:rsid w:val="00856258"/>
    <w:rsid w:val="00857E6B"/>
    <w:rsid w:val="0086002A"/>
    <w:rsid w:val="00861533"/>
    <w:rsid w:val="00862775"/>
    <w:rsid w:val="00863D35"/>
    <w:rsid w:val="00865F8E"/>
    <w:rsid w:val="008676C5"/>
    <w:rsid w:val="0086780E"/>
    <w:rsid w:val="00867D31"/>
    <w:rsid w:val="00867DBC"/>
    <w:rsid w:val="00870B64"/>
    <w:rsid w:val="00872257"/>
    <w:rsid w:val="00873E05"/>
    <w:rsid w:val="00874F42"/>
    <w:rsid w:val="008752CF"/>
    <w:rsid w:val="00875FA6"/>
    <w:rsid w:val="00877234"/>
    <w:rsid w:val="00880D37"/>
    <w:rsid w:val="0089164B"/>
    <w:rsid w:val="00892ACA"/>
    <w:rsid w:val="00897C79"/>
    <w:rsid w:val="008A3EC8"/>
    <w:rsid w:val="008A44AD"/>
    <w:rsid w:val="008A7A22"/>
    <w:rsid w:val="008B2473"/>
    <w:rsid w:val="008B3883"/>
    <w:rsid w:val="008B5D7B"/>
    <w:rsid w:val="008B7213"/>
    <w:rsid w:val="008C4990"/>
    <w:rsid w:val="008C5718"/>
    <w:rsid w:val="008C57C1"/>
    <w:rsid w:val="008C7F05"/>
    <w:rsid w:val="008D2B7A"/>
    <w:rsid w:val="008D2D9E"/>
    <w:rsid w:val="008D7935"/>
    <w:rsid w:val="008E0FBB"/>
    <w:rsid w:val="008E725F"/>
    <w:rsid w:val="008F004B"/>
    <w:rsid w:val="008F0BD8"/>
    <w:rsid w:val="008F1972"/>
    <w:rsid w:val="008F260A"/>
    <w:rsid w:val="008F56DC"/>
    <w:rsid w:val="00901840"/>
    <w:rsid w:val="0090257B"/>
    <w:rsid w:val="009025B5"/>
    <w:rsid w:val="00921D0B"/>
    <w:rsid w:val="009266E4"/>
    <w:rsid w:val="00927DB5"/>
    <w:rsid w:val="00934BAA"/>
    <w:rsid w:val="00937C52"/>
    <w:rsid w:val="00942D99"/>
    <w:rsid w:val="00943B8A"/>
    <w:rsid w:val="00945959"/>
    <w:rsid w:val="009569E7"/>
    <w:rsid w:val="00960816"/>
    <w:rsid w:val="00966D1B"/>
    <w:rsid w:val="00977CB9"/>
    <w:rsid w:val="00986A51"/>
    <w:rsid w:val="00986B73"/>
    <w:rsid w:val="00990255"/>
    <w:rsid w:val="0099776D"/>
    <w:rsid w:val="00997A15"/>
    <w:rsid w:val="00997A53"/>
    <w:rsid w:val="009A0618"/>
    <w:rsid w:val="009A2251"/>
    <w:rsid w:val="009A3C7B"/>
    <w:rsid w:val="009A6840"/>
    <w:rsid w:val="009B039D"/>
    <w:rsid w:val="009B142A"/>
    <w:rsid w:val="009B47AC"/>
    <w:rsid w:val="009B4864"/>
    <w:rsid w:val="009C103A"/>
    <w:rsid w:val="009C319F"/>
    <w:rsid w:val="009C7344"/>
    <w:rsid w:val="009D0032"/>
    <w:rsid w:val="009D3E2C"/>
    <w:rsid w:val="009D64CF"/>
    <w:rsid w:val="009D66C6"/>
    <w:rsid w:val="009E330E"/>
    <w:rsid w:val="009E3D20"/>
    <w:rsid w:val="009E4411"/>
    <w:rsid w:val="009E70B5"/>
    <w:rsid w:val="009F0BCF"/>
    <w:rsid w:val="009F3ACC"/>
    <w:rsid w:val="009F3F6E"/>
    <w:rsid w:val="009F41A2"/>
    <w:rsid w:val="009F56F8"/>
    <w:rsid w:val="009F5DA9"/>
    <w:rsid w:val="009F6D6B"/>
    <w:rsid w:val="00A04A38"/>
    <w:rsid w:val="00A0796B"/>
    <w:rsid w:val="00A07B10"/>
    <w:rsid w:val="00A14141"/>
    <w:rsid w:val="00A147B4"/>
    <w:rsid w:val="00A1683E"/>
    <w:rsid w:val="00A17F5E"/>
    <w:rsid w:val="00A22945"/>
    <w:rsid w:val="00A337B8"/>
    <w:rsid w:val="00A4083F"/>
    <w:rsid w:val="00A415D4"/>
    <w:rsid w:val="00A43584"/>
    <w:rsid w:val="00A5069A"/>
    <w:rsid w:val="00A510D0"/>
    <w:rsid w:val="00A530B8"/>
    <w:rsid w:val="00A54556"/>
    <w:rsid w:val="00A552E1"/>
    <w:rsid w:val="00A6018F"/>
    <w:rsid w:val="00A673C4"/>
    <w:rsid w:val="00A702C8"/>
    <w:rsid w:val="00A74288"/>
    <w:rsid w:val="00A75910"/>
    <w:rsid w:val="00A75B60"/>
    <w:rsid w:val="00A80AF1"/>
    <w:rsid w:val="00A81C80"/>
    <w:rsid w:val="00A927E2"/>
    <w:rsid w:val="00A92940"/>
    <w:rsid w:val="00A9487E"/>
    <w:rsid w:val="00A97B02"/>
    <w:rsid w:val="00AA00ED"/>
    <w:rsid w:val="00AA1294"/>
    <w:rsid w:val="00AA1F18"/>
    <w:rsid w:val="00AA6783"/>
    <w:rsid w:val="00AB2CA1"/>
    <w:rsid w:val="00AB364C"/>
    <w:rsid w:val="00AB70D6"/>
    <w:rsid w:val="00AC010F"/>
    <w:rsid w:val="00AC018A"/>
    <w:rsid w:val="00AC0ADD"/>
    <w:rsid w:val="00AC1FD7"/>
    <w:rsid w:val="00AC204E"/>
    <w:rsid w:val="00AC4A2F"/>
    <w:rsid w:val="00AD0E84"/>
    <w:rsid w:val="00AD1F1C"/>
    <w:rsid w:val="00AE32E5"/>
    <w:rsid w:val="00AE51EF"/>
    <w:rsid w:val="00AE73A1"/>
    <w:rsid w:val="00AF2A7A"/>
    <w:rsid w:val="00AF4CDF"/>
    <w:rsid w:val="00B00CDB"/>
    <w:rsid w:val="00B00FCE"/>
    <w:rsid w:val="00B038FD"/>
    <w:rsid w:val="00B052E0"/>
    <w:rsid w:val="00B13156"/>
    <w:rsid w:val="00B16CC6"/>
    <w:rsid w:val="00B17C4D"/>
    <w:rsid w:val="00B17EA9"/>
    <w:rsid w:val="00B27EC1"/>
    <w:rsid w:val="00B27F80"/>
    <w:rsid w:val="00B307CD"/>
    <w:rsid w:val="00B33655"/>
    <w:rsid w:val="00B34504"/>
    <w:rsid w:val="00B435B9"/>
    <w:rsid w:val="00B4524F"/>
    <w:rsid w:val="00B5039B"/>
    <w:rsid w:val="00B50BB0"/>
    <w:rsid w:val="00B53053"/>
    <w:rsid w:val="00B53818"/>
    <w:rsid w:val="00B61F86"/>
    <w:rsid w:val="00B724EE"/>
    <w:rsid w:val="00B72560"/>
    <w:rsid w:val="00B742AD"/>
    <w:rsid w:val="00B85564"/>
    <w:rsid w:val="00B92340"/>
    <w:rsid w:val="00B96813"/>
    <w:rsid w:val="00BA3DE4"/>
    <w:rsid w:val="00BA42EA"/>
    <w:rsid w:val="00BB16A9"/>
    <w:rsid w:val="00BB196C"/>
    <w:rsid w:val="00BB2345"/>
    <w:rsid w:val="00BB3BB2"/>
    <w:rsid w:val="00BB4693"/>
    <w:rsid w:val="00BB50EE"/>
    <w:rsid w:val="00BB79EE"/>
    <w:rsid w:val="00BC19D1"/>
    <w:rsid w:val="00BC252B"/>
    <w:rsid w:val="00BC4A3C"/>
    <w:rsid w:val="00BC58DF"/>
    <w:rsid w:val="00BD3D4F"/>
    <w:rsid w:val="00BD613F"/>
    <w:rsid w:val="00BD6926"/>
    <w:rsid w:val="00BE01A8"/>
    <w:rsid w:val="00BE198A"/>
    <w:rsid w:val="00BE66BC"/>
    <w:rsid w:val="00BF0605"/>
    <w:rsid w:val="00C1097C"/>
    <w:rsid w:val="00C15C50"/>
    <w:rsid w:val="00C15F0B"/>
    <w:rsid w:val="00C21AF5"/>
    <w:rsid w:val="00C23FE8"/>
    <w:rsid w:val="00C305D8"/>
    <w:rsid w:val="00C33689"/>
    <w:rsid w:val="00C33750"/>
    <w:rsid w:val="00C424C0"/>
    <w:rsid w:val="00C441D8"/>
    <w:rsid w:val="00C47B1E"/>
    <w:rsid w:val="00C54461"/>
    <w:rsid w:val="00C647E6"/>
    <w:rsid w:val="00C668BC"/>
    <w:rsid w:val="00C668DB"/>
    <w:rsid w:val="00C729BA"/>
    <w:rsid w:val="00C775A1"/>
    <w:rsid w:val="00C81025"/>
    <w:rsid w:val="00C81720"/>
    <w:rsid w:val="00C834AD"/>
    <w:rsid w:val="00C84C39"/>
    <w:rsid w:val="00C85330"/>
    <w:rsid w:val="00C87FA8"/>
    <w:rsid w:val="00C94C9B"/>
    <w:rsid w:val="00CA1763"/>
    <w:rsid w:val="00CA1869"/>
    <w:rsid w:val="00CA2D28"/>
    <w:rsid w:val="00CA406F"/>
    <w:rsid w:val="00CA5010"/>
    <w:rsid w:val="00CA766C"/>
    <w:rsid w:val="00CA7987"/>
    <w:rsid w:val="00CA79ED"/>
    <w:rsid w:val="00CB09E0"/>
    <w:rsid w:val="00CB1A6B"/>
    <w:rsid w:val="00CB2A21"/>
    <w:rsid w:val="00CB3EEC"/>
    <w:rsid w:val="00CB42BC"/>
    <w:rsid w:val="00CB7135"/>
    <w:rsid w:val="00CB7B98"/>
    <w:rsid w:val="00CB7F6E"/>
    <w:rsid w:val="00CC2499"/>
    <w:rsid w:val="00CC40BF"/>
    <w:rsid w:val="00CC49D2"/>
    <w:rsid w:val="00CD273C"/>
    <w:rsid w:val="00CD4F3F"/>
    <w:rsid w:val="00CD5999"/>
    <w:rsid w:val="00CD6637"/>
    <w:rsid w:val="00CE205D"/>
    <w:rsid w:val="00CE25C9"/>
    <w:rsid w:val="00CE5DDA"/>
    <w:rsid w:val="00CF31B3"/>
    <w:rsid w:val="00CF4C71"/>
    <w:rsid w:val="00D00085"/>
    <w:rsid w:val="00D048C7"/>
    <w:rsid w:val="00D050AD"/>
    <w:rsid w:val="00D10DFD"/>
    <w:rsid w:val="00D113D5"/>
    <w:rsid w:val="00D142B8"/>
    <w:rsid w:val="00D16FBD"/>
    <w:rsid w:val="00D1742F"/>
    <w:rsid w:val="00D17617"/>
    <w:rsid w:val="00D21848"/>
    <w:rsid w:val="00D21A2A"/>
    <w:rsid w:val="00D2452D"/>
    <w:rsid w:val="00D304DF"/>
    <w:rsid w:val="00D30B0B"/>
    <w:rsid w:val="00D30D5F"/>
    <w:rsid w:val="00D341A9"/>
    <w:rsid w:val="00D4202F"/>
    <w:rsid w:val="00D44C76"/>
    <w:rsid w:val="00D44CCB"/>
    <w:rsid w:val="00D46A8A"/>
    <w:rsid w:val="00D46DE1"/>
    <w:rsid w:val="00D513C0"/>
    <w:rsid w:val="00D518EF"/>
    <w:rsid w:val="00D53048"/>
    <w:rsid w:val="00D6190C"/>
    <w:rsid w:val="00D67168"/>
    <w:rsid w:val="00D67C59"/>
    <w:rsid w:val="00D731C2"/>
    <w:rsid w:val="00D75958"/>
    <w:rsid w:val="00D83C37"/>
    <w:rsid w:val="00D83EBF"/>
    <w:rsid w:val="00D8548E"/>
    <w:rsid w:val="00D85878"/>
    <w:rsid w:val="00D866C7"/>
    <w:rsid w:val="00D95BC1"/>
    <w:rsid w:val="00D960C8"/>
    <w:rsid w:val="00D97F21"/>
    <w:rsid w:val="00DA0694"/>
    <w:rsid w:val="00DA1BA8"/>
    <w:rsid w:val="00DA48AE"/>
    <w:rsid w:val="00DB1417"/>
    <w:rsid w:val="00DB4401"/>
    <w:rsid w:val="00DB7B82"/>
    <w:rsid w:val="00DC0661"/>
    <w:rsid w:val="00DC0F16"/>
    <w:rsid w:val="00DC1595"/>
    <w:rsid w:val="00DD330F"/>
    <w:rsid w:val="00DD5655"/>
    <w:rsid w:val="00DD6434"/>
    <w:rsid w:val="00DF0475"/>
    <w:rsid w:val="00E009D2"/>
    <w:rsid w:val="00E00D57"/>
    <w:rsid w:val="00E01F83"/>
    <w:rsid w:val="00E03665"/>
    <w:rsid w:val="00E0386C"/>
    <w:rsid w:val="00E04A10"/>
    <w:rsid w:val="00E0660F"/>
    <w:rsid w:val="00E074C6"/>
    <w:rsid w:val="00E11FC5"/>
    <w:rsid w:val="00E147A2"/>
    <w:rsid w:val="00E22B96"/>
    <w:rsid w:val="00E23482"/>
    <w:rsid w:val="00E25317"/>
    <w:rsid w:val="00E26565"/>
    <w:rsid w:val="00E265AD"/>
    <w:rsid w:val="00E273FC"/>
    <w:rsid w:val="00E31CC4"/>
    <w:rsid w:val="00E321B6"/>
    <w:rsid w:val="00E35BF8"/>
    <w:rsid w:val="00E360E9"/>
    <w:rsid w:val="00E420FB"/>
    <w:rsid w:val="00E4305F"/>
    <w:rsid w:val="00E4738D"/>
    <w:rsid w:val="00E5252E"/>
    <w:rsid w:val="00E5662F"/>
    <w:rsid w:val="00E61A97"/>
    <w:rsid w:val="00E64D88"/>
    <w:rsid w:val="00E66656"/>
    <w:rsid w:val="00E66C73"/>
    <w:rsid w:val="00E71C99"/>
    <w:rsid w:val="00E7506E"/>
    <w:rsid w:val="00E75CA9"/>
    <w:rsid w:val="00E77D37"/>
    <w:rsid w:val="00E83D3B"/>
    <w:rsid w:val="00E86FF3"/>
    <w:rsid w:val="00E93E5C"/>
    <w:rsid w:val="00E971F2"/>
    <w:rsid w:val="00E97646"/>
    <w:rsid w:val="00EA1BDB"/>
    <w:rsid w:val="00EA720C"/>
    <w:rsid w:val="00EB0C5D"/>
    <w:rsid w:val="00EB272C"/>
    <w:rsid w:val="00EB31A2"/>
    <w:rsid w:val="00EB46F2"/>
    <w:rsid w:val="00EB509D"/>
    <w:rsid w:val="00EB69E0"/>
    <w:rsid w:val="00EC6136"/>
    <w:rsid w:val="00ED255C"/>
    <w:rsid w:val="00ED390D"/>
    <w:rsid w:val="00ED4D6A"/>
    <w:rsid w:val="00ED7125"/>
    <w:rsid w:val="00EE0EF8"/>
    <w:rsid w:val="00EE2870"/>
    <w:rsid w:val="00EE2935"/>
    <w:rsid w:val="00EF0C22"/>
    <w:rsid w:val="00EF0D31"/>
    <w:rsid w:val="00EF104D"/>
    <w:rsid w:val="00EF2D76"/>
    <w:rsid w:val="00EF50A7"/>
    <w:rsid w:val="00EF51EB"/>
    <w:rsid w:val="00F00AC5"/>
    <w:rsid w:val="00F01D35"/>
    <w:rsid w:val="00F03F88"/>
    <w:rsid w:val="00F04F9E"/>
    <w:rsid w:val="00F05C9C"/>
    <w:rsid w:val="00F05F8F"/>
    <w:rsid w:val="00F122EA"/>
    <w:rsid w:val="00F12D76"/>
    <w:rsid w:val="00F140D7"/>
    <w:rsid w:val="00F1536D"/>
    <w:rsid w:val="00F17112"/>
    <w:rsid w:val="00F17ABC"/>
    <w:rsid w:val="00F210FE"/>
    <w:rsid w:val="00F22E87"/>
    <w:rsid w:val="00F26313"/>
    <w:rsid w:val="00F26C40"/>
    <w:rsid w:val="00F26ED3"/>
    <w:rsid w:val="00F30A2E"/>
    <w:rsid w:val="00F30FAB"/>
    <w:rsid w:val="00F336E6"/>
    <w:rsid w:val="00F35F76"/>
    <w:rsid w:val="00F36BB2"/>
    <w:rsid w:val="00F3789E"/>
    <w:rsid w:val="00F40945"/>
    <w:rsid w:val="00F40BF2"/>
    <w:rsid w:val="00F44D9B"/>
    <w:rsid w:val="00F45248"/>
    <w:rsid w:val="00F45536"/>
    <w:rsid w:val="00F47E8B"/>
    <w:rsid w:val="00F512DA"/>
    <w:rsid w:val="00F52612"/>
    <w:rsid w:val="00F527C1"/>
    <w:rsid w:val="00F53A7D"/>
    <w:rsid w:val="00F558D5"/>
    <w:rsid w:val="00F57C17"/>
    <w:rsid w:val="00F61431"/>
    <w:rsid w:val="00F6505F"/>
    <w:rsid w:val="00F654FC"/>
    <w:rsid w:val="00F65B4C"/>
    <w:rsid w:val="00F74951"/>
    <w:rsid w:val="00F75238"/>
    <w:rsid w:val="00F7553F"/>
    <w:rsid w:val="00F75EDB"/>
    <w:rsid w:val="00F77293"/>
    <w:rsid w:val="00F77691"/>
    <w:rsid w:val="00F813D7"/>
    <w:rsid w:val="00F826D4"/>
    <w:rsid w:val="00F84B83"/>
    <w:rsid w:val="00F91D06"/>
    <w:rsid w:val="00F950B8"/>
    <w:rsid w:val="00FA0C72"/>
    <w:rsid w:val="00FA6AD5"/>
    <w:rsid w:val="00FB125E"/>
    <w:rsid w:val="00FB3999"/>
    <w:rsid w:val="00FB416D"/>
    <w:rsid w:val="00FB58F0"/>
    <w:rsid w:val="00FC0DDB"/>
    <w:rsid w:val="00FC139F"/>
    <w:rsid w:val="00FC34F8"/>
    <w:rsid w:val="00FC3849"/>
    <w:rsid w:val="00FC3BCB"/>
    <w:rsid w:val="00FC5DAE"/>
    <w:rsid w:val="00FD170F"/>
    <w:rsid w:val="00FD6575"/>
    <w:rsid w:val="00FE017B"/>
    <w:rsid w:val="00FE091D"/>
    <w:rsid w:val="00FE1FE0"/>
    <w:rsid w:val="00FE3C36"/>
    <w:rsid w:val="00FE412E"/>
    <w:rsid w:val="00FE5EDE"/>
    <w:rsid w:val="00FE6F14"/>
    <w:rsid w:val="00FF37CD"/>
    <w:rsid w:val="00FF4446"/>
    <w:rsid w:val="00FF4FBA"/>
    <w:rsid w:val="00FF6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63DCC5"/>
  <w15:chartTrackingRefBased/>
  <w15:docId w15:val="{6B53943F-F7C7-488B-86C8-8454BC93A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uiPriority="99" w:qFormat="1"/>
    <w:lsdException w:name="Strong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A44AD"/>
    <w:rPr>
      <w:rFonts w:ascii="Arial" w:hAnsi="Arial"/>
    </w:rPr>
  </w:style>
  <w:style w:type="paragraph" w:styleId="Nadpis1">
    <w:name w:val="heading 1"/>
    <w:basedOn w:val="Normln"/>
    <w:next w:val="Normln"/>
    <w:qFormat/>
    <w:rsid w:val="00D8548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5">
    <w:name w:val="heading 5"/>
    <w:basedOn w:val="Normln"/>
    <w:next w:val="Normln"/>
    <w:qFormat/>
    <w:rsid w:val="00E01F83"/>
    <w:pPr>
      <w:keepNext/>
      <w:outlineLvl w:val="4"/>
    </w:pPr>
    <w:rPr>
      <w:b/>
      <w:i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E01F83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rsid w:val="00E01F83"/>
    <w:rPr>
      <w:rFonts w:cs="Arial"/>
      <w:sz w:val="16"/>
    </w:rPr>
  </w:style>
  <w:style w:type="paragraph" w:styleId="Zkladntext2">
    <w:name w:val="Body Text 2"/>
    <w:basedOn w:val="Normln"/>
    <w:rsid w:val="00E01F83"/>
    <w:pPr>
      <w:jc w:val="both"/>
    </w:pPr>
    <w:rPr>
      <w:sz w:val="18"/>
    </w:rPr>
  </w:style>
  <w:style w:type="paragraph" w:styleId="Zpat">
    <w:name w:val="footer"/>
    <w:basedOn w:val="Normln"/>
    <w:link w:val="ZpatChar"/>
    <w:uiPriority w:val="99"/>
    <w:rsid w:val="00D8548E"/>
    <w:pPr>
      <w:tabs>
        <w:tab w:val="center" w:pos="4536"/>
        <w:tab w:val="right" w:pos="9072"/>
      </w:tabs>
    </w:pPr>
  </w:style>
  <w:style w:type="paragraph" w:styleId="Textkomente">
    <w:name w:val="annotation text"/>
    <w:basedOn w:val="Normln"/>
    <w:link w:val="TextkomenteChar"/>
    <w:rsid w:val="00DF0475"/>
  </w:style>
  <w:style w:type="character" w:customStyle="1" w:styleId="TextkomenteChar">
    <w:name w:val="Text komentáře Char"/>
    <w:basedOn w:val="Standardnpsmoodstavce"/>
    <w:link w:val="Textkomente"/>
    <w:uiPriority w:val="99"/>
    <w:rsid w:val="00DF0475"/>
  </w:style>
  <w:style w:type="character" w:styleId="Odkaznakoment">
    <w:name w:val="annotation reference"/>
    <w:rsid w:val="00DF0475"/>
    <w:rPr>
      <w:sz w:val="16"/>
      <w:szCs w:val="16"/>
    </w:rPr>
  </w:style>
  <w:style w:type="paragraph" w:customStyle="1" w:styleId="H1">
    <w:name w:val="H1"/>
    <w:basedOn w:val="Normln"/>
    <w:next w:val="Normln"/>
    <w:uiPriority w:val="99"/>
    <w:rsid w:val="00DF0475"/>
    <w:pPr>
      <w:keepNext/>
      <w:spacing w:before="100" w:after="100"/>
      <w:outlineLvl w:val="1"/>
    </w:pPr>
    <w:rPr>
      <w:b/>
      <w:bCs/>
      <w:kern w:val="36"/>
      <w:sz w:val="48"/>
      <w:szCs w:val="48"/>
    </w:rPr>
  </w:style>
  <w:style w:type="paragraph" w:styleId="Textbubliny">
    <w:name w:val="Balloon Text"/>
    <w:basedOn w:val="Normln"/>
    <w:link w:val="TextbublinyChar"/>
    <w:rsid w:val="00DF047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DF0475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6973F6"/>
    <w:pPr>
      <w:ind w:left="720"/>
      <w:contextualSpacing/>
    </w:pPr>
  </w:style>
  <w:style w:type="paragraph" w:styleId="Prosttext">
    <w:name w:val="Plain Text"/>
    <w:basedOn w:val="Normln"/>
    <w:link w:val="ProsttextChar"/>
    <w:uiPriority w:val="99"/>
    <w:rsid w:val="003D065F"/>
    <w:rPr>
      <w:rFonts w:ascii="Courier New" w:hAnsi="Courier New" w:cs="Courier New"/>
    </w:rPr>
  </w:style>
  <w:style w:type="character" w:customStyle="1" w:styleId="ProsttextChar">
    <w:name w:val="Prostý text Char"/>
    <w:link w:val="Prosttext"/>
    <w:uiPriority w:val="99"/>
    <w:rsid w:val="003D065F"/>
    <w:rPr>
      <w:rFonts w:ascii="Courier New" w:hAnsi="Courier New" w:cs="Courier New"/>
    </w:rPr>
  </w:style>
  <w:style w:type="character" w:customStyle="1" w:styleId="ZpatChar">
    <w:name w:val="Zápatí Char"/>
    <w:link w:val="Zpat"/>
    <w:uiPriority w:val="99"/>
    <w:rsid w:val="00520481"/>
  </w:style>
  <w:style w:type="paragraph" w:styleId="Pedmtkomente">
    <w:name w:val="annotation subject"/>
    <w:basedOn w:val="Textkomente"/>
    <w:next w:val="Textkomente"/>
    <w:link w:val="PedmtkomenteChar"/>
    <w:rsid w:val="009E4411"/>
    <w:rPr>
      <w:b/>
      <w:bCs/>
    </w:rPr>
  </w:style>
  <w:style w:type="character" w:customStyle="1" w:styleId="PedmtkomenteChar">
    <w:name w:val="Předmět komentáře Char"/>
    <w:link w:val="Pedmtkomente"/>
    <w:rsid w:val="009E4411"/>
    <w:rPr>
      <w:b/>
      <w:bCs/>
    </w:rPr>
  </w:style>
  <w:style w:type="character" w:styleId="Zstupntext">
    <w:name w:val="Placeholder Text"/>
    <w:basedOn w:val="Standardnpsmoodstavce"/>
    <w:uiPriority w:val="99"/>
    <w:semiHidden/>
    <w:rsid w:val="000678AA"/>
    <w:rPr>
      <w:color w:val="808080"/>
    </w:rPr>
  </w:style>
  <w:style w:type="table" w:styleId="Mkatabulky">
    <w:name w:val="Table Grid"/>
    <w:basedOn w:val="Normlntabulka"/>
    <w:uiPriority w:val="39"/>
    <w:rsid w:val="003D7C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unhideWhenUsed/>
    <w:rsid w:val="00030ABE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numbering" w:customStyle="1" w:styleId="Styl1">
    <w:name w:val="Styl1"/>
    <w:uiPriority w:val="99"/>
    <w:rsid w:val="00A17F5E"/>
    <w:pPr>
      <w:numPr>
        <w:numId w:val="22"/>
      </w:numPr>
    </w:pPr>
  </w:style>
  <w:style w:type="paragraph" w:styleId="Podnadpis">
    <w:name w:val="Subtitle"/>
    <w:basedOn w:val="Normln"/>
    <w:link w:val="PodnadpisChar"/>
    <w:uiPriority w:val="99"/>
    <w:qFormat/>
    <w:rsid w:val="00C21AF5"/>
    <w:pPr>
      <w:spacing w:before="120"/>
    </w:pPr>
    <w:rPr>
      <w:b/>
      <w:bCs/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rsid w:val="00C21AF5"/>
    <w:rPr>
      <w:b/>
      <w:bCs/>
      <w:sz w:val="24"/>
      <w:szCs w:val="24"/>
    </w:rPr>
  </w:style>
  <w:style w:type="table" w:styleId="Svtlmkatabulky">
    <w:name w:val="Grid Table Light"/>
    <w:basedOn w:val="Normlntabulka"/>
    <w:uiPriority w:val="40"/>
    <w:rsid w:val="008676C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rosttabulka1">
    <w:name w:val="Plain Table 1"/>
    <w:basedOn w:val="Normlntabulka"/>
    <w:uiPriority w:val="41"/>
    <w:rsid w:val="008676C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7409A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HCenter">
    <w:name w:val="THCenter"/>
    <w:basedOn w:val="Normln"/>
    <w:link w:val="THCenterChar"/>
    <w:qFormat/>
    <w:rsid w:val="00262CA7"/>
    <w:pPr>
      <w:jc w:val="center"/>
    </w:pPr>
    <w:rPr>
      <w:rFonts w:cs="Arial"/>
      <w:b/>
      <w:sz w:val="16"/>
    </w:rPr>
  </w:style>
  <w:style w:type="paragraph" w:customStyle="1" w:styleId="TDCenter">
    <w:name w:val="TDCenter"/>
    <w:basedOn w:val="Normln"/>
    <w:link w:val="TDCenterChar"/>
    <w:qFormat/>
    <w:rsid w:val="00262CA7"/>
    <w:pPr>
      <w:jc w:val="center"/>
    </w:pPr>
    <w:rPr>
      <w:rFonts w:cs="Arial"/>
      <w:sz w:val="14"/>
    </w:rPr>
  </w:style>
  <w:style w:type="character" w:customStyle="1" w:styleId="THCenterChar">
    <w:name w:val="THCenter Char"/>
    <w:basedOn w:val="Standardnpsmoodstavce"/>
    <w:link w:val="THCenter"/>
    <w:rsid w:val="00262CA7"/>
    <w:rPr>
      <w:rFonts w:ascii="Arial" w:hAnsi="Arial" w:cs="Arial"/>
      <w:b/>
      <w:sz w:val="16"/>
    </w:rPr>
  </w:style>
  <w:style w:type="paragraph" w:customStyle="1" w:styleId="TDRight">
    <w:name w:val="TDRight"/>
    <w:basedOn w:val="Normln"/>
    <w:link w:val="TDRightChar"/>
    <w:qFormat/>
    <w:rsid w:val="00262CA7"/>
    <w:pPr>
      <w:jc w:val="right"/>
    </w:pPr>
    <w:rPr>
      <w:rFonts w:cs="Arial"/>
      <w:sz w:val="14"/>
    </w:rPr>
  </w:style>
  <w:style w:type="character" w:customStyle="1" w:styleId="TDCenterChar">
    <w:name w:val="TDCenter Char"/>
    <w:basedOn w:val="Standardnpsmoodstavce"/>
    <w:link w:val="TDCenter"/>
    <w:rsid w:val="00262CA7"/>
    <w:rPr>
      <w:rFonts w:ascii="Arial" w:hAnsi="Arial" w:cs="Arial"/>
      <w:sz w:val="14"/>
    </w:rPr>
  </w:style>
  <w:style w:type="character" w:customStyle="1" w:styleId="TDRightChar">
    <w:name w:val="TDRight Char"/>
    <w:basedOn w:val="Standardnpsmoodstavce"/>
    <w:link w:val="TDRight"/>
    <w:rsid w:val="00262CA7"/>
    <w:rPr>
      <w:rFonts w:ascii="Arial" w:hAnsi="Arial" w:cs="Arial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33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9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45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C125B54B8DF46EE95CD74746015283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E545975-AF3B-4B34-83F7-1FD33FC8F8B5}"/>
      </w:docPartPr>
      <w:docPartBody>
        <w:p w:rsidR="00AB60E6" w:rsidRDefault="00F6470F" w:rsidP="00F6470F">
          <w:pPr>
            <w:pStyle w:val="BC125B54B8DF46EE95CD747460152836"/>
          </w:pPr>
          <w:r>
            <w:rPr>
              <w:rStyle w:val="Zstupntext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F5248"/>
    <w:rsid w:val="00054334"/>
    <w:rsid w:val="00066052"/>
    <w:rsid w:val="000769C9"/>
    <w:rsid w:val="00085A16"/>
    <w:rsid w:val="000D362E"/>
    <w:rsid w:val="00100B5C"/>
    <w:rsid w:val="00105F23"/>
    <w:rsid w:val="0012618C"/>
    <w:rsid w:val="001458C9"/>
    <w:rsid w:val="00150072"/>
    <w:rsid w:val="00151967"/>
    <w:rsid w:val="001539BB"/>
    <w:rsid w:val="00171506"/>
    <w:rsid w:val="001A147A"/>
    <w:rsid w:val="001A60DA"/>
    <w:rsid w:val="001A73E1"/>
    <w:rsid w:val="001C6A65"/>
    <w:rsid w:val="001E18FC"/>
    <w:rsid w:val="00217C5B"/>
    <w:rsid w:val="00223FDB"/>
    <w:rsid w:val="00225361"/>
    <w:rsid w:val="0023272B"/>
    <w:rsid w:val="002620C0"/>
    <w:rsid w:val="0027522D"/>
    <w:rsid w:val="002A20D0"/>
    <w:rsid w:val="002A3F93"/>
    <w:rsid w:val="002B2B67"/>
    <w:rsid w:val="002D36DC"/>
    <w:rsid w:val="002F1058"/>
    <w:rsid w:val="0031217C"/>
    <w:rsid w:val="003212D5"/>
    <w:rsid w:val="00333935"/>
    <w:rsid w:val="00361068"/>
    <w:rsid w:val="00383418"/>
    <w:rsid w:val="003A08B7"/>
    <w:rsid w:val="003E07B7"/>
    <w:rsid w:val="003F3807"/>
    <w:rsid w:val="0040282A"/>
    <w:rsid w:val="004167DF"/>
    <w:rsid w:val="00427A30"/>
    <w:rsid w:val="004323EB"/>
    <w:rsid w:val="00451D71"/>
    <w:rsid w:val="00453ADB"/>
    <w:rsid w:val="00466674"/>
    <w:rsid w:val="004A0A1E"/>
    <w:rsid w:val="004B2412"/>
    <w:rsid w:val="004D3BA7"/>
    <w:rsid w:val="005334B2"/>
    <w:rsid w:val="00546553"/>
    <w:rsid w:val="00550B30"/>
    <w:rsid w:val="00582407"/>
    <w:rsid w:val="005A4E5E"/>
    <w:rsid w:val="005D662B"/>
    <w:rsid w:val="005F5248"/>
    <w:rsid w:val="00610F6D"/>
    <w:rsid w:val="00656F6C"/>
    <w:rsid w:val="0066023F"/>
    <w:rsid w:val="006627BE"/>
    <w:rsid w:val="00677538"/>
    <w:rsid w:val="006965B5"/>
    <w:rsid w:val="006C4AAF"/>
    <w:rsid w:val="006C5256"/>
    <w:rsid w:val="006D45C1"/>
    <w:rsid w:val="00700A2C"/>
    <w:rsid w:val="007152F7"/>
    <w:rsid w:val="00727FFA"/>
    <w:rsid w:val="00733885"/>
    <w:rsid w:val="0073745B"/>
    <w:rsid w:val="00745CAF"/>
    <w:rsid w:val="00754407"/>
    <w:rsid w:val="007669CB"/>
    <w:rsid w:val="007A33F0"/>
    <w:rsid w:val="007B5FCF"/>
    <w:rsid w:val="007D6AC9"/>
    <w:rsid w:val="00822366"/>
    <w:rsid w:val="00824ECA"/>
    <w:rsid w:val="008341B5"/>
    <w:rsid w:val="00835ECA"/>
    <w:rsid w:val="00840D5B"/>
    <w:rsid w:val="008A2070"/>
    <w:rsid w:val="008A3122"/>
    <w:rsid w:val="008B4442"/>
    <w:rsid w:val="008C0EC3"/>
    <w:rsid w:val="008C51CE"/>
    <w:rsid w:val="008C5385"/>
    <w:rsid w:val="008E30A1"/>
    <w:rsid w:val="008F5E04"/>
    <w:rsid w:val="00903EAA"/>
    <w:rsid w:val="00906170"/>
    <w:rsid w:val="00910D1C"/>
    <w:rsid w:val="00925B01"/>
    <w:rsid w:val="00952474"/>
    <w:rsid w:val="00964EF5"/>
    <w:rsid w:val="009800E7"/>
    <w:rsid w:val="00993E9A"/>
    <w:rsid w:val="009A2CB6"/>
    <w:rsid w:val="009C74CC"/>
    <w:rsid w:val="009D3286"/>
    <w:rsid w:val="009F7349"/>
    <w:rsid w:val="00A03D7B"/>
    <w:rsid w:val="00A03E63"/>
    <w:rsid w:val="00A045E4"/>
    <w:rsid w:val="00A2094F"/>
    <w:rsid w:val="00A365AE"/>
    <w:rsid w:val="00A404B3"/>
    <w:rsid w:val="00A46949"/>
    <w:rsid w:val="00A65338"/>
    <w:rsid w:val="00A710C3"/>
    <w:rsid w:val="00A73E97"/>
    <w:rsid w:val="00A818AB"/>
    <w:rsid w:val="00A906C2"/>
    <w:rsid w:val="00AA1F27"/>
    <w:rsid w:val="00AB60E6"/>
    <w:rsid w:val="00AC13AA"/>
    <w:rsid w:val="00AE04D8"/>
    <w:rsid w:val="00AF7575"/>
    <w:rsid w:val="00B15F69"/>
    <w:rsid w:val="00B55B18"/>
    <w:rsid w:val="00B719B4"/>
    <w:rsid w:val="00BB3A45"/>
    <w:rsid w:val="00BC7ABF"/>
    <w:rsid w:val="00BD58F8"/>
    <w:rsid w:val="00BD7D41"/>
    <w:rsid w:val="00BE0712"/>
    <w:rsid w:val="00BF0439"/>
    <w:rsid w:val="00BF3AB5"/>
    <w:rsid w:val="00C06F38"/>
    <w:rsid w:val="00C15853"/>
    <w:rsid w:val="00C266DA"/>
    <w:rsid w:val="00C33F31"/>
    <w:rsid w:val="00C449B4"/>
    <w:rsid w:val="00C631DB"/>
    <w:rsid w:val="00C66B14"/>
    <w:rsid w:val="00C77DD0"/>
    <w:rsid w:val="00C82ED9"/>
    <w:rsid w:val="00CA16E1"/>
    <w:rsid w:val="00CA3ADF"/>
    <w:rsid w:val="00CA4CCD"/>
    <w:rsid w:val="00CB6F5F"/>
    <w:rsid w:val="00CD20FD"/>
    <w:rsid w:val="00CD5D8A"/>
    <w:rsid w:val="00CF2D54"/>
    <w:rsid w:val="00D0238C"/>
    <w:rsid w:val="00D27ACF"/>
    <w:rsid w:val="00D473AC"/>
    <w:rsid w:val="00DA59C5"/>
    <w:rsid w:val="00DB5D0E"/>
    <w:rsid w:val="00DC39F4"/>
    <w:rsid w:val="00DC5FA2"/>
    <w:rsid w:val="00DF00A1"/>
    <w:rsid w:val="00E013E2"/>
    <w:rsid w:val="00E03CCB"/>
    <w:rsid w:val="00E14BCF"/>
    <w:rsid w:val="00E15B24"/>
    <w:rsid w:val="00E33545"/>
    <w:rsid w:val="00E352F1"/>
    <w:rsid w:val="00E52A80"/>
    <w:rsid w:val="00E579C7"/>
    <w:rsid w:val="00E61811"/>
    <w:rsid w:val="00E6320F"/>
    <w:rsid w:val="00EA00A8"/>
    <w:rsid w:val="00EC61D5"/>
    <w:rsid w:val="00EE74BA"/>
    <w:rsid w:val="00F02552"/>
    <w:rsid w:val="00F0713F"/>
    <w:rsid w:val="00F07EA3"/>
    <w:rsid w:val="00F262D3"/>
    <w:rsid w:val="00F3343A"/>
    <w:rsid w:val="00F35E29"/>
    <w:rsid w:val="00F54C30"/>
    <w:rsid w:val="00F6470F"/>
    <w:rsid w:val="00F76AB4"/>
    <w:rsid w:val="00F97499"/>
    <w:rsid w:val="00FB283C"/>
    <w:rsid w:val="00FB4423"/>
    <w:rsid w:val="00FC669D"/>
    <w:rsid w:val="00FC6FD4"/>
    <w:rsid w:val="00FC7310"/>
    <w:rsid w:val="00FE6EA0"/>
    <w:rsid w:val="00FF0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F6470F"/>
  </w:style>
  <w:style w:type="paragraph" w:customStyle="1" w:styleId="57B18F94865A4378BDFF1CB5E90EEE3E">
    <w:name w:val="57B18F94865A4378BDFF1CB5E90EEE3E"/>
    <w:rsid w:val="005F524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B18F94865A4378BDFF1CB5E90EEE3E1">
    <w:name w:val="57B18F94865A4378BDFF1CB5E90EEE3E1"/>
    <w:rsid w:val="005F524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59FB08E33FC4F9CADAF9413D59F4AE7">
    <w:name w:val="E59FB08E33FC4F9CADAF9413D59F4AE7"/>
    <w:rsid w:val="005F5248"/>
  </w:style>
  <w:style w:type="paragraph" w:customStyle="1" w:styleId="B1E18E32394F4433865A97928730BFB9">
    <w:name w:val="B1E18E32394F4433865A97928730BFB9"/>
    <w:rsid w:val="005F5248"/>
  </w:style>
  <w:style w:type="paragraph" w:customStyle="1" w:styleId="57B18F94865A4378BDFF1CB5E90EEE3E2">
    <w:name w:val="57B18F94865A4378BDFF1CB5E90EEE3E2"/>
    <w:rsid w:val="005F524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B18F94865A4378BDFF1CB5E90EEE3E3">
    <w:name w:val="57B18F94865A4378BDFF1CB5E90EEE3E3"/>
    <w:rsid w:val="005F524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B18F94865A4378BDFF1CB5E90EEE3E4">
    <w:name w:val="57B18F94865A4378BDFF1CB5E90EEE3E4"/>
    <w:rsid w:val="005F524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B18F94865A4378BDFF1CB5E90EEE3E5">
    <w:name w:val="57B18F94865A4378BDFF1CB5E90EEE3E5"/>
    <w:rsid w:val="005F524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1E953E29F4044C297539A47E956FEE9">
    <w:name w:val="61E953E29F4044C297539A47E956FEE9"/>
    <w:rsid w:val="00225361"/>
  </w:style>
  <w:style w:type="paragraph" w:customStyle="1" w:styleId="19134B1EFD4841EE83F95D69E2FAEC01">
    <w:name w:val="19134B1EFD4841EE83F95D69E2FAEC01"/>
    <w:rsid w:val="00225361"/>
  </w:style>
  <w:style w:type="paragraph" w:customStyle="1" w:styleId="114E0221A64E4F6B9145514F43F9F559">
    <w:name w:val="114E0221A64E4F6B9145514F43F9F559"/>
    <w:rsid w:val="00FC7310"/>
  </w:style>
  <w:style w:type="paragraph" w:customStyle="1" w:styleId="6A88952763A34E3AB78F91FDF90068ED">
    <w:name w:val="6A88952763A34E3AB78F91FDF90068ED"/>
    <w:rsid w:val="00FC7310"/>
  </w:style>
  <w:style w:type="paragraph" w:customStyle="1" w:styleId="FC1C2F6F2EB64FB39B7E81B086BF62EC">
    <w:name w:val="FC1C2F6F2EB64FB39B7E81B086BF62EC"/>
    <w:rsid w:val="00FC7310"/>
  </w:style>
  <w:style w:type="paragraph" w:customStyle="1" w:styleId="4AC7414DD5F44F6FBDE9EBEF5681B0AB">
    <w:name w:val="4AC7414DD5F44F6FBDE9EBEF5681B0AB"/>
    <w:rsid w:val="00FC7310"/>
  </w:style>
  <w:style w:type="paragraph" w:customStyle="1" w:styleId="3F246CF575A64BA9A7DD863BF478C70E">
    <w:name w:val="3F246CF575A64BA9A7DD863BF478C70E"/>
    <w:rsid w:val="00FC7310"/>
  </w:style>
  <w:style w:type="paragraph" w:customStyle="1" w:styleId="67B173B4DA8F4432B9D75A87ACA22E76">
    <w:name w:val="67B173B4DA8F4432B9D75A87ACA22E76"/>
    <w:rsid w:val="00FC7310"/>
  </w:style>
  <w:style w:type="paragraph" w:customStyle="1" w:styleId="A1137EAE8ADD4D85B7961D29252FB97E">
    <w:name w:val="A1137EAE8ADD4D85B7961D29252FB97E"/>
    <w:rsid w:val="00FC7310"/>
  </w:style>
  <w:style w:type="paragraph" w:customStyle="1" w:styleId="96B48AC896FE41499FE1162992760605">
    <w:name w:val="96B48AC896FE41499FE1162992760605"/>
    <w:rsid w:val="00FC7310"/>
  </w:style>
  <w:style w:type="paragraph" w:customStyle="1" w:styleId="4EB6778A0BB04EFF9102845B4EAEA2EE">
    <w:name w:val="4EB6778A0BB04EFF9102845B4EAEA2EE"/>
    <w:rsid w:val="00FC7310"/>
  </w:style>
  <w:style w:type="paragraph" w:customStyle="1" w:styleId="1A752076195F4C3BA8D478C4D1FC0751">
    <w:name w:val="1A752076195F4C3BA8D478C4D1FC0751"/>
    <w:rsid w:val="00FC7310"/>
  </w:style>
  <w:style w:type="paragraph" w:customStyle="1" w:styleId="92B2383E53E34BDC869A59C09B3E3DED">
    <w:name w:val="92B2383E53E34BDC869A59C09B3E3DED"/>
    <w:rsid w:val="00FC7310"/>
  </w:style>
  <w:style w:type="paragraph" w:customStyle="1" w:styleId="08B2FEF0409545D09E61F8328C0B8623">
    <w:name w:val="08B2FEF0409545D09E61F8328C0B8623"/>
    <w:rsid w:val="00FC7310"/>
  </w:style>
  <w:style w:type="paragraph" w:customStyle="1" w:styleId="426615BE519749DD92C9E628535B3448">
    <w:name w:val="426615BE519749DD92C9E628535B3448"/>
    <w:rsid w:val="00FC7310"/>
  </w:style>
  <w:style w:type="paragraph" w:customStyle="1" w:styleId="89629D494E3C41C28F0AE12FA2744A89">
    <w:name w:val="89629D494E3C41C28F0AE12FA2744A89"/>
    <w:rsid w:val="00FC7310"/>
  </w:style>
  <w:style w:type="paragraph" w:customStyle="1" w:styleId="F8A095F7E79B415ABA333AF0F45AA609">
    <w:name w:val="F8A095F7E79B415ABA333AF0F45AA609"/>
    <w:rsid w:val="00FC7310"/>
  </w:style>
  <w:style w:type="paragraph" w:customStyle="1" w:styleId="A968816D502F4CAAA0FBC08691049624">
    <w:name w:val="A968816D502F4CAAA0FBC08691049624"/>
    <w:rsid w:val="00FC7310"/>
  </w:style>
  <w:style w:type="paragraph" w:customStyle="1" w:styleId="32A6EAE00A264E289656FFC0B41D3E71">
    <w:name w:val="32A6EAE00A264E289656FFC0B41D3E71"/>
    <w:rsid w:val="00FC7310"/>
  </w:style>
  <w:style w:type="paragraph" w:customStyle="1" w:styleId="5A6805FDB9F54055ADDBD632BAAA12C0">
    <w:name w:val="5A6805FDB9F54055ADDBD632BAAA12C0"/>
    <w:rsid w:val="00FC7310"/>
  </w:style>
  <w:style w:type="paragraph" w:customStyle="1" w:styleId="2E77B37C85E14DA292A60623328FE2BB">
    <w:name w:val="2E77B37C85E14DA292A60623328FE2BB"/>
    <w:rsid w:val="00FC7310"/>
  </w:style>
  <w:style w:type="paragraph" w:customStyle="1" w:styleId="230943AD10F744959EF341939E05AB09">
    <w:name w:val="230943AD10F744959EF341939E05AB09"/>
    <w:rsid w:val="00451D71"/>
  </w:style>
  <w:style w:type="paragraph" w:customStyle="1" w:styleId="78625E863D67421DBA2FFAD7514601EB">
    <w:name w:val="78625E863D67421DBA2FFAD7514601EB"/>
    <w:rsid w:val="00451D71"/>
  </w:style>
  <w:style w:type="paragraph" w:customStyle="1" w:styleId="DF4B3324F74A496F9975AA8BF3DEDB44">
    <w:name w:val="DF4B3324F74A496F9975AA8BF3DEDB44"/>
    <w:rsid w:val="00451D71"/>
  </w:style>
  <w:style w:type="paragraph" w:customStyle="1" w:styleId="C279536FE07941F8AEA245DBD021BDA7">
    <w:name w:val="C279536FE07941F8AEA245DBD021BDA7"/>
    <w:rsid w:val="00451D71"/>
  </w:style>
  <w:style w:type="paragraph" w:customStyle="1" w:styleId="0DC4C6481F0642309FDEF069FFDA55CF">
    <w:name w:val="0DC4C6481F0642309FDEF069FFDA55CF"/>
    <w:rsid w:val="00451D71"/>
  </w:style>
  <w:style w:type="paragraph" w:customStyle="1" w:styleId="8EE58935D2B848328FC8D1C2FF39B0E5">
    <w:name w:val="8EE58935D2B848328FC8D1C2FF39B0E5"/>
    <w:rsid w:val="00451D71"/>
  </w:style>
  <w:style w:type="paragraph" w:customStyle="1" w:styleId="0F9AFB3E593E4ECB8ED1CBCC7345063C">
    <w:name w:val="0F9AFB3E593E4ECB8ED1CBCC7345063C"/>
    <w:rsid w:val="00451D71"/>
  </w:style>
  <w:style w:type="paragraph" w:customStyle="1" w:styleId="8A5B226D5F36465A821D15BAD987A7D9">
    <w:name w:val="8A5B226D5F36465A821D15BAD987A7D9"/>
    <w:rsid w:val="00451D71"/>
  </w:style>
  <w:style w:type="paragraph" w:customStyle="1" w:styleId="B7D51F4D65D342A5997C0144A235BE03">
    <w:name w:val="B7D51F4D65D342A5997C0144A235BE03"/>
    <w:rsid w:val="00451D71"/>
  </w:style>
  <w:style w:type="paragraph" w:customStyle="1" w:styleId="61514ABA1BF542568E66C8119EAFB1DF">
    <w:name w:val="61514ABA1BF542568E66C8119EAFB1DF"/>
    <w:rsid w:val="00451D71"/>
  </w:style>
  <w:style w:type="paragraph" w:customStyle="1" w:styleId="067660FF7A1345D1BE45B5BD2295559B">
    <w:name w:val="067660FF7A1345D1BE45B5BD2295559B"/>
    <w:rsid w:val="00451D71"/>
  </w:style>
  <w:style w:type="paragraph" w:customStyle="1" w:styleId="6EA39D5CAC294FF096A26E11E6AA11A3">
    <w:name w:val="6EA39D5CAC294FF096A26E11E6AA11A3"/>
    <w:rsid w:val="00451D71"/>
  </w:style>
  <w:style w:type="paragraph" w:customStyle="1" w:styleId="BA1282E101D7427ABB5B3363978A5C9E">
    <w:name w:val="BA1282E101D7427ABB5B3363978A5C9E"/>
    <w:rsid w:val="00451D71"/>
  </w:style>
  <w:style w:type="paragraph" w:customStyle="1" w:styleId="F3B9C72C7B7F49869B565EFFA98E667D">
    <w:name w:val="F3B9C72C7B7F49869B565EFFA98E667D"/>
    <w:rsid w:val="00451D71"/>
  </w:style>
  <w:style w:type="paragraph" w:customStyle="1" w:styleId="C22ABCE758224A6AB141F8BB745C5888">
    <w:name w:val="C22ABCE758224A6AB141F8BB745C5888"/>
    <w:rsid w:val="00451D71"/>
  </w:style>
  <w:style w:type="paragraph" w:customStyle="1" w:styleId="C4DC6780D0A7443B8239AB30D2245349">
    <w:name w:val="C4DC6780D0A7443B8239AB30D2245349"/>
    <w:rsid w:val="00451D71"/>
  </w:style>
  <w:style w:type="paragraph" w:customStyle="1" w:styleId="3201C2BDDD75443ABE1EF8ED1260ECD1">
    <w:name w:val="3201C2BDDD75443ABE1EF8ED1260ECD1"/>
    <w:rsid w:val="00451D71"/>
  </w:style>
  <w:style w:type="paragraph" w:customStyle="1" w:styleId="B092BE24C0694662861778618C71B8BF">
    <w:name w:val="B092BE24C0694662861778618C71B8BF"/>
    <w:rsid w:val="00451D71"/>
  </w:style>
  <w:style w:type="paragraph" w:customStyle="1" w:styleId="F8F578C3E4B447C095CDFBE95B50474D">
    <w:name w:val="F8F578C3E4B447C095CDFBE95B50474D"/>
    <w:rsid w:val="00451D71"/>
  </w:style>
  <w:style w:type="paragraph" w:customStyle="1" w:styleId="8389058761E045518EB182780306E5F6">
    <w:name w:val="8389058761E045518EB182780306E5F6"/>
    <w:rsid w:val="00451D71"/>
  </w:style>
  <w:style w:type="paragraph" w:customStyle="1" w:styleId="E2EF123E379C4044852E2F5F832940A1">
    <w:name w:val="E2EF123E379C4044852E2F5F832940A1"/>
    <w:rsid w:val="00451D71"/>
  </w:style>
  <w:style w:type="paragraph" w:customStyle="1" w:styleId="9F08417106C7494BA3894420EFF0F84E">
    <w:name w:val="9F08417106C7494BA3894420EFF0F84E"/>
    <w:rsid w:val="00451D71"/>
  </w:style>
  <w:style w:type="paragraph" w:customStyle="1" w:styleId="1B0AEFC2FBED4CE19EB2330768EE2865">
    <w:name w:val="1B0AEFC2FBED4CE19EB2330768EE2865"/>
    <w:rsid w:val="00451D71"/>
  </w:style>
  <w:style w:type="paragraph" w:customStyle="1" w:styleId="23987F28D2C64DEF817FC082C3C74CCF">
    <w:name w:val="23987F28D2C64DEF817FC082C3C74CCF"/>
    <w:rsid w:val="00451D71"/>
  </w:style>
  <w:style w:type="paragraph" w:customStyle="1" w:styleId="68105AAC83F34D0A82AB5A1D481458E7">
    <w:name w:val="68105AAC83F34D0A82AB5A1D481458E7"/>
    <w:rsid w:val="00451D71"/>
  </w:style>
  <w:style w:type="paragraph" w:customStyle="1" w:styleId="1966D24E644145FD80BB17376B30DB62">
    <w:name w:val="1966D24E644145FD80BB17376B30DB62"/>
    <w:rsid w:val="00451D71"/>
  </w:style>
  <w:style w:type="paragraph" w:customStyle="1" w:styleId="836FE3F3642541C0AAC48EB967D6AE48">
    <w:name w:val="836FE3F3642541C0AAC48EB967D6AE48"/>
    <w:rsid w:val="00451D71"/>
  </w:style>
  <w:style w:type="paragraph" w:customStyle="1" w:styleId="C13255A432CE41BE91A95C42D48E79A0">
    <w:name w:val="C13255A432CE41BE91A95C42D48E79A0"/>
    <w:rsid w:val="00A906C2"/>
  </w:style>
  <w:style w:type="paragraph" w:customStyle="1" w:styleId="62A9B187A6DE40BF90CBD045B4D062EA">
    <w:name w:val="62A9B187A6DE40BF90CBD045B4D062EA"/>
    <w:rsid w:val="00A906C2"/>
  </w:style>
  <w:style w:type="paragraph" w:customStyle="1" w:styleId="73020F9610F045928BD6EEB7D8BBD304">
    <w:name w:val="73020F9610F045928BD6EEB7D8BBD304"/>
    <w:rsid w:val="001A73E1"/>
  </w:style>
  <w:style w:type="paragraph" w:customStyle="1" w:styleId="0C846C75CDDA494ABAF79061CB21B37B">
    <w:name w:val="0C846C75CDDA494ABAF79061CB21B37B"/>
    <w:rsid w:val="00C266DA"/>
  </w:style>
  <w:style w:type="paragraph" w:customStyle="1" w:styleId="B0D56E5D7D0B44289C25613C2442A63A">
    <w:name w:val="B0D56E5D7D0B44289C25613C2442A63A"/>
    <w:rsid w:val="00C266DA"/>
  </w:style>
  <w:style w:type="paragraph" w:customStyle="1" w:styleId="78040F99D45840BBAC7FE56897590C69">
    <w:name w:val="78040F99D45840BBAC7FE56897590C69"/>
    <w:rsid w:val="00466674"/>
  </w:style>
  <w:style w:type="paragraph" w:customStyle="1" w:styleId="78D976825D054D238E447285035934B6">
    <w:name w:val="78D976825D054D238E447285035934B6"/>
    <w:rsid w:val="00466674"/>
  </w:style>
  <w:style w:type="paragraph" w:customStyle="1" w:styleId="C3CAE1E3AEBC4E3B8F1E90D69129E956">
    <w:name w:val="C3CAE1E3AEBC4E3B8F1E90D69129E956"/>
    <w:rsid w:val="00466674"/>
  </w:style>
  <w:style w:type="paragraph" w:customStyle="1" w:styleId="9259BA5AC59E4189895ADA3CBA265F95">
    <w:name w:val="9259BA5AC59E4189895ADA3CBA265F95"/>
    <w:rsid w:val="00A818AB"/>
  </w:style>
  <w:style w:type="paragraph" w:customStyle="1" w:styleId="D508B1FD94014990AE85FAB1A72C5A5F">
    <w:name w:val="D508B1FD94014990AE85FAB1A72C5A5F"/>
    <w:rsid w:val="00CD20FD"/>
  </w:style>
  <w:style w:type="paragraph" w:customStyle="1" w:styleId="A5F385EA77094AC09FD75B4A701D423A">
    <w:name w:val="A5F385EA77094AC09FD75B4A701D423A"/>
    <w:rsid w:val="00CD20FD"/>
  </w:style>
  <w:style w:type="paragraph" w:customStyle="1" w:styleId="A374DE6CC6D1451799A0E3A922F64ABB">
    <w:name w:val="A374DE6CC6D1451799A0E3A922F64ABB"/>
    <w:rsid w:val="00CD20FD"/>
  </w:style>
  <w:style w:type="paragraph" w:customStyle="1" w:styleId="0A1CC2DCCC6C404CA8489EC2A052486E">
    <w:name w:val="0A1CC2DCCC6C404CA8489EC2A052486E"/>
    <w:rsid w:val="00CD20FD"/>
  </w:style>
  <w:style w:type="paragraph" w:customStyle="1" w:styleId="128ED5DD0F6F477C9092322DC5B32202">
    <w:name w:val="128ED5DD0F6F477C9092322DC5B32202"/>
    <w:rsid w:val="00CD20FD"/>
  </w:style>
  <w:style w:type="paragraph" w:customStyle="1" w:styleId="9D7A4113F0854D26A21E4F164C188BE0">
    <w:name w:val="9D7A4113F0854D26A21E4F164C188BE0"/>
    <w:rsid w:val="00CD20FD"/>
  </w:style>
  <w:style w:type="paragraph" w:customStyle="1" w:styleId="F45A5B8923574FCC8E32EB5380BEB9E1">
    <w:name w:val="F45A5B8923574FCC8E32EB5380BEB9E1"/>
    <w:rsid w:val="00B15F69"/>
  </w:style>
  <w:style w:type="paragraph" w:customStyle="1" w:styleId="2FEFEE0C87BF4169B0A430AF1B0C52A8">
    <w:name w:val="2FEFEE0C87BF4169B0A430AF1B0C52A8"/>
    <w:rsid w:val="00B15F69"/>
  </w:style>
  <w:style w:type="paragraph" w:customStyle="1" w:styleId="11B44A483497487D884AC521A5FDD319">
    <w:name w:val="11B44A483497487D884AC521A5FDD319"/>
    <w:rsid w:val="00B15F69"/>
  </w:style>
  <w:style w:type="paragraph" w:customStyle="1" w:styleId="FE32F7974B674529A666FCD0EEAE2436">
    <w:name w:val="FE32F7974B674529A666FCD0EEAE2436"/>
    <w:rsid w:val="00B15F69"/>
  </w:style>
  <w:style w:type="paragraph" w:customStyle="1" w:styleId="AD6347D0B65C4751BE8BA57B223FFAF5">
    <w:name w:val="AD6347D0B65C4751BE8BA57B223FFAF5"/>
    <w:rsid w:val="00B15F69"/>
  </w:style>
  <w:style w:type="paragraph" w:customStyle="1" w:styleId="4DD6AEB749B341F1ADFAC94E49A4A622">
    <w:name w:val="4DD6AEB749B341F1ADFAC94E49A4A622"/>
    <w:rsid w:val="00B15F69"/>
  </w:style>
  <w:style w:type="paragraph" w:customStyle="1" w:styleId="7AED46A9C8CC4ED19FF8741776ADB2A5">
    <w:name w:val="7AED46A9C8CC4ED19FF8741776ADB2A5"/>
    <w:rsid w:val="00B15F69"/>
  </w:style>
  <w:style w:type="paragraph" w:customStyle="1" w:styleId="B6777D4CA6B94F639632C0541C1F6395">
    <w:name w:val="B6777D4CA6B94F639632C0541C1F6395"/>
    <w:rsid w:val="00B15F69"/>
  </w:style>
  <w:style w:type="paragraph" w:customStyle="1" w:styleId="1E51A031482547E38747BF9E043F7E6F">
    <w:name w:val="1E51A031482547E38747BF9E043F7E6F"/>
    <w:rsid w:val="00E15B24"/>
  </w:style>
  <w:style w:type="paragraph" w:customStyle="1" w:styleId="882B172FB01D4705BCFF0DF7D062E71D">
    <w:name w:val="882B172FB01D4705BCFF0DF7D062E71D"/>
    <w:rsid w:val="00E15B24"/>
  </w:style>
  <w:style w:type="paragraph" w:customStyle="1" w:styleId="1526E03DC9F74DD98EA3AAAE939B56B1">
    <w:name w:val="1526E03DC9F74DD98EA3AAAE939B56B1"/>
    <w:rsid w:val="00E15B24"/>
  </w:style>
  <w:style w:type="paragraph" w:customStyle="1" w:styleId="B8560F13DEDF4AB59F20D2F611F8AADC">
    <w:name w:val="B8560F13DEDF4AB59F20D2F611F8AADC"/>
    <w:rsid w:val="00E15B24"/>
  </w:style>
  <w:style w:type="paragraph" w:customStyle="1" w:styleId="2C45D28E6C7B441EBC071529A20B6E5A">
    <w:name w:val="2C45D28E6C7B441EBC071529A20B6E5A"/>
    <w:rsid w:val="00E15B24"/>
  </w:style>
  <w:style w:type="paragraph" w:customStyle="1" w:styleId="1C563962D5A74A3FA58CD9163E9856DC">
    <w:name w:val="1C563962D5A74A3FA58CD9163E9856DC"/>
    <w:rsid w:val="00E15B24"/>
  </w:style>
  <w:style w:type="paragraph" w:customStyle="1" w:styleId="F2D39750C65B469AB405DA83C7CA90A7">
    <w:name w:val="F2D39750C65B469AB405DA83C7CA90A7"/>
    <w:rsid w:val="00E15B24"/>
  </w:style>
  <w:style w:type="paragraph" w:customStyle="1" w:styleId="55DEC9BE0CB64FA2A395684B1A189DD3">
    <w:name w:val="55DEC9BE0CB64FA2A395684B1A189DD3"/>
    <w:rsid w:val="00E15B24"/>
  </w:style>
  <w:style w:type="paragraph" w:customStyle="1" w:styleId="6AA85825452445EEB2F1D316EC0E7263">
    <w:name w:val="6AA85825452445EEB2F1D316EC0E7263"/>
    <w:rsid w:val="00E15B24"/>
  </w:style>
  <w:style w:type="paragraph" w:customStyle="1" w:styleId="2DC0670190E446AAB62E7E4CE010EF77">
    <w:name w:val="2DC0670190E446AAB62E7E4CE010EF77"/>
    <w:rsid w:val="00E15B24"/>
  </w:style>
  <w:style w:type="paragraph" w:customStyle="1" w:styleId="9A6DA99073C74B8D81EB471949133DE0">
    <w:name w:val="9A6DA99073C74B8D81EB471949133DE0"/>
    <w:rsid w:val="00E15B24"/>
  </w:style>
  <w:style w:type="paragraph" w:customStyle="1" w:styleId="605E04B5AF5149E8A9091CE87D9DA749">
    <w:name w:val="605E04B5AF5149E8A9091CE87D9DA749"/>
    <w:rsid w:val="00E15B24"/>
  </w:style>
  <w:style w:type="paragraph" w:customStyle="1" w:styleId="20A80A23F2504B63AB8618638C64EEC1">
    <w:name w:val="20A80A23F2504B63AB8618638C64EEC1"/>
    <w:rsid w:val="00E15B24"/>
  </w:style>
  <w:style w:type="paragraph" w:customStyle="1" w:styleId="16C1F6511AC74270B08E01AA206052ED">
    <w:name w:val="16C1F6511AC74270B08E01AA206052ED"/>
    <w:rsid w:val="00E15B24"/>
  </w:style>
  <w:style w:type="paragraph" w:customStyle="1" w:styleId="6A9E3B0EBE904DF38F33C0F6C961BD00">
    <w:name w:val="6A9E3B0EBE904DF38F33C0F6C961BD00"/>
    <w:rsid w:val="00700A2C"/>
  </w:style>
  <w:style w:type="paragraph" w:customStyle="1" w:styleId="8B1CF1E0FCC0499D863A5ECF78804ACF">
    <w:name w:val="8B1CF1E0FCC0499D863A5ECF78804ACF"/>
    <w:rsid w:val="00700A2C"/>
  </w:style>
  <w:style w:type="paragraph" w:customStyle="1" w:styleId="8B504198629D4B6E9225CF5F3154A16A">
    <w:name w:val="8B504198629D4B6E9225CF5F3154A16A"/>
    <w:rsid w:val="00700A2C"/>
  </w:style>
  <w:style w:type="paragraph" w:customStyle="1" w:styleId="8AB4FF5422714BB395AF57CA6B71BFE8">
    <w:name w:val="8AB4FF5422714BB395AF57CA6B71BFE8"/>
    <w:rsid w:val="00700A2C"/>
  </w:style>
  <w:style w:type="paragraph" w:customStyle="1" w:styleId="6FA8E24D2251486398D4F1382DF98963">
    <w:name w:val="6FA8E24D2251486398D4F1382DF98963"/>
    <w:rsid w:val="00A2094F"/>
  </w:style>
  <w:style w:type="paragraph" w:customStyle="1" w:styleId="6D4B628578874F099EEB2953D6AA20CE">
    <w:name w:val="6D4B628578874F099EEB2953D6AA20CE"/>
    <w:rsid w:val="00A2094F"/>
  </w:style>
  <w:style w:type="paragraph" w:customStyle="1" w:styleId="A3E56BDBF3AE4396A704D61E33A436B7">
    <w:name w:val="A3E56BDBF3AE4396A704D61E33A436B7"/>
    <w:rsid w:val="008C5385"/>
  </w:style>
  <w:style w:type="paragraph" w:customStyle="1" w:styleId="C02D6EF8272F43E1A857DE4C42F3238B">
    <w:name w:val="C02D6EF8272F43E1A857DE4C42F3238B"/>
    <w:rsid w:val="008C5385"/>
  </w:style>
  <w:style w:type="paragraph" w:customStyle="1" w:styleId="FD900ED9C71C409A953FF2C7CF964F70">
    <w:name w:val="FD900ED9C71C409A953FF2C7CF964F70"/>
    <w:rsid w:val="008C5385"/>
  </w:style>
  <w:style w:type="paragraph" w:customStyle="1" w:styleId="41A3FC7F5FC14BDF8B2718AC4D7A9082">
    <w:name w:val="41A3FC7F5FC14BDF8B2718AC4D7A9082"/>
    <w:rsid w:val="008C5385"/>
  </w:style>
  <w:style w:type="paragraph" w:customStyle="1" w:styleId="2C9BB074213F477BA3E7B3DD0749FD35">
    <w:name w:val="2C9BB074213F477BA3E7B3DD0749FD35"/>
    <w:rsid w:val="008C5385"/>
  </w:style>
  <w:style w:type="paragraph" w:customStyle="1" w:styleId="A8CF1D331EFC4F378B100D2E70B0E25A">
    <w:name w:val="A8CF1D331EFC4F378B100D2E70B0E25A"/>
    <w:rsid w:val="008C5385"/>
  </w:style>
  <w:style w:type="paragraph" w:customStyle="1" w:styleId="A1905E39429C4C17B110206C7995E847">
    <w:name w:val="A1905E39429C4C17B110206C7995E847"/>
    <w:rsid w:val="008C5385"/>
  </w:style>
  <w:style w:type="paragraph" w:customStyle="1" w:styleId="69FCAF8C7F3741A79ABC2FEC17034BD3">
    <w:name w:val="69FCAF8C7F3741A79ABC2FEC17034BD3"/>
    <w:rsid w:val="008C5385"/>
  </w:style>
  <w:style w:type="paragraph" w:customStyle="1" w:styleId="44A084DFD5194C6A9306502D41E7F802">
    <w:name w:val="44A084DFD5194C6A9306502D41E7F802"/>
    <w:rsid w:val="008C5385"/>
  </w:style>
  <w:style w:type="paragraph" w:customStyle="1" w:styleId="18109A3A1AE4427A864900A5A66F8EF1">
    <w:name w:val="18109A3A1AE4427A864900A5A66F8EF1"/>
    <w:rsid w:val="00FF0C89"/>
  </w:style>
  <w:style w:type="paragraph" w:customStyle="1" w:styleId="0A0D974D02A54B0291FA60FB4BDAE8EB">
    <w:name w:val="0A0D974D02A54B0291FA60FB4BDAE8EB"/>
    <w:rsid w:val="00FF0C89"/>
  </w:style>
  <w:style w:type="paragraph" w:customStyle="1" w:styleId="2E359F5EC49E4B34849028618055A1E2">
    <w:name w:val="2E359F5EC49E4B34849028618055A1E2"/>
    <w:rsid w:val="00FF0C89"/>
  </w:style>
  <w:style w:type="paragraph" w:customStyle="1" w:styleId="94BB03C9DF1E48BF8FAFFCF225C8C757">
    <w:name w:val="94BB03C9DF1E48BF8FAFFCF225C8C757"/>
    <w:rsid w:val="00FF0C89"/>
  </w:style>
  <w:style w:type="paragraph" w:customStyle="1" w:styleId="76F3E5B4415A418782638C3F5D6AE3EB">
    <w:name w:val="76F3E5B4415A418782638C3F5D6AE3EB"/>
    <w:rsid w:val="007A33F0"/>
  </w:style>
  <w:style w:type="paragraph" w:customStyle="1" w:styleId="014F0D880C27495693F73886EBF6DFBD">
    <w:name w:val="014F0D880C27495693F73886EBF6DFBD"/>
    <w:rsid w:val="007A33F0"/>
  </w:style>
  <w:style w:type="paragraph" w:customStyle="1" w:styleId="C4AA28B988124F90A163E5EAF256B2DC">
    <w:name w:val="C4AA28B988124F90A163E5EAF256B2DC"/>
    <w:rsid w:val="007A33F0"/>
  </w:style>
  <w:style w:type="paragraph" w:customStyle="1" w:styleId="91EFDDEE24934062BC8430CB389EED22">
    <w:name w:val="91EFDDEE24934062BC8430CB389EED22"/>
    <w:rsid w:val="008E30A1"/>
  </w:style>
  <w:style w:type="paragraph" w:customStyle="1" w:styleId="7ECD6629367A412FB7510FD0111BFABE">
    <w:name w:val="7ECD6629367A412FB7510FD0111BFABE"/>
    <w:rsid w:val="008E30A1"/>
  </w:style>
  <w:style w:type="paragraph" w:customStyle="1" w:styleId="1D3C72AE1B8849529D354F7CF58F2BA4">
    <w:name w:val="1D3C72AE1B8849529D354F7CF58F2BA4"/>
    <w:rsid w:val="008E30A1"/>
  </w:style>
  <w:style w:type="paragraph" w:customStyle="1" w:styleId="34A5D09C86C546058C819D3F2BB57803">
    <w:name w:val="34A5D09C86C546058C819D3F2BB57803"/>
    <w:rsid w:val="008C51CE"/>
  </w:style>
  <w:style w:type="paragraph" w:customStyle="1" w:styleId="30F901132A694BE09926F5077338B7E0">
    <w:name w:val="30F901132A694BE09926F5077338B7E0"/>
    <w:rsid w:val="00E14BCF"/>
  </w:style>
  <w:style w:type="paragraph" w:customStyle="1" w:styleId="8886E7F27C724FA4A6DD4D3EC67D0577">
    <w:name w:val="8886E7F27C724FA4A6DD4D3EC67D0577"/>
    <w:rsid w:val="00E14BCF"/>
  </w:style>
  <w:style w:type="paragraph" w:customStyle="1" w:styleId="7AAF061DD6F14934ABB6942DDECDF54E">
    <w:name w:val="7AAF061DD6F14934ABB6942DDECDF54E"/>
    <w:rsid w:val="00E14BCF"/>
  </w:style>
  <w:style w:type="paragraph" w:customStyle="1" w:styleId="814D6745533540DF8793FB7C46063B7D">
    <w:name w:val="814D6745533540DF8793FB7C46063B7D"/>
    <w:rsid w:val="00E14BCF"/>
  </w:style>
  <w:style w:type="paragraph" w:customStyle="1" w:styleId="3A1C800EF12D4F8392C8D9E17E673A3B">
    <w:name w:val="3A1C800EF12D4F8392C8D9E17E673A3B"/>
    <w:rsid w:val="00E14BCF"/>
  </w:style>
  <w:style w:type="paragraph" w:customStyle="1" w:styleId="892B0E297A4B47CEB2769126777D9EF7">
    <w:name w:val="892B0E297A4B47CEB2769126777D9EF7"/>
    <w:rsid w:val="00E14BCF"/>
  </w:style>
  <w:style w:type="paragraph" w:customStyle="1" w:styleId="B518832FBC644CB5BB8F309E9B6CB1F4">
    <w:name w:val="B518832FBC644CB5BB8F309E9B6CB1F4"/>
    <w:rsid w:val="00E14BCF"/>
  </w:style>
  <w:style w:type="paragraph" w:customStyle="1" w:styleId="921B3FDF854B42968E3493D5380D3487">
    <w:name w:val="921B3FDF854B42968E3493D5380D3487"/>
    <w:rsid w:val="00E14BCF"/>
  </w:style>
  <w:style w:type="paragraph" w:customStyle="1" w:styleId="29153B2E17C8411892C224E04F63B290">
    <w:name w:val="29153B2E17C8411892C224E04F63B290"/>
    <w:rsid w:val="00E14BCF"/>
  </w:style>
  <w:style w:type="paragraph" w:customStyle="1" w:styleId="46E3D68FF78C409AB5F416FB63CB42CB">
    <w:name w:val="46E3D68FF78C409AB5F416FB63CB42CB"/>
    <w:rsid w:val="00E14BCF"/>
  </w:style>
  <w:style w:type="paragraph" w:customStyle="1" w:styleId="75855A052B5345FDB803DBB313D2E02D">
    <w:name w:val="75855A052B5345FDB803DBB313D2E02D"/>
    <w:rsid w:val="00E14BCF"/>
  </w:style>
  <w:style w:type="paragraph" w:customStyle="1" w:styleId="568B76336AAE45F6916376C1422B951B">
    <w:name w:val="568B76336AAE45F6916376C1422B951B"/>
    <w:rsid w:val="00E14BCF"/>
  </w:style>
  <w:style w:type="paragraph" w:customStyle="1" w:styleId="E8B8F3AD05A34F51B7A6EC9B884B68E4">
    <w:name w:val="E8B8F3AD05A34F51B7A6EC9B884B68E4"/>
    <w:rsid w:val="00E14BCF"/>
  </w:style>
  <w:style w:type="paragraph" w:customStyle="1" w:styleId="071C12DFCEB14D9C8535D9CD137806CE">
    <w:name w:val="071C12DFCEB14D9C8535D9CD137806CE"/>
    <w:rsid w:val="00333935"/>
  </w:style>
  <w:style w:type="paragraph" w:customStyle="1" w:styleId="36A4721101F949C6A22C8D301F9EF775">
    <w:name w:val="36A4721101F949C6A22C8D301F9EF775"/>
    <w:rsid w:val="00333935"/>
  </w:style>
  <w:style w:type="paragraph" w:customStyle="1" w:styleId="32EECC3CB3CD44BC83AB5CCEACF1281C">
    <w:name w:val="32EECC3CB3CD44BC83AB5CCEACF1281C"/>
    <w:rsid w:val="00333935"/>
  </w:style>
  <w:style w:type="paragraph" w:customStyle="1" w:styleId="EB479B2FCF594CD6BD1BE80A5D355DAA">
    <w:name w:val="EB479B2FCF594CD6BD1BE80A5D355DAA"/>
    <w:rsid w:val="00333935"/>
  </w:style>
  <w:style w:type="paragraph" w:customStyle="1" w:styleId="7F70E4A7AADE443DBDC5A43FDBEE3073">
    <w:name w:val="7F70E4A7AADE443DBDC5A43FDBEE3073"/>
    <w:rsid w:val="00F0713F"/>
  </w:style>
  <w:style w:type="paragraph" w:customStyle="1" w:styleId="62BA934FF0F14CA5A000C9F291D58791">
    <w:name w:val="62BA934FF0F14CA5A000C9F291D58791"/>
    <w:rsid w:val="00F0713F"/>
  </w:style>
  <w:style w:type="paragraph" w:customStyle="1" w:styleId="3AA1EDA550C64F998A8A9BB466069A89">
    <w:name w:val="3AA1EDA550C64F998A8A9BB466069A89"/>
    <w:rsid w:val="00223FDB"/>
  </w:style>
  <w:style w:type="paragraph" w:customStyle="1" w:styleId="783E5AA6EE254C3E935FA6D752A5628F">
    <w:name w:val="783E5AA6EE254C3E935FA6D752A5628F"/>
    <w:rsid w:val="00223FDB"/>
  </w:style>
  <w:style w:type="paragraph" w:customStyle="1" w:styleId="730460C1A5A34A32B1B5D69F415DF358">
    <w:name w:val="730460C1A5A34A32B1B5D69F415DF358"/>
    <w:rsid w:val="00223FDB"/>
  </w:style>
  <w:style w:type="paragraph" w:customStyle="1" w:styleId="44AB4A51C1B6427DAE8FA9F8410D2CBF">
    <w:name w:val="44AB4A51C1B6427DAE8FA9F8410D2CBF"/>
    <w:rsid w:val="00223FDB"/>
  </w:style>
  <w:style w:type="paragraph" w:customStyle="1" w:styleId="04B1F639135B41B5BC37ACBE5ED38EF6">
    <w:name w:val="04B1F639135B41B5BC37ACBE5ED38EF6"/>
    <w:rsid w:val="00223FDB"/>
  </w:style>
  <w:style w:type="paragraph" w:customStyle="1" w:styleId="2377B96029184D9FA98C4350DCAB3981">
    <w:name w:val="2377B96029184D9FA98C4350DCAB3981"/>
    <w:rsid w:val="00223FDB"/>
  </w:style>
  <w:style w:type="paragraph" w:customStyle="1" w:styleId="B0A903EDB892440EA3DFB015AD14CE6D">
    <w:name w:val="B0A903EDB892440EA3DFB015AD14CE6D"/>
    <w:rsid w:val="00B55B18"/>
  </w:style>
  <w:style w:type="paragraph" w:customStyle="1" w:styleId="4CD193791D3145DFB602CB10AA8ED9B5">
    <w:name w:val="4CD193791D3145DFB602CB10AA8ED9B5"/>
    <w:rsid w:val="00F02552"/>
  </w:style>
  <w:style w:type="paragraph" w:customStyle="1" w:styleId="7BA3810B15C141A0BCB48896671A7033">
    <w:name w:val="7BA3810B15C141A0BCB48896671A7033"/>
    <w:rsid w:val="00F02552"/>
  </w:style>
  <w:style w:type="paragraph" w:customStyle="1" w:styleId="4CCA3EB8F6C443DA906FBDACBF79B827">
    <w:name w:val="4CCA3EB8F6C443DA906FBDACBF79B827"/>
    <w:rsid w:val="00C631DB"/>
  </w:style>
  <w:style w:type="paragraph" w:customStyle="1" w:styleId="C09E1D4F2B5540CFA6D8DEAEB8D7D337">
    <w:name w:val="C09E1D4F2B5540CFA6D8DEAEB8D7D337"/>
    <w:rsid w:val="00C631DB"/>
  </w:style>
  <w:style w:type="paragraph" w:customStyle="1" w:styleId="5C6AC18A6F834508B5F572F7CBD0249F">
    <w:name w:val="5C6AC18A6F834508B5F572F7CBD0249F"/>
    <w:rsid w:val="00C631DB"/>
  </w:style>
  <w:style w:type="paragraph" w:customStyle="1" w:styleId="990707D1DB9D438895BF9B4EA2EE546B">
    <w:name w:val="990707D1DB9D438895BF9B4EA2EE546B"/>
    <w:rsid w:val="00C631DB"/>
  </w:style>
  <w:style w:type="paragraph" w:customStyle="1" w:styleId="8A62FBB28B0547FAA80ECBEA2A057918">
    <w:name w:val="8A62FBB28B0547FAA80ECBEA2A057918"/>
    <w:rsid w:val="00C631DB"/>
  </w:style>
  <w:style w:type="paragraph" w:customStyle="1" w:styleId="058FB27F2CD64405B4B4F775E5F099D4">
    <w:name w:val="058FB27F2CD64405B4B4F775E5F099D4"/>
    <w:rsid w:val="00C631DB"/>
  </w:style>
  <w:style w:type="paragraph" w:customStyle="1" w:styleId="BE1BAF20A56E4C009311EEF031E96792">
    <w:name w:val="BE1BAF20A56E4C009311EEF031E96792"/>
    <w:rsid w:val="0031217C"/>
  </w:style>
  <w:style w:type="paragraph" w:customStyle="1" w:styleId="8F9D3077D8FF4AD0A1FEEB399212ADC3">
    <w:name w:val="8F9D3077D8FF4AD0A1FEEB399212ADC3"/>
    <w:rsid w:val="0031217C"/>
  </w:style>
  <w:style w:type="paragraph" w:customStyle="1" w:styleId="1CAFAE67EDAC4351B1AE6CEE62A46F6C">
    <w:name w:val="1CAFAE67EDAC4351B1AE6CEE62A46F6C"/>
    <w:rsid w:val="0031217C"/>
  </w:style>
  <w:style w:type="paragraph" w:customStyle="1" w:styleId="94CF286F875A48C0B75EBAE55E9C7F0C">
    <w:name w:val="94CF286F875A48C0B75EBAE55E9C7F0C"/>
    <w:rsid w:val="0031217C"/>
  </w:style>
  <w:style w:type="paragraph" w:customStyle="1" w:styleId="7C077D9ECF6B4C26B758464B7AC8F0FA">
    <w:name w:val="7C077D9ECF6B4C26B758464B7AC8F0FA"/>
    <w:rsid w:val="0031217C"/>
  </w:style>
  <w:style w:type="paragraph" w:customStyle="1" w:styleId="389632F7D5474C8AB3426367E6D6E5F1">
    <w:name w:val="389632F7D5474C8AB3426367E6D6E5F1"/>
    <w:rsid w:val="0031217C"/>
  </w:style>
  <w:style w:type="paragraph" w:customStyle="1" w:styleId="3906DC58F91F48B7AC225720CF60F1FA">
    <w:name w:val="3906DC58F91F48B7AC225720CF60F1FA"/>
    <w:rsid w:val="0031217C"/>
  </w:style>
  <w:style w:type="paragraph" w:customStyle="1" w:styleId="A73946D5619D47D2B328FB779F2330B1">
    <w:name w:val="A73946D5619D47D2B328FB779F2330B1"/>
    <w:rsid w:val="0031217C"/>
  </w:style>
  <w:style w:type="paragraph" w:customStyle="1" w:styleId="B8DD23D56A7548B8B61F47677281B09E">
    <w:name w:val="B8DD23D56A7548B8B61F47677281B09E"/>
    <w:rsid w:val="0031217C"/>
  </w:style>
  <w:style w:type="paragraph" w:customStyle="1" w:styleId="8F9CA065EB6644EA9EAE15177588C177">
    <w:name w:val="8F9CA065EB6644EA9EAE15177588C177"/>
    <w:rsid w:val="001458C9"/>
  </w:style>
  <w:style w:type="paragraph" w:customStyle="1" w:styleId="D6E86C8754474A7B8CA5FA6F1BA962B9">
    <w:name w:val="D6E86C8754474A7B8CA5FA6F1BA962B9"/>
    <w:rsid w:val="001458C9"/>
  </w:style>
  <w:style w:type="paragraph" w:customStyle="1" w:styleId="0DD9DDA84DAD4DC6BFB8B2C831FC663A">
    <w:name w:val="0DD9DDA84DAD4DC6BFB8B2C831FC663A"/>
    <w:rsid w:val="00952474"/>
  </w:style>
  <w:style w:type="paragraph" w:customStyle="1" w:styleId="C4CB0168CD024A00960B920F6C21964C">
    <w:name w:val="C4CB0168CD024A00960B920F6C21964C"/>
    <w:rsid w:val="00952474"/>
  </w:style>
  <w:style w:type="paragraph" w:customStyle="1" w:styleId="279C45349EAA49D1AB386952CFEA33AC">
    <w:name w:val="279C45349EAA49D1AB386952CFEA33AC"/>
    <w:rsid w:val="00952474"/>
  </w:style>
  <w:style w:type="paragraph" w:customStyle="1" w:styleId="6CE2DA26A7524445AF4BDB1F3F7EF75F">
    <w:name w:val="6CE2DA26A7524445AF4BDB1F3F7EF75F"/>
    <w:rsid w:val="00952474"/>
  </w:style>
  <w:style w:type="paragraph" w:customStyle="1" w:styleId="5B191AF67C5A4E5E9CA9B0CE4E6D8725">
    <w:name w:val="5B191AF67C5A4E5E9CA9B0CE4E6D8725"/>
    <w:rsid w:val="00952474"/>
  </w:style>
  <w:style w:type="paragraph" w:customStyle="1" w:styleId="2F662A8790844C2FBA992BB724DDBD36">
    <w:name w:val="2F662A8790844C2FBA992BB724DDBD36"/>
    <w:rsid w:val="00952474"/>
  </w:style>
  <w:style w:type="paragraph" w:customStyle="1" w:styleId="5406F045CAB64F32B0D364C3DCD852A1">
    <w:name w:val="5406F045CAB64F32B0D364C3DCD852A1"/>
    <w:rsid w:val="00952474"/>
  </w:style>
  <w:style w:type="paragraph" w:customStyle="1" w:styleId="FE885540DD444302806F8A8703D8E2C7">
    <w:name w:val="FE885540DD444302806F8A8703D8E2C7"/>
    <w:rsid w:val="00952474"/>
  </w:style>
  <w:style w:type="paragraph" w:customStyle="1" w:styleId="3AD5161AB183480D8943E137460086EC">
    <w:name w:val="3AD5161AB183480D8943E137460086EC"/>
    <w:rsid w:val="00952474"/>
  </w:style>
  <w:style w:type="paragraph" w:customStyle="1" w:styleId="A77EB12DA1FC411EA459AD3400876602">
    <w:name w:val="A77EB12DA1FC411EA459AD3400876602"/>
    <w:rsid w:val="00952474"/>
  </w:style>
  <w:style w:type="paragraph" w:customStyle="1" w:styleId="CD56D5B15ECD41D5A58A9970D723E4A6">
    <w:name w:val="CD56D5B15ECD41D5A58A9970D723E4A6"/>
    <w:rsid w:val="00952474"/>
  </w:style>
  <w:style w:type="paragraph" w:customStyle="1" w:styleId="59FF4C7307334036823D37A39F150CA9">
    <w:name w:val="59FF4C7307334036823D37A39F150CA9"/>
    <w:rsid w:val="00427A30"/>
  </w:style>
  <w:style w:type="paragraph" w:customStyle="1" w:styleId="6EA121921CE247A3827737A4C94784C0">
    <w:name w:val="6EA121921CE247A3827737A4C94784C0"/>
    <w:rsid w:val="00427A30"/>
  </w:style>
  <w:style w:type="paragraph" w:customStyle="1" w:styleId="E89AF89827F8467AB00EC91A91C76B28">
    <w:name w:val="E89AF89827F8467AB00EC91A91C76B28"/>
    <w:rsid w:val="00427A30"/>
  </w:style>
  <w:style w:type="paragraph" w:customStyle="1" w:styleId="8F0DED63DC4E49BE9394FC7C0E1BB9FC">
    <w:name w:val="8F0DED63DC4E49BE9394FC7C0E1BB9FC"/>
    <w:rsid w:val="00427A30"/>
  </w:style>
  <w:style w:type="paragraph" w:customStyle="1" w:styleId="5AC7D3E247A948CF9ED6B705B61933EC">
    <w:name w:val="5AC7D3E247A948CF9ED6B705B61933EC"/>
    <w:rsid w:val="00427A30"/>
  </w:style>
  <w:style w:type="paragraph" w:customStyle="1" w:styleId="7FBAEF15FFA94168B5B28B759DE1E509">
    <w:name w:val="7FBAEF15FFA94168B5B28B759DE1E509"/>
    <w:rsid w:val="00427A30"/>
  </w:style>
  <w:style w:type="paragraph" w:customStyle="1" w:styleId="1EAB32A4765B4C4582A8F5C30B536988">
    <w:name w:val="1EAB32A4765B4C4582A8F5C30B536988"/>
    <w:rsid w:val="00427A30"/>
  </w:style>
  <w:style w:type="paragraph" w:customStyle="1" w:styleId="A8E0CA7EC64143798EF995A12B58CE0D">
    <w:name w:val="A8E0CA7EC64143798EF995A12B58CE0D"/>
    <w:rsid w:val="00427A30"/>
  </w:style>
  <w:style w:type="paragraph" w:customStyle="1" w:styleId="84929D3D72424F938787F21BF52E5452">
    <w:name w:val="84929D3D72424F938787F21BF52E5452"/>
    <w:rsid w:val="00427A30"/>
  </w:style>
  <w:style w:type="paragraph" w:customStyle="1" w:styleId="AD684D79A62C47C2B0AD76F8A08B20E4">
    <w:name w:val="AD684D79A62C47C2B0AD76F8A08B20E4"/>
    <w:rsid w:val="00427A30"/>
  </w:style>
  <w:style w:type="paragraph" w:customStyle="1" w:styleId="11864618E1284A56BF5AF5B7C79A4917">
    <w:name w:val="11864618E1284A56BF5AF5B7C79A4917"/>
    <w:rsid w:val="00427A30"/>
  </w:style>
  <w:style w:type="paragraph" w:customStyle="1" w:styleId="043AB7F86FDD4D2298F1E7FB76E3D53F">
    <w:name w:val="043AB7F86FDD4D2298F1E7FB76E3D53F"/>
    <w:rsid w:val="00427A30"/>
  </w:style>
  <w:style w:type="paragraph" w:customStyle="1" w:styleId="DA3C34FC65864C83952B1A7FB73C338A">
    <w:name w:val="DA3C34FC65864C83952B1A7FB73C338A"/>
    <w:rsid w:val="00E33545"/>
  </w:style>
  <w:style w:type="paragraph" w:customStyle="1" w:styleId="A782359005804D9293E767099BFFEE2E">
    <w:name w:val="A782359005804D9293E767099BFFEE2E"/>
    <w:rsid w:val="00E33545"/>
  </w:style>
  <w:style w:type="paragraph" w:customStyle="1" w:styleId="EDFC81053B3140CE9C7A5BF1A50EDBCD">
    <w:name w:val="EDFC81053B3140CE9C7A5BF1A50EDBCD"/>
    <w:rsid w:val="00E33545"/>
  </w:style>
  <w:style w:type="paragraph" w:customStyle="1" w:styleId="167EAFCE39FC400BA2F666978086F2BD">
    <w:name w:val="167EAFCE39FC400BA2F666978086F2BD"/>
    <w:rsid w:val="00E33545"/>
  </w:style>
  <w:style w:type="paragraph" w:customStyle="1" w:styleId="0E86CC68A92148D9BACC3D4710FCF1D5">
    <w:name w:val="0E86CC68A92148D9BACC3D4710FCF1D5"/>
    <w:rsid w:val="00E33545"/>
  </w:style>
  <w:style w:type="paragraph" w:customStyle="1" w:styleId="110F1E02004B454EAC0EB9A5783DA089">
    <w:name w:val="110F1E02004B454EAC0EB9A5783DA089"/>
    <w:rsid w:val="00E33545"/>
  </w:style>
  <w:style w:type="paragraph" w:customStyle="1" w:styleId="684B35247A904F5D90DA97455560F36D">
    <w:name w:val="684B35247A904F5D90DA97455560F36D"/>
    <w:rsid w:val="00E33545"/>
  </w:style>
  <w:style w:type="paragraph" w:customStyle="1" w:styleId="B0928DFCE2124CC5B376B975326DF2B1">
    <w:name w:val="B0928DFCE2124CC5B376B975326DF2B1"/>
    <w:rsid w:val="00E33545"/>
  </w:style>
  <w:style w:type="paragraph" w:customStyle="1" w:styleId="6FEC29B70D904C79BFE25C71352BBDFC">
    <w:name w:val="6FEC29B70D904C79BFE25C71352BBDFC"/>
    <w:rsid w:val="00E33545"/>
  </w:style>
  <w:style w:type="paragraph" w:customStyle="1" w:styleId="6775700CF4154E5894BA870DB78B2542">
    <w:name w:val="6775700CF4154E5894BA870DB78B2542"/>
    <w:rsid w:val="00E33545"/>
  </w:style>
  <w:style w:type="paragraph" w:customStyle="1" w:styleId="DEF7007D07304125B089B3FCC52F9ED6">
    <w:name w:val="DEF7007D07304125B089B3FCC52F9ED6"/>
    <w:rsid w:val="00E33545"/>
  </w:style>
  <w:style w:type="paragraph" w:customStyle="1" w:styleId="C1AD56323BCF4BC5A4DB7EBEFE94E67F">
    <w:name w:val="C1AD56323BCF4BC5A4DB7EBEFE94E67F"/>
    <w:rsid w:val="00E33545"/>
  </w:style>
  <w:style w:type="paragraph" w:customStyle="1" w:styleId="9A44AE4D1342426F9B93E186614D1717">
    <w:name w:val="9A44AE4D1342426F9B93E186614D1717"/>
    <w:rsid w:val="00E33545"/>
  </w:style>
  <w:style w:type="paragraph" w:customStyle="1" w:styleId="4CAE4D67063247FAA15842676D6387A6">
    <w:name w:val="4CAE4D67063247FAA15842676D6387A6"/>
    <w:rsid w:val="00E33545"/>
  </w:style>
  <w:style w:type="paragraph" w:customStyle="1" w:styleId="2BE5FDA6875B44F3983F2DC88D51C3A6">
    <w:name w:val="2BE5FDA6875B44F3983F2DC88D51C3A6"/>
    <w:rsid w:val="00E33545"/>
  </w:style>
  <w:style w:type="paragraph" w:customStyle="1" w:styleId="FF2B137A5AB14A0CB98C0AEE89761998">
    <w:name w:val="FF2B137A5AB14A0CB98C0AEE89761998"/>
    <w:rsid w:val="00E33545"/>
  </w:style>
  <w:style w:type="paragraph" w:customStyle="1" w:styleId="2C98DDA3B05A4D0B9B1BD9C640A337B7">
    <w:name w:val="2C98DDA3B05A4D0B9B1BD9C640A337B7"/>
    <w:rsid w:val="00E33545"/>
  </w:style>
  <w:style w:type="paragraph" w:customStyle="1" w:styleId="763BC808A3DC47EF99FC2F92CCAECD42">
    <w:name w:val="763BC808A3DC47EF99FC2F92CCAECD42"/>
    <w:rsid w:val="00E33545"/>
  </w:style>
  <w:style w:type="paragraph" w:customStyle="1" w:styleId="29847262EDC040B49A4D93B6558417FE">
    <w:name w:val="29847262EDC040B49A4D93B6558417FE"/>
    <w:rsid w:val="00E33545"/>
  </w:style>
  <w:style w:type="paragraph" w:customStyle="1" w:styleId="963100B3D2E7436C918007562D1926B0">
    <w:name w:val="963100B3D2E7436C918007562D1926B0"/>
    <w:rsid w:val="00E33545"/>
  </w:style>
  <w:style w:type="paragraph" w:customStyle="1" w:styleId="417BB133D68A44059E9D0D40CA3AB3E4">
    <w:name w:val="417BB133D68A44059E9D0D40CA3AB3E4"/>
    <w:rsid w:val="00E33545"/>
  </w:style>
  <w:style w:type="paragraph" w:customStyle="1" w:styleId="8001390F67E64ACEA3DF38DC8733A5CE">
    <w:name w:val="8001390F67E64ACEA3DF38DC8733A5CE"/>
    <w:rsid w:val="00E33545"/>
  </w:style>
  <w:style w:type="paragraph" w:customStyle="1" w:styleId="33C6799D428B4A01A84066C4FE398C69">
    <w:name w:val="33C6799D428B4A01A84066C4FE398C69"/>
    <w:rsid w:val="00E33545"/>
  </w:style>
  <w:style w:type="paragraph" w:customStyle="1" w:styleId="D33D0EA3CA2B478DB173D01296754B75">
    <w:name w:val="D33D0EA3CA2B478DB173D01296754B75"/>
    <w:rsid w:val="00E33545"/>
  </w:style>
  <w:style w:type="paragraph" w:customStyle="1" w:styleId="2C27449024B843F385D13F516FEDC14B">
    <w:name w:val="2C27449024B843F385D13F516FEDC14B"/>
    <w:rsid w:val="00E33545"/>
  </w:style>
  <w:style w:type="paragraph" w:customStyle="1" w:styleId="8DA1161BA2AF4BD98AAE570ECB8DFAE6">
    <w:name w:val="8DA1161BA2AF4BD98AAE570ECB8DFAE6"/>
    <w:rsid w:val="00E33545"/>
  </w:style>
  <w:style w:type="paragraph" w:customStyle="1" w:styleId="EA57A3315BEF4C12BDE01CCD6E0B315A">
    <w:name w:val="EA57A3315BEF4C12BDE01CCD6E0B315A"/>
    <w:rsid w:val="00E33545"/>
  </w:style>
  <w:style w:type="paragraph" w:customStyle="1" w:styleId="5ACAA147D33742F78AA337B422A6DBB7">
    <w:name w:val="5ACAA147D33742F78AA337B422A6DBB7"/>
    <w:rsid w:val="00E33545"/>
  </w:style>
  <w:style w:type="paragraph" w:customStyle="1" w:styleId="9EDBDAC3A460461A9B8E233CB9203FA2">
    <w:name w:val="9EDBDAC3A460461A9B8E233CB9203FA2"/>
    <w:rsid w:val="00E33545"/>
  </w:style>
  <w:style w:type="paragraph" w:customStyle="1" w:styleId="98C1310D7E4C447CA54E9784B88442D2">
    <w:name w:val="98C1310D7E4C447CA54E9784B88442D2"/>
    <w:rsid w:val="00E33545"/>
  </w:style>
  <w:style w:type="paragraph" w:customStyle="1" w:styleId="98F3784A30664ED4953E0B8DC2B76CB7">
    <w:name w:val="98F3784A30664ED4953E0B8DC2B76CB7"/>
    <w:rsid w:val="00E33545"/>
  </w:style>
  <w:style w:type="paragraph" w:customStyle="1" w:styleId="5607EEAEE1EE464AB40C300786848B09">
    <w:name w:val="5607EEAEE1EE464AB40C300786848B09"/>
    <w:rsid w:val="00E33545"/>
  </w:style>
  <w:style w:type="paragraph" w:customStyle="1" w:styleId="E80CE8E0E1774ADB9CEB4056DCECCE5B">
    <w:name w:val="E80CE8E0E1774ADB9CEB4056DCECCE5B"/>
    <w:rsid w:val="00E33545"/>
  </w:style>
  <w:style w:type="paragraph" w:customStyle="1" w:styleId="C27C1CB07BB241B7A7A8D64E2AC7E4D9">
    <w:name w:val="C27C1CB07BB241B7A7A8D64E2AC7E4D9"/>
    <w:rsid w:val="00E33545"/>
  </w:style>
  <w:style w:type="paragraph" w:customStyle="1" w:styleId="1FD21DEC667B405F8D83F69C7CA989A1">
    <w:name w:val="1FD21DEC667B405F8D83F69C7CA989A1"/>
    <w:rsid w:val="00E33545"/>
  </w:style>
  <w:style w:type="paragraph" w:customStyle="1" w:styleId="E104D2E97DFA468287504128ED7FCA46">
    <w:name w:val="E104D2E97DFA468287504128ED7FCA46"/>
    <w:rsid w:val="00E33545"/>
  </w:style>
  <w:style w:type="paragraph" w:customStyle="1" w:styleId="01CE019B766147C5857ED61E50FE49C8">
    <w:name w:val="01CE019B766147C5857ED61E50FE49C8"/>
    <w:rsid w:val="00E33545"/>
  </w:style>
  <w:style w:type="paragraph" w:customStyle="1" w:styleId="A34438DC4B6D4B1C927E45BBCFC8558A">
    <w:name w:val="A34438DC4B6D4B1C927E45BBCFC8558A"/>
    <w:rsid w:val="00E33545"/>
  </w:style>
  <w:style w:type="paragraph" w:customStyle="1" w:styleId="11D4B3A466F94081A32578D6215E7739">
    <w:name w:val="11D4B3A466F94081A32578D6215E7739"/>
    <w:rsid w:val="00E33545"/>
  </w:style>
  <w:style w:type="paragraph" w:customStyle="1" w:styleId="6AA449CF0D6F4AD8A6F69802F5A3AAB8">
    <w:name w:val="6AA449CF0D6F4AD8A6F69802F5A3AAB8"/>
    <w:rsid w:val="00E33545"/>
  </w:style>
  <w:style w:type="paragraph" w:customStyle="1" w:styleId="7619798C805C4702B29383F04F9BA4BC">
    <w:name w:val="7619798C805C4702B29383F04F9BA4BC"/>
    <w:rsid w:val="0066023F"/>
  </w:style>
  <w:style w:type="paragraph" w:customStyle="1" w:styleId="DB44673C6AC14E318B9265425C540C0F">
    <w:name w:val="DB44673C6AC14E318B9265425C540C0F"/>
    <w:rsid w:val="0066023F"/>
  </w:style>
  <w:style w:type="paragraph" w:customStyle="1" w:styleId="FD2BC4B6F0184442BC6C2E172221AD8F">
    <w:name w:val="FD2BC4B6F0184442BC6C2E172221AD8F"/>
    <w:rsid w:val="0066023F"/>
  </w:style>
  <w:style w:type="paragraph" w:customStyle="1" w:styleId="00A390B4B9284124BAE4375611217623">
    <w:name w:val="00A390B4B9284124BAE4375611217623"/>
    <w:rsid w:val="0066023F"/>
  </w:style>
  <w:style w:type="paragraph" w:customStyle="1" w:styleId="737A558A7DD842F3875B67777D50258F">
    <w:name w:val="737A558A7DD842F3875B67777D50258F"/>
    <w:rsid w:val="0066023F"/>
  </w:style>
  <w:style w:type="paragraph" w:customStyle="1" w:styleId="17D6AF037C9247CB9F9B626B7122F735">
    <w:name w:val="17D6AF037C9247CB9F9B626B7122F735"/>
    <w:rsid w:val="0066023F"/>
  </w:style>
  <w:style w:type="paragraph" w:customStyle="1" w:styleId="85A646B2371141E4B23EAA2FD39F23E5">
    <w:name w:val="85A646B2371141E4B23EAA2FD39F23E5"/>
    <w:rsid w:val="0066023F"/>
  </w:style>
  <w:style w:type="paragraph" w:customStyle="1" w:styleId="8AAEE1D86EB94EA2833B5ABFE070753C">
    <w:name w:val="8AAEE1D86EB94EA2833B5ABFE070753C"/>
    <w:rsid w:val="0066023F"/>
  </w:style>
  <w:style w:type="paragraph" w:customStyle="1" w:styleId="2ABD39D51AB149ACBB44A01239055D29">
    <w:name w:val="2ABD39D51AB149ACBB44A01239055D29"/>
    <w:rsid w:val="0066023F"/>
  </w:style>
  <w:style w:type="paragraph" w:customStyle="1" w:styleId="000E034DC4F64206B9B3B0AB24FFD2FB">
    <w:name w:val="000E034DC4F64206B9B3B0AB24FFD2FB"/>
    <w:rsid w:val="0066023F"/>
  </w:style>
  <w:style w:type="paragraph" w:customStyle="1" w:styleId="2FC428310D554290AC986802EEB738B6">
    <w:name w:val="2FC428310D554290AC986802EEB738B6"/>
    <w:rsid w:val="0066023F"/>
  </w:style>
  <w:style w:type="paragraph" w:customStyle="1" w:styleId="E3A83023D4A6435FBE6BE3792210D9D1">
    <w:name w:val="E3A83023D4A6435FBE6BE3792210D9D1"/>
    <w:rsid w:val="0066023F"/>
  </w:style>
  <w:style w:type="paragraph" w:customStyle="1" w:styleId="0B42D3A82FF54FB3BEF2EFDECE56EDE8">
    <w:name w:val="0B42D3A82FF54FB3BEF2EFDECE56EDE8"/>
    <w:rsid w:val="0066023F"/>
  </w:style>
  <w:style w:type="paragraph" w:customStyle="1" w:styleId="E6127F64810D4D0EAB4B924FE4E12C3A">
    <w:name w:val="E6127F64810D4D0EAB4B924FE4E12C3A"/>
    <w:rsid w:val="0066023F"/>
  </w:style>
  <w:style w:type="paragraph" w:customStyle="1" w:styleId="FD5C9A59834B466F99C9027AC808C23C">
    <w:name w:val="FD5C9A59834B466F99C9027AC808C23C"/>
    <w:rsid w:val="0066023F"/>
  </w:style>
  <w:style w:type="paragraph" w:customStyle="1" w:styleId="9FACA8223E9A469689EE8001DA646DF4">
    <w:name w:val="9FACA8223E9A469689EE8001DA646DF4"/>
    <w:rsid w:val="0066023F"/>
  </w:style>
  <w:style w:type="paragraph" w:customStyle="1" w:styleId="7E229A6FF55540A6920398321B1F5EF2">
    <w:name w:val="7E229A6FF55540A6920398321B1F5EF2"/>
    <w:rsid w:val="0066023F"/>
  </w:style>
  <w:style w:type="paragraph" w:customStyle="1" w:styleId="C0E417B780E2428B9550DCB6C761D181">
    <w:name w:val="C0E417B780E2428B9550DCB6C761D181"/>
    <w:rsid w:val="0066023F"/>
  </w:style>
  <w:style w:type="paragraph" w:customStyle="1" w:styleId="29EF2DB5DAB64B2A82764E8019696716">
    <w:name w:val="29EF2DB5DAB64B2A82764E8019696716"/>
    <w:rsid w:val="0066023F"/>
  </w:style>
  <w:style w:type="paragraph" w:customStyle="1" w:styleId="0AA9DE13A1E44F5DA0B417F936B27787">
    <w:name w:val="0AA9DE13A1E44F5DA0B417F936B27787"/>
    <w:rsid w:val="0066023F"/>
  </w:style>
  <w:style w:type="paragraph" w:customStyle="1" w:styleId="FA6B00624865442787EE221719FD352D">
    <w:name w:val="FA6B00624865442787EE221719FD352D"/>
    <w:rsid w:val="0066023F"/>
  </w:style>
  <w:style w:type="paragraph" w:customStyle="1" w:styleId="69C2A135B9C34AFBBD3945D25A43A3E3">
    <w:name w:val="69C2A135B9C34AFBBD3945D25A43A3E3"/>
    <w:rsid w:val="0066023F"/>
  </w:style>
  <w:style w:type="paragraph" w:customStyle="1" w:styleId="7DB653ECADAF4E85AF8798CDE9E27770">
    <w:name w:val="7DB653ECADAF4E85AF8798CDE9E27770"/>
    <w:rsid w:val="0066023F"/>
  </w:style>
  <w:style w:type="paragraph" w:customStyle="1" w:styleId="02FCB8627FD741CF9E9ED1A3D57D0306">
    <w:name w:val="02FCB8627FD741CF9E9ED1A3D57D0306"/>
    <w:rsid w:val="0066023F"/>
  </w:style>
  <w:style w:type="paragraph" w:customStyle="1" w:styleId="39CE4382D51141C9B12BC733DE022559">
    <w:name w:val="39CE4382D51141C9B12BC733DE022559"/>
    <w:rsid w:val="0066023F"/>
  </w:style>
  <w:style w:type="paragraph" w:customStyle="1" w:styleId="B5B8F6FA693B406DB2963E4045E6F08C">
    <w:name w:val="B5B8F6FA693B406DB2963E4045E6F08C"/>
    <w:rsid w:val="0066023F"/>
  </w:style>
  <w:style w:type="paragraph" w:customStyle="1" w:styleId="6494BCBA7E304E13AF4BD696330EB792">
    <w:name w:val="6494BCBA7E304E13AF4BD696330EB792"/>
    <w:rsid w:val="0066023F"/>
  </w:style>
  <w:style w:type="paragraph" w:customStyle="1" w:styleId="01EE6DF5E2854DB19CB1F4DF418C2B34">
    <w:name w:val="01EE6DF5E2854DB19CB1F4DF418C2B34"/>
    <w:rsid w:val="0066023F"/>
  </w:style>
  <w:style w:type="paragraph" w:customStyle="1" w:styleId="7994728FFE46433CB0F683612C6B0FB4">
    <w:name w:val="7994728FFE46433CB0F683612C6B0FB4"/>
    <w:rsid w:val="0066023F"/>
  </w:style>
  <w:style w:type="paragraph" w:customStyle="1" w:styleId="DA190CE084AA4BD499F4D9C5E6CE3920">
    <w:name w:val="DA190CE084AA4BD499F4D9C5E6CE3920"/>
    <w:rsid w:val="0066023F"/>
  </w:style>
  <w:style w:type="paragraph" w:customStyle="1" w:styleId="7AC15A48B91946A7AFC6872C0CA21674">
    <w:name w:val="7AC15A48B91946A7AFC6872C0CA21674"/>
    <w:rsid w:val="0066023F"/>
  </w:style>
  <w:style w:type="paragraph" w:customStyle="1" w:styleId="B70287C82469434A8F47DB6B5DDE0E9D">
    <w:name w:val="B70287C82469434A8F47DB6B5DDE0E9D"/>
    <w:rsid w:val="0066023F"/>
  </w:style>
  <w:style w:type="paragraph" w:customStyle="1" w:styleId="D4D50A48159F4047A6430F21AC337650">
    <w:name w:val="D4D50A48159F4047A6430F21AC337650"/>
    <w:rsid w:val="0066023F"/>
  </w:style>
  <w:style w:type="paragraph" w:customStyle="1" w:styleId="8189501C661240A684A4B957A036D51A">
    <w:name w:val="8189501C661240A684A4B957A036D51A"/>
    <w:rsid w:val="0066023F"/>
  </w:style>
  <w:style w:type="paragraph" w:customStyle="1" w:styleId="73D6FDE5B53D4F98BA6A7E5C4CA475FD">
    <w:name w:val="73D6FDE5B53D4F98BA6A7E5C4CA475FD"/>
    <w:rsid w:val="0066023F"/>
  </w:style>
  <w:style w:type="paragraph" w:customStyle="1" w:styleId="C0B471AB7281475C97876CB273F89E02">
    <w:name w:val="C0B471AB7281475C97876CB273F89E02"/>
    <w:rsid w:val="0066023F"/>
  </w:style>
  <w:style w:type="paragraph" w:customStyle="1" w:styleId="D1DD0959E23C41BC862B63A0A1432B64">
    <w:name w:val="D1DD0959E23C41BC862B63A0A1432B64"/>
    <w:rsid w:val="0066023F"/>
  </w:style>
  <w:style w:type="paragraph" w:customStyle="1" w:styleId="32C8EE755EE644C09DC3039D0AFEA317">
    <w:name w:val="32C8EE755EE644C09DC3039D0AFEA317"/>
    <w:rsid w:val="0066023F"/>
  </w:style>
  <w:style w:type="paragraph" w:customStyle="1" w:styleId="4CE7D0ED5B6F454C916EEDCBFD20B468">
    <w:name w:val="4CE7D0ED5B6F454C916EEDCBFD20B468"/>
    <w:rsid w:val="0066023F"/>
  </w:style>
  <w:style w:type="paragraph" w:customStyle="1" w:styleId="6F79E03865B54C06B5A336A79B2C4C56">
    <w:name w:val="6F79E03865B54C06B5A336A79B2C4C56"/>
    <w:rsid w:val="0066023F"/>
  </w:style>
  <w:style w:type="paragraph" w:customStyle="1" w:styleId="559C1091DCAA4FBDA02F5B362EED2ADE">
    <w:name w:val="559C1091DCAA4FBDA02F5B362EED2ADE"/>
    <w:rsid w:val="00733885"/>
  </w:style>
  <w:style w:type="paragraph" w:customStyle="1" w:styleId="B56F43E6100148B1B24070CD09CEADD3">
    <w:name w:val="B56F43E6100148B1B24070CD09CEADD3"/>
    <w:rsid w:val="00733885"/>
  </w:style>
  <w:style w:type="paragraph" w:customStyle="1" w:styleId="A143F604AA0C47988563CA690F5725D2">
    <w:name w:val="A143F604AA0C47988563CA690F5725D2"/>
    <w:rsid w:val="00733885"/>
  </w:style>
  <w:style w:type="paragraph" w:customStyle="1" w:styleId="965DD940C2D14FF199998D9116917565">
    <w:name w:val="965DD940C2D14FF199998D9116917565"/>
    <w:rsid w:val="00733885"/>
  </w:style>
  <w:style w:type="paragraph" w:customStyle="1" w:styleId="C7B874ECF1A44BC1B588B8B3EEF19E01">
    <w:name w:val="C7B874ECF1A44BC1B588B8B3EEF19E01"/>
    <w:rsid w:val="00733885"/>
  </w:style>
  <w:style w:type="paragraph" w:customStyle="1" w:styleId="7A31BA9799894EE1A05B7889A28943D5">
    <w:name w:val="7A31BA9799894EE1A05B7889A28943D5"/>
    <w:rsid w:val="00733885"/>
  </w:style>
  <w:style w:type="paragraph" w:customStyle="1" w:styleId="C8F9A6BE59AA47C595F255D3F5F7D931">
    <w:name w:val="C8F9A6BE59AA47C595F255D3F5F7D931"/>
    <w:rsid w:val="00733885"/>
  </w:style>
  <w:style w:type="paragraph" w:customStyle="1" w:styleId="8F828A0092AE46818934473F20D58FA7">
    <w:name w:val="8F828A0092AE46818934473F20D58FA7"/>
    <w:rsid w:val="00733885"/>
  </w:style>
  <w:style w:type="paragraph" w:customStyle="1" w:styleId="1829BBFFAC6B4AAB95FE4ACDD2C6A482">
    <w:name w:val="1829BBFFAC6B4AAB95FE4ACDD2C6A482"/>
    <w:rsid w:val="00733885"/>
  </w:style>
  <w:style w:type="paragraph" w:customStyle="1" w:styleId="84B0CE4F31DB4486B4D2E2691C6802B1">
    <w:name w:val="84B0CE4F31DB4486B4D2E2691C6802B1"/>
    <w:rsid w:val="00733885"/>
  </w:style>
  <w:style w:type="paragraph" w:customStyle="1" w:styleId="67C5362C64DA4D01B19FFD5C96FB19C6">
    <w:name w:val="67C5362C64DA4D01B19FFD5C96FB19C6"/>
    <w:rsid w:val="00733885"/>
  </w:style>
  <w:style w:type="paragraph" w:customStyle="1" w:styleId="B0DA15271C4E4E19B940AD2A45E7B743">
    <w:name w:val="B0DA15271C4E4E19B940AD2A45E7B743"/>
    <w:rsid w:val="00733885"/>
  </w:style>
  <w:style w:type="paragraph" w:customStyle="1" w:styleId="BB44C8B89ED440C98FB31DD2D09C8516">
    <w:name w:val="BB44C8B89ED440C98FB31DD2D09C8516"/>
    <w:rsid w:val="00733885"/>
  </w:style>
  <w:style w:type="paragraph" w:customStyle="1" w:styleId="0617ED3492C744DAA66C3C6EBC855850">
    <w:name w:val="0617ED3492C744DAA66C3C6EBC855850"/>
    <w:rsid w:val="00733885"/>
  </w:style>
  <w:style w:type="paragraph" w:customStyle="1" w:styleId="7BC94C03D7684986A6FBABC03BB54DFB">
    <w:name w:val="7BC94C03D7684986A6FBABC03BB54DFB"/>
    <w:rsid w:val="00733885"/>
  </w:style>
  <w:style w:type="paragraph" w:customStyle="1" w:styleId="FB942BAB58F148ACA30099C31F15314E">
    <w:name w:val="FB942BAB58F148ACA30099C31F15314E"/>
    <w:rsid w:val="00733885"/>
  </w:style>
  <w:style w:type="paragraph" w:customStyle="1" w:styleId="CC1597FCA82D42AFAD283650AC186DB6">
    <w:name w:val="CC1597FCA82D42AFAD283650AC186DB6"/>
    <w:rsid w:val="00733885"/>
  </w:style>
  <w:style w:type="paragraph" w:customStyle="1" w:styleId="263A97E07FAC44C383FD85A304C4DC29">
    <w:name w:val="263A97E07FAC44C383FD85A304C4DC29"/>
    <w:rsid w:val="00733885"/>
  </w:style>
  <w:style w:type="paragraph" w:customStyle="1" w:styleId="B143ACF4DB37420AABC8DC039BD6DA0F">
    <w:name w:val="B143ACF4DB37420AABC8DC039BD6DA0F"/>
    <w:rsid w:val="00733885"/>
  </w:style>
  <w:style w:type="paragraph" w:customStyle="1" w:styleId="C3EBF1A872194E12AE329D5E3E2117E3">
    <w:name w:val="C3EBF1A872194E12AE329D5E3E2117E3"/>
    <w:rsid w:val="00733885"/>
  </w:style>
  <w:style w:type="paragraph" w:customStyle="1" w:styleId="F24FFD9996F144A8A9EEF3F715E85A53">
    <w:name w:val="F24FFD9996F144A8A9EEF3F715E85A53"/>
    <w:rsid w:val="00733885"/>
  </w:style>
  <w:style w:type="paragraph" w:customStyle="1" w:styleId="EAF6ED21E2E7436AB5A019D1A28F76C9">
    <w:name w:val="EAF6ED21E2E7436AB5A019D1A28F76C9"/>
    <w:rsid w:val="00733885"/>
  </w:style>
  <w:style w:type="paragraph" w:customStyle="1" w:styleId="E12E46449C154906A0417CDE70BDC879">
    <w:name w:val="E12E46449C154906A0417CDE70BDC879"/>
    <w:rsid w:val="00733885"/>
  </w:style>
  <w:style w:type="paragraph" w:customStyle="1" w:styleId="D133DDDC34234F8FAE6C04817451CB08">
    <w:name w:val="D133DDDC34234F8FAE6C04817451CB08"/>
    <w:rsid w:val="00733885"/>
  </w:style>
  <w:style w:type="paragraph" w:customStyle="1" w:styleId="F28F852CF85E4396B8386897C9D59B2E">
    <w:name w:val="F28F852CF85E4396B8386897C9D59B2E"/>
    <w:rsid w:val="00733885"/>
  </w:style>
  <w:style w:type="paragraph" w:customStyle="1" w:styleId="091F6EF3BE3E4973BB4ADB9062477660">
    <w:name w:val="091F6EF3BE3E4973BB4ADB9062477660"/>
    <w:rsid w:val="00733885"/>
  </w:style>
  <w:style w:type="paragraph" w:customStyle="1" w:styleId="A273ED51876647FEA3A32F4C2C2E6439">
    <w:name w:val="A273ED51876647FEA3A32F4C2C2E6439"/>
    <w:rsid w:val="00733885"/>
  </w:style>
  <w:style w:type="paragraph" w:customStyle="1" w:styleId="F4C311223A61407782C9EA90E72AFED6">
    <w:name w:val="F4C311223A61407782C9EA90E72AFED6"/>
    <w:rsid w:val="00733885"/>
  </w:style>
  <w:style w:type="paragraph" w:customStyle="1" w:styleId="D088F0A795244475A5FB6152105C2FC3">
    <w:name w:val="D088F0A795244475A5FB6152105C2FC3"/>
    <w:rsid w:val="00733885"/>
  </w:style>
  <w:style w:type="paragraph" w:customStyle="1" w:styleId="208244C7F4524F078A47768C28511AED">
    <w:name w:val="208244C7F4524F078A47768C28511AED"/>
    <w:rsid w:val="00733885"/>
  </w:style>
  <w:style w:type="paragraph" w:customStyle="1" w:styleId="F46C5B230C9345CBBA17878C0E5393D2">
    <w:name w:val="F46C5B230C9345CBBA17878C0E5393D2"/>
    <w:rsid w:val="00733885"/>
  </w:style>
  <w:style w:type="paragraph" w:customStyle="1" w:styleId="C3A38440BFE542B9BB51D60A829CD23F">
    <w:name w:val="C3A38440BFE542B9BB51D60A829CD23F"/>
    <w:rsid w:val="00733885"/>
  </w:style>
  <w:style w:type="paragraph" w:customStyle="1" w:styleId="C80CAFB1A66C492B90C5737F94D971D6">
    <w:name w:val="C80CAFB1A66C492B90C5737F94D971D6"/>
    <w:rsid w:val="00733885"/>
  </w:style>
  <w:style w:type="paragraph" w:customStyle="1" w:styleId="8549EF09E99A42CCB95F481D835E7456">
    <w:name w:val="8549EF09E99A42CCB95F481D835E7456"/>
    <w:rsid w:val="00733885"/>
  </w:style>
  <w:style w:type="paragraph" w:customStyle="1" w:styleId="1E172DA44A3C4534B5CF56396D9028F4">
    <w:name w:val="1E172DA44A3C4534B5CF56396D9028F4"/>
    <w:rsid w:val="00733885"/>
  </w:style>
  <w:style w:type="paragraph" w:customStyle="1" w:styleId="0A628B7ADF054AD6AB3F1B8BC1C69B4C">
    <w:name w:val="0A628B7ADF054AD6AB3F1B8BC1C69B4C"/>
    <w:rsid w:val="00733885"/>
  </w:style>
  <w:style w:type="paragraph" w:customStyle="1" w:styleId="B42D365A750A47B39531AC7423CEDEDD">
    <w:name w:val="B42D365A750A47B39531AC7423CEDEDD"/>
    <w:rsid w:val="00733885"/>
  </w:style>
  <w:style w:type="paragraph" w:customStyle="1" w:styleId="5A9A9D19430D414E998CD8860A596D7A">
    <w:name w:val="5A9A9D19430D414E998CD8860A596D7A"/>
    <w:rsid w:val="00733885"/>
  </w:style>
  <w:style w:type="paragraph" w:customStyle="1" w:styleId="661413C62FFA404CA354CE723DF48ABC">
    <w:name w:val="661413C62FFA404CA354CE723DF48ABC"/>
    <w:rsid w:val="00733885"/>
  </w:style>
  <w:style w:type="paragraph" w:customStyle="1" w:styleId="15F512AE76A34A1391012F1DF0B4EEBD">
    <w:name w:val="15F512AE76A34A1391012F1DF0B4EEBD"/>
    <w:rsid w:val="00733885"/>
  </w:style>
  <w:style w:type="paragraph" w:customStyle="1" w:styleId="06ACE5C6279F41EBB4B2FF06186F4336">
    <w:name w:val="06ACE5C6279F41EBB4B2FF06186F4336"/>
    <w:rsid w:val="00733885"/>
  </w:style>
  <w:style w:type="paragraph" w:customStyle="1" w:styleId="6644D78D864C4FB587226A7CF25D32E5">
    <w:name w:val="6644D78D864C4FB587226A7CF25D32E5"/>
    <w:rsid w:val="004A0A1E"/>
  </w:style>
  <w:style w:type="paragraph" w:customStyle="1" w:styleId="AD019C9968A048E4919773A9F96574A1">
    <w:name w:val="AD019C9968A048E4919773A9F96574A1"/>
    <w:rsid w:val="004A0A1E"/>
  </w:style>
  <w:style w:type="paragraph" w:customStyle="1" w:styleId="C0C99C15B91C45AE82F9048A732B3448">
    <w:name w:val="C0C99C15B91C45AE82F9048A732B3448"/>
    <w:rsid w:val="004A0A1E"/>
  </w:style>
  <w:style w:type="paragraph" w:customStyle="1" w:styleId="397C1AC679204F468ABFE8DAD98A4AF5">
    <w:name w:val="397C1AC679204F468ABFE8DAD98A4AF5"/>
    <w:rsid w:val="004A0A1E"/>
  </w:style>
  <w:style w:type="paragraph" w:customStyle="1" w:styleId="3A1B2628AC1E44EBAA49DA6ACA44D909">
    <w:name w:val="3A1B2628AC1E44EBAA49DA6ACA44D909"/>
    <w:rsid w:val="004A0A1E"/>
  </w:style>
  <w:style w:type="paragraph" w:customStyle="1" w:styleId="68A3265ED5EC413E8FE92EC6C27018D0">
    <w:name w:val="68A3265ED5EC413E8FE92EC6C27018D0"/>
    <w:rsid w:val="004A0A1E"/>
  </w:style>
  <w:style w:type="paragraph" w:customStyle="1" w:styleId="755ABA8F57FD4222923D09BCE28242B0">
    <w:name w:val="755ABA8F57FD4222923D09BCE28242B0"/>
    <w:rsid w:val="004A0A1E"/>
  </w:style>
  <w:style w:type="paragraph" w:customStyle="1" w:styleId="380302A6662646A59B9CAC53D43A7F83">
    <w:name w:val="380302A6662646A59B9CAC53D43A7F83"/>
    <w:rsid w:val="004A0A1E"/>
  </w:style>
  <w:style w:type="paragraph" w:customStyle="1" w:styleId="3E65C2B4CBE1400B9694E0289FEA25E6">
    <w:name w:val="3E65C2B4CBE1400B9694E0289FEA25E6"/>
    <w:rsid w:val="004A0A1E"/>
  </w:style>
  <w:style w:type="paragraph" w:customStyle="1" w:styleId="4F13DFF70F2E4C1AB6C8A853FF61C30C">
    <w:name w:val="4F13DFF70F2E4C1AB6C8A853FF61C30C"/>
    <w:rsid w:val="004A0A1E"/>
  </w:style>
  <w:style w:type="paragraph" w:customStyle="1" w:styleId="CD1541C314DA4EEC9EE7B0226A99BFEC">
    <w:name w:val="CD1541C314DA4EEC9EE7B0226A99BFEC"/>
    <w:rsid w:val="004A0A1E"/>
  </w:style>
  <w:style w:type="paragraph" w:customStyle="1" w:styleId="00341B37D27E49D0B07388CD544A52B7">
    <w:name w:val="00341B37D27E49D0B07388CD544A52B7"/>
    <w:rsid w:val="004A0A1E"/>
  </w:style>
  <w:style w:type="paragraph" w:customStyle="1" w:styleId="54EA57DF8A0A4796A3876432F625FAF6">
    <w:name w:val="54EA57DF8A0A4796A3876432F625FAF6"/>
    <w:rsid w:val="004A0A1E"/>
  </w:style>
  <w:style w:type="paragraph" w:customStyle="1" w:styleId="A0B7CABA509A42E68A9AC75366089FBB">
    <w:name w:val="A0B7CABA509A42E68A9AC75366089FBB"/>
    <w:rsid w:val="004A0A1E"/>
  </w:style>
  <w:style w:type="paragraph" w:customStyle="1" w:styleId="E96A1C3A989446FCBED9753D29554F83">
    <w:name w:val="E96A1C3A989446FCBED9753D29554F83"/>
    <w:rsid w:val="004A0A1E"/>
  </w:style>
  <w:style w:type="paragraph" w:customStyle="1" w:styleId="3F88E10386C44DD2B3A3139D3C8AE150">
    <w:name w:val="3F88E10386C44DD2B3A3139D3C8AE150"/>
    <w:rsid w:val="004A0A1E"/>
  </w:style>
  <w:style w:type="paragraph" w:customStyle="1" w:styleId="C8F78D2F47214685B34A0019EDB0F729">
    <w:name w:val="C8F78D2F47214685B34A0019EDB0F729"/>
    <w:rsid w:val="004A0A1E"/>
  </w:style>
  <w:style w:type="paragraph" w:customStyle="1" w:styleId="FB13583CCF8D43CABBE2CAB875E4648F">
    <w:name w:val="FB13583CCF8D43CABBE2CAB875E4648F"/>
    <w:rsid w:val="004A0A1E"/>
  </w:style>
  <w:style w:type="paragraph" w:customStyle="1" w:styleId="D7D16649895A46498AF7781935872412">
    <w:name w:val="D7D16649895A46498AF7781935872412"/>
    <w:rsid w:val="004A0A1E"/>
  </w:style>
  <w:style w:type="paragraph" w:customStyle="1" w:styleId="33E85E4FBC97418D8B14A3DAB44F339B">
    <w:name w:val="33E85E4FBC97418D8B14A3DAB44F339B"/>
    <w:rsid w:val="004A0A1E"/>
  </w:style>
  <w:style w:type="paragraph" w:customStyle="1" w:styleId="FD861658DB254DAB952429FCB1AC3F93">
    <w:name w:val="FD861658DB254DAB952429FCB1AC3F93"/>
    <w:rsid w:val="004A0A1E"/>
  </w:style>
  <w:style w:type="paragraph" w:customStyle="1" w:styleId="354F11805DED4B68ACB1C9DB0D75DA4C">
    <w:name w:val="354F11805DED4B68ACB1C9DB0D75DA4C"/>
    <w:rsid w:val="004A0A1E"/>
  </w:style>
  <w:style w:type="paragraph" w:customStyle="1" w:styleId="AE8A6B5E3DA94B43898AF1FFDADC1D88">
    <w:name w:val="AE8A6B5E3DA94B43898AF1FFDADC1D88"/>
    <w:rsid w:val="004A0A1E"/>
  </w:style>
  <w:style w:type="paragraph" w:customStyle="1" w:styleId="DF4116E9FE67468D84BE445D5DF5E418">
    <w:name w:val="DF4116E9FE67468D84BE445D5DF5E418"/>
    <w:rsid w:val="004A0A1E"/>
  </w:style>
  <w:style w:type="paragraph" w:customStyle="1" w:styleId="4CE1FC459407433CAD786A4685421CFD">
    <w:name w:val="4CE1FC459407433CAD786A4685421CFD"/>
    <w:rsid w:val="004A0A1E"/>
  </w:style>
  <w:style w:type="paragraph" w:customStyle="1" w:styleId="FF4760FA78B84B24B23EF5D87FEBB731">
    <w:name w:val="FF4760FA78B84B24B23EF5D87FEBB731"/>
    <w:rsid w:val="004A0A1E"/>
  </w:style>
  <w:style w:type="paragraph" w:customStyle="1" w:styleId="871DCD81CBFD4631A79FB2DE8674DFA8">
    <w:name w:val="871DCD81CBFD4631A79FB2DE8674DFA8"/>
    <w:rsid w:val="004A0A1E"/>
  </w:style>
  <w:style w:type="paragraph" w:customStyle="1" w:styleId="4A4D94C911FE43408D1315CEF7F30FB6">
    <w:name w:val="4A4D94C911FE43408D1315CEF7F30FB6"/>
    <w:rsid w:val="004A0A1E"/>
  </w:style>
  <w:style w:type="paragraph" w:customStyle="1" w:styleId="93B7585D50CD49AB9BCDADF35C82BBDF">
    <w:name w:val="93B7585D50CD49AB9BCDADF35C82BBDF"/>
    <w:rsid w:val="004A0A1E"/>
  </w:style>
  <w:style w:type="paragraph" w:customStyle="1" w:styleId="D15DA971C0864A5692F8609DD62115D4">
    <w:name w:val="D15DA971C0864A5692F8609DD62115D4"/>
    <w:rsid w:val="004A0A1E"/>
  </w:style>
  <w:style w:type="paragraph" w:customStyle="1" w:styleId="55A2940D56CE4AC88E6744DA060B349B">
    <w:name w:val="55A2940D56CE4AC88E6744DA060B349B"/>
    <w:rsid w:val="004A0A1E"/>
  </w:style>
  <w:style w:type="paragraph" w:customStyle="1" w:styleId="30626E9D6600456095E9F50F50B38EFF">
    <w:name w:val="30626E9D6600456095E9F50F50B38EFF"/>
    <w:rsid w:val="004A0A1E"/>
  </w:style>
  <w:style w:type="paragraph" w:customStyle="1" w:styleId="76042277D43F476CA72825FC952BD9D0">
    <w:name w:val="76042277D43F476CA72825FC952BD9D0"/>
    <w:rsid w:val="004A0A1E"/>
  </w:style>
  <w:style w:type="paragraph" w:customStyle="1" w:styleId="DB50FE612B9744B8A2241BAC668ECE4D">
    <w:name w:val="DB50FE612B9744B8A2241BAC668ECE4D"/>
    <w:rsid w:val="004A0A1E"/>
  </w:style>
  <w:style w:type="paragraph" w:customStyle="1" w:styleId="E07B545824CF4A04AD01A9C2F7A0EE4B">
    <w:name w:val="E07B545824CF4A04AD01A9C2F7A0EE4B"/>
    <w:rsid w:val="004A0A1E"/>
  </w:style>
  <w:style w:type="paragraph" w:customStyle="1" w:styleId="322074E454CA400DA21FCD2E73886BEB">
    <w:name w:val="322074E454CA400DA21FCD2E73886BEB"/>
    <w:rsid w:val="004A0A1E"/>
  </w:style>
  <w:style w:type="paragraph" w:customStyle="1" w:styleId="FBAF20198F154610A871171AF3F60243">
    <w:name w:val="FBAF20198F154610A871171AF3F60243"/>
    <w:rsid w:val="004A0A1E"/>
  </w:style>
  <w:style w:type="paragraph" w:customStyle="1" w:styleId="A85EF33C460342CD978B7DEE77FBE50B">
    <w:name w:val="A85EF33C460342CD978B7DEE77FBE50B"/>
    <w:rsid w:val="004A0A1E"/>
  </w:style>
  <w:style w:type="paragraph" w:customStyle="1" w:styleId="6A45C4340872440AA33D713AA7DC1C82">
    <w:name w:val="6A45C4340872440AA33D713AA7DC1C82"/>
    <w:rsid w:val="004A0A1E"/>
  </w:style>
  <w:style w:type="paragraph" w:customStyle="1" w:styleId="3052298AAE21482D8391E8D79819242F">
    <w:name w:val="3052298AAE21482D8391E8D79819242F"/>
    <w:rsid w:val="004A0A1E"/>
  </w:style>
  <w:style w:type="paragraph" w:customStyle="1" w:styleId="35DD28F6F8474C968E4C671047664A31">
    <w:name w:val="35DD28F6F8474C968E4C671047664A31"/>
    <w:rsid w:val="004A0A1E"/>
  </w:style>
  <w:style w:type="paragraph" w:customStyle="1" w:styleId="A3E814CF59E747528EC13B13B6307636">
    <w:name w:val="A3E814CF59E747528EC13B13B6307636"/>
    <w:rsid w:val="004A0A1E"/>
  </w:style>
  <w:style w:type="paragraph" w:customStyle="1" w:styleId="D51AD451753443E3B1F0EAA740B55EE9">
    <w:name w:val="D51AD451753443E3B1F0EAA740B55EE9"/>
    <w:rsid w:val="00656F6C"/>
  </w:style>
  <w:style w:type="paragraph" w:customStyle="1" w:styleId="F3B783B4758C477FB2972464340AA9EF">
    <w:name w:val="F3B783B4758C477FB2972464340AA9EF"/>
    <w:rsid w:val="00656F6C"/>
  </w:style>
  <w:style w:type="paragraph" w:customStyle="1" w:styleId="9CEDCAC6F1AA47999564ED460A31EEAA">
    <w:name w:val="9CEDCAC6F1AA47999564ED460A31EEAA"/>
    <w:rsid w:val="00656F6C"/>
  </w:style>
  <w:style w:type="paragraph" w:customStyle="1" w:styleId="DFE9FB3BEAA74441ADACD1ACFA170D87">
    <w:name w:val="DFE9FB3BEAA74441ADACD1ACFA170D87"/>
    <w:rsid w:val="00656F6C"/>
  </w:style>
  <w:style w:type="paragraph" w:customStyle="1" w:styleId="CB182815D8324922A35FA998591C3946">
    <w:name w:val="CB182815D8324922A35FA998591C3946"/>
    <w:rsid w:val="00656F6C"/>
  </w:style>
  <w:style w:type="paragraph" w:customStyle="1" w:styleId="4AFBDDDD5467429C97380BBAD0A154C6">
    <w:name w:val="4AFBDDDD5467429C97380BBAD0A154C6"/>
    <w:rsid w:val="00656F6C"/>
  </w:style>
  <w:style w:type="paragraph" w:customStyle="1" w:styleId="AFD2C337C3FA43C0B6E1CD482596E372">
    <w:name w:val="AFD2C337C3FA43C0B6E1CD482596E372"/>
    <w:rsid w:val="00656F6C"/>
  </w:style>
  <w:style w:type="paragraph" w:customStyle="1" w:styleId="408A38A52E3547DD9A63C33C93E42A2B">
    <w:name w:val="408A38A52E3547DD9A63C33C93E42A2B"/>
    <w:rsid w:val="00656F6C"/>
  </w:style>
  <w:style w:type="paragraph" w:customStyle="1" w:styleId="6D846E0593CF48938A6D04CA14AA7105">
    <w:name w:val="6D846E0593CF48938A6D04CA14AA7105"/>
    <w:rsid w:val="00656F6C"/>
  </w:style>
  <w:style w:type="paragraph" w:customStyle="1" w:styleId="372032E6DA604E789D791E9BE4A6EE94">
    <w:name w:val="372032E6DA604E789D791E9BE4A6EE94"/>
    <w:rsid w:val="00656F6C"/>
  </w:style>
  <w:style w:type="paragraph" w:customStyle="1" w:styleId="CD4040F1C4F94EE8B5B7C0B66A354378">
    <w:name w:val="CD4040F1C4F94EE8B5B7C0B66A354378"/>
    <w:rsid w:val="00656F6C"/>
  </w:style>
  <w:style w:type="paragraph" w:customStyle="1" w:styleId="B735257C888E4B079CC5F55C676AC28F">
    <w:name w:val="B735257C888E4B079CC5F55C676AC28F"/>
    <w:rsid w:val="00656F6C"/>
  </w:style>
  <w:style w:type="paragraph" w:customStyle="1" w:styleId="E25D25DF55C64AF6A2243BC415B9E562">
    <w:name w:val="E25D25DF55C64AF6A2243BC415B9E562"/>
    <w:rsid w:val="00656F6C"/>
  </w:style>
  <w:style w:type="paragraph" w:customStyle="1" w:styleId="EFDB84DEDE464DE5AE4306F1E66C4D53">
    <w:name w:val="EFDB84DEDE464DE5AE4306F1E66C4D53"/>
    <w:rsid w:val="00656F6C"/>
  </w:style>
  <w:style w:type="paragraph" w:customStyle="1" w:styleId="26DFE8E732754A7A8830BB5D406DCFFC">
    <w:name w:val="26DFE8E732754A7A8830BB5D406DCFFC"/>
    <w:rsid w:val="00656F6C"/>
  </w:style>
  <w:style w:type="paragraph" w:customStyle="1" w:styleId="88DF439C82514B51B09AC0093A39EB14">
    <w:name w:val="88DF439C82514B51B09AC0093A39EB14"/>
    <w:rsid w:val="00656F6C"/>
  </w:style>
  <w:style w:type="paragraph" w:customStyle="1" w:styleId="AAF8D0B5269448F3BA17D2839026F6F2">
    <w:name w:val="AAF8D0B5269448F3BA17D2839026F6F2"/>
    <w:rsid w:val="00656F6C"/>
  </w:style>
  <w:style w:type="paragraph" w:customStyle="1" w:styleId="637124156AAE4224B5B5A633C3BCA226">
    <w:name w:val="637124156AAE4224B5B5A633C3BCA226"/>
    <w:rsid w:val="00656F6C"/>
  </w:style>
  <w:style w:type="paragraph" w:customStyle="1" w:styleId="CB89D5DFB902498297562F35591D1F97">
    <w:name w:val="CB89D5DFB902498297562F35591D1F97"/>
    <w:rsid w:val="00656F6C"/>
  </w:style>
  <w:style w:type="paragraph" w:customStyle="1" w:styleId="4DF99C67E3704FBB890F64D420AB90D6">
    <w:name w:val="4DF99C67E3704FBB890F64D420AB90D6"/>
    <w:rsid w:val="00656F6C"/>
  </w:style>
  <w:style w:type="paragraph" w:customStyle="1" w:styleId="947D13F90BA6499B8F7EC9F7E182E4A1">
    <w:name w:val="947D13F90BA6499B8F7EC9F7E182E4A1"/>
    <w:rsid w:val="00656F6C"/>
  </w:style>
  <w:style w:type="paragraph" w:customStyle="1" w:styleId="B91B5963E86A43BAB5645F8F821B5123">
    <w:name w:val="B91B5963E86A43BAB5645F8F821B5123"/>
    <w:rsid w:val="00656F6C"/>
  </w:style>
  <w:style w:type="paragraph" w:customStyle="1" w:styleId="DC65048122B94436B5BE7EFF24446EB0">
    <w:name w:val="DC65048122B94436B5BE7EFF24446EB0"/>
    <w:rsid w:val="00656F6C"/>
  </w:style>
  <w:style w:type="paragraph" w:customStyle="1" w:styleId="4009C0F42299458B8CBB49528F8ED8C9">
    <w:name w:val="4009C0F42299458B8CBB49528F8ED8C9"/>
    <w:rsid w:val="00656F6C"/>
  </w:style>
  <w:style w:type="paragraph" w:customStyle="1" w:styleId="393DBB1E8AFB4627B37F2A0589E7935D">
    <w:name w:val="393DBB1E8AFB4627B37F2A0589E7935D"/>
    <w:rsid w:val="00656F6C"/>
  </w:style>
  <w:style w:type="paragraph" w:customStyle="1" w:styleId="146E82E5DC1B48BE866FF539613A9901">
    <w:name w:val="146E82E5DC1B48BE866FF539613A9901"/>
    <w:rsid w:val="00656F6C"/>
  </w:style>
  <w:style w:type="paragraph" w:customStyle="1" w:styleId="41753712796D4FD9981C2A393FD89CA1">
    <w:name w:val="41753712796D4FD9981C2A393FD89CA1"/>
    <w:rsid w:val="00656F6C"/>
  </w:style>
  <w:style w:type="paragraph" w:customStyle="1" w:styleId="9B46B465F58B452E890B12D7E2C95282">
    <w:name w:val="9B46B465F58B452E890B12D7E2C95282"/>
    <w:rsid w:val="00656F6C"/>
  </w:style>
  <w:style w:type="paragraph" w:customStyle="1" w:styleId="2B48C6CA735C434E94F9D28C305380F9">
    <w:name w:val="2B48C6CA735C434E94F9D28C305380F9"/>
    <w:rsid w:val="00656F6C"/>
  </w:style>
  <w:style w:type="paragraph" w:customStyle="1" w:styleId="8EDDC97B6306446FA22D7A30CA6B54DE">
    <w:name w:val="8EDDC97B6306446FA22D7A30CA6B54DE"/>
    <w:rsid w:val="00656F6C"/>
  </w:style>
  <w:style w:type="paragraph" w:customStyle="1" w:styleId="6D99D1FA3A7E4CAC81F1175813EB773D">
    <w:name w:val="6D99D1FA3A7E4CAC81F1175813EB773D"/>
    <w:rsid w:val="00656F6C"/>
  </w:style>
  <w:style w:type="paragraph" w:customStyle="1" w:styleId="FD6226F24E594865A8395BF0AE13D84D">
    <w:name w:val="FD6226F24E594865A8395BF0AE13D84D"/>
    <w:rsid w:val="00656F6C"/>
  </w:style>
  <w:style w:type="paragraph" w:customStyle="1" w:styleId="C66F621E98B84073AB153D480182F7DB">
    <w:name w:val="C66F621E98B84073AB153D480182F7DB"/>
    <w:rsid w:val="00656F6C"/>
  </w:style>
  <w:style w:type="paragraph" w:customStyle="1" w:styleId="CA0F28D5031D45B687E0DC6718EE4E82">
    <w:name w:val="CA0F28D5031D45B687E0DC6718EE4E82"/>
    <w:rsid w:val="00656F6C"/>
  </w:style>
  <w:style w:type="paragraph" w:customStyle="1" w:styleId="CFF6441D70124812B75E0BD1F1C194B5">
    <w:name w:val="CFF6441D70124812B75E0BD1F1C194B5"/>
    <w:rsid w:val="00656F6C"/>
  </w:style>
  <w:style w:type="paragraph" w:customStyle="1" w:styleId="309423D5537047DDBB16E337411D3B47">
    <w:name w:val="309423D5537047DDBB16E337411D3B47"/>
    <w:rsid w:val="00656F6C"/>
  </w:style>
  <w:style w:type="paragraph" w:customStyle="1" w:styleId="B1591BD21DE44B0A878449F6A0227C9A">
    <w:name w:val="B1591BD21DE44B0A878449F6A0227C9A"/>
    <w:rsid w:val="00656F6C"/>
  </w:style>
  <w:style w:type="paragraph" w:customStyle="1" w:styleId="15C16798A4464E67A341930362140C73">
    <w:name w:val="15C16798A4464E67A341930362140C73"/>
    <w:rsid w:val="00656F6C"/>
  </w:style>
  <w:style w:type="paragraph" w:customStyle="1" w:styleId="50C8FEF25A434276BA834086993ABE71">
    <w:name w:val="50C8FEF25A434276BA834086993ABE71"/>
    <w:rsid w:val="00656F6C"/>
  </w:style>
  <w:style w:type="paragraph" w:customStyle="1" w:styleId="5293A51B62FD4194BDFABE11ACDE2358">
    <w:name w:val="5293A51B62FD4194BDFABE11ACDE2358"/>
    <w:rsid w:val="00F6470F"/>
  </w:style>
  <w:style w:type="paragraph" w:customStyle="1" w:styleId="BC125B54B8DF46EE95CD747460152836">
    <w:name w:val="BC125B54B8DF46EE95CD747460152836"/>
    <w:rsid w:val="00F6470F"/>
  </w:style>
  <w:style w:type="paragraph" w:customStyle="1" w:styleId="B68F697A31994702ADCB27B77391E751">
    <w:name w:val="B68F697A31994702ADCB27B77391E751"/>
    <w:rsid w:val="00F6470F"/>
  </w:style>
  <w:style w:type="paragraph" w:customStyle="1" w:styleId="1A6224F5CB234781B8B98580A03BF894">
    <w:name w:val="1A6224F5CB234781B8B98580A03BF894"/>
    <w:rsid w:val="00F6470F"/>
  </w:style>
  <w:style w:type="paragraph" w:customStyle="1" w:styleId="25222EEFF0724AD08F5832B8806D3544">
    <w:name w:val="25222EEFF0724AD08F5832B8806D3544"/>
    <w:rsid w:val="00F6470F"/>
  </w:style>
  <w:style w:type="paragraph" w:customStyle="1" w:styleId="F05E3928A1E94983B9DBEB4879B0CAFD">
    <w:name w:val="F05E3928A1E94983B9DBEB4879B0CAFD"/>
    <w:rsid w:val="00F6470F"/>
  </w:style>
  <w:style w:type="paragraph" w:customStyle="1" w:styleId="06E41BC2C6F44245A0DBA8719BDA072F">
    <w:name w:val="06E41BC2C6F44245A0DBA8719BDA072F"/>
    <w:rsid w:val="00F6470F"/>
  </w:style>
  <w:style w:type="paragraph" w:customStyle="1" w:styleId="11F303A5D3004BB398D6482603AE734E">
    <w:name w:val="11F303A5D3004BB398D6482603AE734E"/>
    <w:rsid w:val="00F6470F"/>
  </w:style>
  <w:style w:type="paragraph" w:customStyle="1" w:styleId="C061A536824C4F29B01503F96A3FA02C">
    <w:name w:val="C061A536824C4F29B01503F96A3FA02C"/>
    <w:rsid w:val="00F6470F"/>
  </w:style>
  <w:style w:type="paragraph" w:customStyle="1" w:styleId="3F3B1584D9BA4CC19BBD43BBBBFCFEA2">
    <w:name w:val="3F3B1584D9BA4CC19BBD43BBBBFCFEA2"/>
    <w:rsid w:val="00F6470F"/>
  </w:style>
  <w:style w:type="paragraph" w:customStyle="1" w:styleId="E677168F530B4B33AF59CB9BC95A91FC">
    <w:name w:val="E677168F530B4B33AF59CB9BC95A91FC"/>
    <w:rsid w:val="00F6470F"/>
  </w:style>
  <w:style w:type="paragraph" w:customStyle="1" w:styleId="A0025876963942718E552EF332608E6E">
    <w:name w:val="A0025876963942718E552EF332608E6E"/>
    <w:rsid w:val="00F6470F"/>
  </w:style>
  <w:style w:type="paragraph" w:customStyle="1" w:styleId="123593B53BC6432185872417A9B817A1">
    <w:name w:val="123593B53BC6432185872417A9B817A1"/>
    <w:rsid w:val="00F6470F"/>
  </w:style>
  <w:style w:type="paragraph" w:customStyle="1" w:styleId="CD518C7BDF4648AAB485D177930E7DF7">
    <w:name w:val="CD518C7BDF4648AAB485D177930E7DF7"/>
    <w:rsid w:val="00F6470F"/>
  </w:style>
  <w:style w:type="paragraph" w:customStyle="1" w:styleId="8D7B9C16DCDE415CB6CDD1C39E98DC3A">
    <w:name w:val="8D7B9C16DCDE415CB6CDD1C39E98DC3A"/>
    <w:rsid w:val="00F6470F"/>
  </w:style>
  <w:style w:type="paragraph" w:customStyle="1" w:styleId="D51FC31CA6344525836B4530780EA3D2">
    <w:name w:val="D51FC31CA6344525836B4530780EA3D2"/>
    <w:rsid w:val="00F6470F"/>
  </w:style>
  <w:style w:type="paragraph" w:customStyle="1" w:styleId="524AFF37124A4BA7A853B742F2E06F9B">
    <w:name w:val="524AFF37124A4BA7A853B742F2E06F9B"/>
    <w:rsid w:val="00F6470F"/>
  </w:style>
  <w:style w:type="paragraph" w:customStyle="1" w:styleId="6396D1BA7D884199BF011EFCDEE3EE3A">
    <w:name w:val="6396D1BA7D884199BF011EFCDEE3EE3A"/>
    <w:rsid w:val="00F6470F"/>
  </w:style>
  <w:style w:type="paragraph" w:customStyle="1" w:styleId="ABB6EDF3A46649AB9B950EFB43A132F6">
    <w:name w:val="ABB6EDF3A46649AB9B950EFB43A132F6"/>
    <w:rsid w:val="00F6470F"/>
  </w:style>
  <w:style w:type="paragraph" w:customStyle="1" w:styleId="CC88D8C5E45243D58451EC84B8E19651">
    <w:name w:val="CC88D8C5E45243D58451EC84B8E19651"/>
    <w:rsid w:val="00F6470F"/>
  </w:style>
  <w:style w:type="paragraph" w:customStyle="1" w:styleId="C4310E30BA354087B26A4FA818CE5C6A">
    <w:name w:val="C4310E30BA354087B26A4FA818CE5C6A"/>
    <w:rsid w:val="00F6470F"/>
  </w:style>
  <w:style w:type="paragraph" w:customStyle="1" w:styleId="CEF0B1457B254ED585A47D08EE83E157">
    <w:name w:val="CEF0B1457B254ED585A47D08EE83E157"/>
    <w:rsid w:val="00F6470F"/>
  </w:style>
  <w:style w:type="paragraph" w:customStyle="1" w:styleId="07B568C8D89F4E53A3F387B47F1694E5">
    <w:name w:val="07B568C8D89F4E53A3F387B47F1694E5"/>
    <w:rsid w:val="00F6470F"/>
  </w:style>
  <w:style w:type="paragraph" w:customStyle="1" w:styleId="2119DCB755C44CF1B345E767F5F3EB9F">
    <w:name w:val="2119DCB755C44CF1B345E767F5F3EB9F"/>
    <w:rsid w:val="00F6470F"/>
  </w:style>
  <w:style w:type="paragraph" w:customStyle="1" w:styleId="3EEEC38049AA4AAB8D33162EB89AF11F">
    <w:name w:val="3EEEC38049AA4AAB8D33162EB89AF11F"/>
    <w:rsid w:val="00F6470F"/>
  </w:style>
  <w:style w:type="paragraph" w:customStyle="1" w:styleId="F30B014BA55C4601AA1DD5103CD6D541">
    <w:name w:val="F30B014BA55C4601AA1DD5103CD6D541"/>
    <w:rsid w:val="00F6470F"/>
  </w:style>
  <w:style w:type="paragraph" w:customStyle="1" w:styleId="D4A3CFCA14C74326891B6AF80023FE58">
    <w:name w:val="D4A3CFCA14C74326891B6AF80023FE58"/>
    <w:rsid w:val="00F6470F"/>
  </w:style>
  <w:style w:type="paragraph" w:customStyle="1" w:styleId="04FA06D8B9434B11A4358B2C4DF6155A">
    <w:name w:val="04FA06D8B9434B11A4358B2C4DF6155A"/>
    <w:rsid w:val="00F6470F"/>
  </w:style>
  <w:style w:type="paragraph" w:customStyle="1" w:styleId="EEB697C39441415B9B97406F46A90EEE">
    <w:name w:val="EEB697C39441415B9B97406F46A90EEE"/>
    <w:rsid w:val="00F6470F"/>
  </w:style>
  <w:style w:type="paragraph" w:customStyle="1" w:styleId="E4ACAD7BAE1E47F9ACC318A54D85B1EE">
    <w:name w:val="E4ACAD7BAE1E47F9ACC318A54D85B1EE"/>
    <w:rsid w:val="00F6470F"/>
  </w:style>
  <w:style w:type="paragraph" w:customStyle="1" w:styleId="66D9130908E247229F57CE63278E2BBD">
    <w:name w:val="66D9130908E247229F57CE63278E2BBD"/>
    <w:rsid w:val="00F6470F"/>
  </w:style>
  <w:style w:type="paragraph" w:customStyle="1" w:styleId="B566EACF328D46AC92084EC6708572A4">
    <w:name w:val="B566EACF328D46AC92084EC6708572A4"/>
    <w:rsid w:val="00F6470F"/>
  </w:style>
  <w:style w:type="paragraph" w:customStyle="1" w:styleId="C541A5BFBF1F49E683EE529238BE5863">
    <w:name w:val="C541A5BFBF1F49E683EE529238BE5863"/>
    <w:rsid w:val="00F6470F"/>
  </w:style>
  <w:style w:type="paragraph" w:customStyle="1" w:styleId="D51B07CE6CC8451A891D556E27CDEDC5">
    <w:name w:val="D51B07CE6CC8451A891D556E27CDEDC5"/>
    <w:rsid w:val="00F6470F"/>
  </w:style>
  <w:style w:type="paragraph" w:customStyle="1" w:styleId="E9F1FF314BE24D5786EC4D5B7D614781">
    <w:name w:val="E9F1FF314BE24D5786EC4D5B7D614781"/>
    <w:rsid w:val="00F6470F"/>
  </w:style>
  <w:style w:type="paragraph" w:customStyle="1" w:styleId="C6422DF286844474A0F273F1A425FC58">
    <w:name w:val="C6422DF286844474A0F273F1A425FC58"/>
    <w:rsid w:val="00F6470F"/>
  </w:style>
  <w:style w:type="paragraph" w:customStyle="1" w:styleId="B111764017FD4031BB49FC19D47AAA19">
    <w:name w:val="B111764017FD4031BB49FC19D47AAA19"/>
    <w:rsid w:val="00F6470F"/>
  </w:style>
  <w:style w:type="paragraph" w:customStyle="1" w:styleId="19963C44A38543B0935A54DBB171ADBF">
    <w:name w:val="19963C44A38543B0935A54DBB171ADBF"/>
    <w:rsid w:val="00F6470F"/>
  </w:style>
  <w:style w:type="paragraph" w:customStyle="1" w:styleId="C10EA51814614BAAA34180197EDE5923">
    <w:name w:val="C10EA51814614BAAA34180197EDE5923"/>
    <w:rsid w:val="00F6470F"/>
  </w:style>
  <w:style w:type="paragraph" w:customStyle="1" w:styleId="3A563BACAEC641948E3B6EC3A20482E5">
    <w:name w:val="3A563BACAEC641948E3B6EC3A20482E5"/>
    <w:rsid w:val="00F6470F"/>
  </w:style>
  <w:style w:type="paragraph" w:customStyle="1" w:styleId="821EA738C649481F920E6ABC136EBCFD">
    <w:name w:val="821EA738C649481F920E6ABC136EBCFD"/>
    <w:rsid w:val="00F6470F"/>
  </w:style>
  <w:style w:type="paragraph" w:customStyle="1" w:styleId="82A4EE1B46474F6DA165DFF563156082">
    <w:name w:val="82A4EE1B46474F6DA165DFF563156082"/>
    <w:rsid w:val="00F647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A2703756D3D64D90CE35FA275F4529" ma:contentTypeVersion="0" ma:contentTypeDescription="Vytvoří nový dokument" ma:contentTypeScope="" ma:versionID="e53a6a9da3f1a56bf7fd554cf503042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63e7335ecc38ee7c5da727fe004eb2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523DEF-D7B3-4F78-AEFD-C1772E719E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F425D-1094-4477-BBAA-EA1AF65E4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3598CB3-7384-4F3C-ACEE-79BB6A7298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5026DC2-6121-4F07-A83B-D225F5D37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4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1091060856</vt:lpstr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91060856</dc:title>
  <dc:subject/>
  <dc:creator>Penickova Petra</dc:creator>
  <cp:keywords/>
  <dc:description>Vytvořeno generátorem sestav Microsoft Dynamics NAV.</dc:description>
  <cp:lastModifiedBy>Čudová Lucie</cp:lastModifiedBy>
  <cp:revision>4</cp:revision>
  <cp:lastPrinted>2014-12-10T10:08:00Z</cp:lastPrinted>
  <dcterms:created xsi:type="dcterms:W3CDTF">2021-03-02T08:47:00Z</dcterms:created>
  <dcterms:modified xsi:type="dcterms:W3CDTF">2021-03-02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A2703756D3D64D90CE35FA275F4529</vt:lpwstr>
  </property>
</Properties>
</file>